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62D8" w14:textId="0C5856F2" w:rsidR="00B5345C" w:rsidRPr="001C2263" w:rsidRDefault="00B5345C" w:rsidP="001C2263">
      <w:pPr>
        <w:spacing w:line="240" w:lineRule="auto"/>
        <w:jc w:val="center"/>
        <w:rPr>
          <w:rFonts w:ascii="Times New Roman" w:hAnsi="Times New Roman" w:cs="Times New Roman"/>
          <w:b/>
          <w:bCs/>
        </w:rPr>
      </w:pPr>
      <w:r w:rsidRPr="001C2263">
        <w:rPr>
          <w:rFonts w:ascii="Times New Roman" w:hAnsi="Times New Roman" w:cs="Times New Roman"/>
          <w:b/>
          <w:bCs/>
        </w:rPr>
        <w:t>Hackathon EVENT</w:t>
      </w:r>
    </w:p>
    <w:p w14:paraId="2A49A994" w14:textId="77777777" w:rsidR="00B5345C" w:rsidRPr="001C2263" w:rsidRDefault="00B5345C" w:rsidP="001C2263">
      <w:pPr>
        <w:spacing w:line="240" w:lineRule="auto"/>
        <w:jc w:val="both"/>
        <w:rPr>
          <w:rFonts w:ascii="Times New Roman" w:hAnsi="Times New Roman" w:cs="Times New Roman"/>
        </w:rPr>
      </w:pPr>
      <w:r w:rsidRPr="001C2263">
        <w:rPr>
          <w:rFonts w:ascii="Times New Roman" w:hAnsi="Times New Roman" w:cs="Times New Roman"/>
        </w:rPr>
        <w:t>Mechanics/Guidelines</w:t>
      </w:r>
    </w:p>
    <w:p w14:paraId="66FB4F3B" w14:textId="506EA078" w:rsidR="00B5345C" w:rsidRPr="001C2263" w:rsidRDefault="00B5345C" w:rsidP="001C2263">
      <w:pPr>
        <w:numPr>
          <w:ilvl w:val="0"/>
          <w:numId w:val="1"/>
        </w:numPr>
        <w:tabs>
          <w:tab w:val="left" w:pos="1397"/>
        </w:tabs>
        <w:spacing w:line="240" w:lineRule="auto"/>
        <w:jc w:val="both"/>
        <w:rPr>
          <w:rFonts w:ascii="Times New Roman" w:hAnsi="Times New Roman" w:cs="Times New Roman"/>
        </w:rPr>
      </w:pPr>
      <w:r w:rsidRPr="001C2263">
        <w:rPr>
          <w:rFonts w:ascii="Times New Roman" w:hAnsi="Times New Roman" w:cs="Times New Roman"/>
        </w:rPr>
        <w:t>Players must be bona fide students of STI College Davao, and must be enrolled in courses of BSIT, BSCS, BSCPE, and ASCT.</w:t>
      </w:r>
    </w:p>
    <w:p w14:paraId="277D2DE1" w14:textId="4CD450DF" w:rsidR="00B2687A" w:rsidRPr="001C2263" w:rsidRDefault="00B2687A"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The competing teams shall consist of 3 members</w:t>
      </w:r>
      <w:r w:rsidR="00AF1327" w:rsidRPr="001C2263">
        <w:rPr>
          <w:rFonts w:ascii="Times New Roman" w:hAnsi="Times New Roman" w:cs="Times New Roman"/>
        </w:rPr>
        <w:t xml:space="preserve"> </w:t>
      </w:r>
      <w:r w:rsidRPr="001C2263">
        <w:rPr>
          <w:rFonts w:ascii="Times New Roman" w:hAnsi="Times New Roman" w:cs="Times New Roman"/>
        </w:rPr>
        <w:t xml:space="preserve">of </w:t>
      </w:r>
      <w:r w:rsidR="00AF1327" w:rsidRPr="001C2263">
        <w:rPr>
          <w:rFonts w:ascii="Times New Roman" w:hAnsi="Times New Roman" w:cs="Times New Roman"/>
        </w:rPr>
        <w:t>any Year Level</w:t>
      </w:r>
      <w:r w:rsidR="00961017" w:rsidRPr="001C2263">
        <w:rPr>
          <w:rFonts w:ascii="Times New Roman" w:hAnsi="Times New Roman" w:cs="Times New Roman"/>
        </w:rPr>
        <w:t>.</w:t>
      </w:r>
    </w:p>
    <w:p w14:paraId="033E1C70" w14:textId="678713A5" w:rsidR="00B5345C" w:rsidRPr="001C2263" w:rsidRDefault="00B5345C"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All participants must be present on-site.</w:t>
      </w:r>
    </w:p>
    <w:p w14:paraId="4409A185" w14:textId="35BF6D5B" w:rsidR="00AF1327" w:rsidRPr="001C2263" w:rsidRDefault="00AF1327"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No References.</w:t>
      </w:r>
    </w:p>
    <w:p w14:paraId="0BD30531" w14:textId="00F76610" w:rsidR="00AF1327" w:rsidRPr="001C2263" w:rsidRDefault="00AF1327"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No Cellphones.</w:t>
      </w:r>
    </w:p>
    <w:p w14:paraId="1EE08D99" w14:textId="49EDFC4B" w:rsidR="00B5345C" w:rsidRPr="001C2263" w:rsidRDefault="00B5345C"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There will be no substitutions or revisions to the information provided once</w:t>
      </w:r>
      <w:r w:rsidR="00AF1327" w:rsidRPr="001C2263">
        <w:rPr>
          <w:rFonts w:ascii="Times New Roman" w:hAnsi="Times New Roman" w:cs="Times New Roman"/>
        </w:rPr>
        <w:t xml:space="preserve"> you’ve</w:t>
      </w:r>
      <w:r w:rsidRPr="001C2263">
        <w:rPr>
          <w:rFonts w:ascii="Times New Roman" w:hAnsi="Times New Roman" w:cs="Times New Roman"/>
        </w:rPr>
        <w:t xml:space="preserve"> submitted</w:t>
      </w:r>
      <w:r w:rsidR="00AF1327" w:rsidRPr="001C2263">
        <w:rPr>
          <w:rFonts w:ascii="Times New Roman" w:hAnsi="Times New Roman" w:cs="Times New Roman"/>
        </w:rPr>
        <w:t xml:space="preserve"> your list of team members</w:t>
      </w:r>
      <w:r w:rsidRPr="001C2263">
        <w:rPr>
          <w:rFonts w:ascii="Times New Roman" w:hAnsi="Times New Roman" w:cs="Times New Roman"/>
        </w:rPr>
        <w:t>.</w:t>
      </w:r>
    </w:p>
    <w:p w14:paraId="66D9B05B" w14:textId="07440393" w:rsidR="00B5345C" w:rsidRPr="001C2263" w:rsidRDefault="00B5345C"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The event will take place at STI College Computer Laboratory 3.</w:t>
      </w:r>
    </w:p>
    <w:p w14:paraId="484F8C98" w14:textId="77777777" w:rsidR="00B5345C" w:rsidRPr="001C2263" w:rsidRDefault="00B5345C"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The event will last no more than three (3) hours.</w:t>
      </w:r>
    </w:p>
    <w:p w14:paraId="476146C3" w14:textId="407F3BB9" w:rsidR="00AF1327" w:rsidRPr="001C2263" w:rsidRDefault="00B5345C" w:rsidP="001C2263">
      <w:pPr>
        <w:pStyle w:val="ListParagraph"/>
        <w:numPr>
          <w:ilvl w:val="0"/>
          <w:numId w:val="1"/>
        </w:numPr>
        <w:spacing w:line="240" w:lineRule="auto"/>
        <w:jc w:val="both"/>
        <w:rPr>
          <w:rFonts w:ascii="Times New Roman" w:hAnsi="Times New Roman" w:cs="Times New Roman"/>
        </w:rPr>
      </w:pPr>
      <w:r w:rsidRPr="001C2263">
        <w:rPr>
          <w:rFonts w:ascii="Times New Roman" w:hAnsi="Times New Roman" w:cs="Times New Roman"/>
        </w:rPr>
        <w:t xml:space="preserve">The Hackathon will only employ </w:t>
      </w:r>
      <w:r w:rsidRPr="001C2263">
        <w:rPr>
          <w:rFonts w:ascii="Times New Roman" w:hAnsi="Times New Roman" w:cs="Times New Roman"/>
          <w:b/>
          <w:bCs/>
        </w:rPr>
        <w:t>Basic Java Programming</w:t>
      </w:r>
      <w:r w:rsidRPr="001C2263">
        <w:rPr>
          <w:rFonts w:ascii="Times New Roman" w:hAnsi="Times New Roman" w:cs="Times New Roman"/>
        </w:rPr>
        <w:t>.</w:t>
      </w:r>
    </w:p>
    <w:p w14:paraId="3389D336" w14:textId="77777777" w:rsidR="00B5345C" w:rsidRPr="001C2263" w:rsidRDefault="00B5345C" w:rsidP="001C2263">
      <w:pPr>
        <w:spacing w:line="240" w:lineRule="auto"/>
        <w:jc w:val="both"/>
        <w:rPr>
          <w:rFonts w:ascii="Times New Roman" w:hAnsi="Times New Roman" w:cs="Times New Roman"/>
          <w:u w:val="single"/>
        </w:rPr>
      </w:pPr>
      <w:r w:rsidRPr="001C2263">
        <w:rPr>
          <w:rFonts w:ascii="Times New Roman" w:hAnsi="Times New Roman" w:cs="Times New Roman"/>
          <w:u w:val="single"/>
        </w:rPr>
        <w:t>Tournament Guidelines</w:t>
      </w:r>
    </w:p>
    <w:p w14:paraId="497891DD" w14:textId="0D17E664" w:rsidR="00B5345C" w:rsidRPr="001C2263" w:rsidRDefault="00B5345C" w:rsidP="001C2263">
      <w:pPr>
        <w:pStyle w:val="ListParagraph"/>
        <w:numPr>
          <w:ilvl w:val="0"/>
          <w:numId w:val="2"/>
        </w:numPr>
        <w:spacing w:line="240" w:lineRule="auto"/>
        <w:jc w:val="both"/>
        <w:rPr>
          <w:rFonts w:ascii="Times New Roman" w:hAnsi="Times New Roman" w:cs="Times New Roman"/>
        </w:rPr>
      </w:pPr>
      <w:r w:rsidRPr="001C2263">
        <w:rPr>
          <w:rFonts w:ascii="Times New Roman" w:hAnsi="Times New Roman" w:cs="Times New Roman"/>
        </w:rPr>
        <w:t>Every team must be in Computer Lab 3, five (5) minutes before the event starts. If the team does not show up within the specific time frame, there will be an immediate forfeiture.</w:t>
      </w:r>
    </w:p>
    <w:p w14:paraId="31809D8F" w14:textId="0E6BF6C1" w:rsidR="00B5345C" w:rsidRPr="001C2263" w:rsidRDefault="00B5345C" w:rsidP="001C2263">
      <w:pPr>
        <w:pStyle w:val="ListParagraph"/>
        <w:numPr>
          <w:ilvl w:val="0"/>
          <w:numId w:val="2"/>
        </w:numPr>
        <w:spacing w:line="240" w:lineRule="auto"/>
        <w:jc w:val="both"/>
        <w:rPr>
          <w:rFonts w:ascii="Times New Roman" w:hAnsi="Times New Roman" w:cs="Times New Roman"/>
        </w:rPr>
      </w:pPr>
      <w:r w:rsidRPr="001C2263">
        <w:rPr>
          <w:rFonts w:ascii="Times New Roman" w:hAnsi="Times New Roman" w:cs="Times New Roman"/>
        </w:rPr>
        <w:t>Any form of cheatin</w:t>
      </w:r>
      <w:r w:rsidR="00AF1327" w:rsidRPr="001C2263">
        <w:rPr>
          <w:rFonts w:ascii="Times New Roman" w:hAnsi="Times New Roman" w:cs="Times New Roman"/>
        </w:rPr>
        <w:t>g</w:t>
      </w:r>
      <w:r w:rsidRPr="001C2263">
        <w:rPr>
          <w:rFonts w:ascii="Times New Roman" w:hAnsi="Times New Roman" w:cs="Times New Roman"/>
        </w:rPr>
        <w:t xml:space="preserve"> is not allowed. Thus, if proven so will be disqualified from the event.</w:t>
      </w:r>
    </w:p>
    <w:p w14:paraId="2E293B5C" w14:textId="515181A7" w:rsidR="00B5345C" w:rsidRPr="001C2263" w:rsidRDefault="007D4975" w:rsidP="001C2263">
      <w:pPr>
        <w:pStyle w:val="ListParagraph"/>
        <w:numPr>
          <w:ilvl w:val="0"/>
          <w:numId w:val="2"/>
        </w:numPr>
        <w:spacing w:line="240" w:lineRule="auto"/>
        <w:jc w:val="both"/>
        <w:rPr>
          <w:rFonts w:ascii="Times New Roman" w:hAnsi="Times New Roman" w:cs="Times New Roman"/>
        </w:rPr>
      </w:pPr>
      <w:r w:rsidRPr="001C2263">
        <w:rPr>
          <w:rFonts w:ascii="Times New Roman" w:hAnsi="Times New Roman" w:cs="Times New Roman"/>
        </w:rPr>
        <w:t xml:space="preserve">The question sheet will be distributed to each team during the </w:t>
      </w:r>
      <w:r w:rsidR="00F03F60" w:rsidRPr="001C2263">
        <w:rPr>
          <w:rFonts w:ascii="Times New Roman" w:hAnsi="Times New Roman" w:cs="Times New Roman"/>
        </w:rPr>
        <w:t>event</w:t>
      </w:r>
      <w:r w:rsidR="00B5345C" w:rsidRPr="001C2263">
        <w:rPr>
          <w:rFonts w:ascii="Times New Roman" w:hAnsi="Times New Roman" w:cs="Times New Roman"/>
        </w:rPr>
        <w:t>. The following machine problems will vary in difficulty and points, giving players a variety of options when answering the question sheet.</w:t>
      </w:r>
    </w:p>
    <w:p w14:paraId="7ED70C0A" w14:textId="0AF9B325" w:rsidR="00B5345C" w:rsidRPr="001C2263" w:rsidRDefault="00B5345C" w:rsidP="001C2263">
      <w:pPr>
        <w:pStyle w:val="ListParagraph"/>
        <w:numPr>
          <w:ilvl w:val="0"/>
          <w:numId w:val="2"/>
        </w:numPr>
        <w:spacing w:line="240" w:lineRule="auto"/>
        <w:jc w:val="both"/>
        <w:rPr>
          <w:rFonts w:ascii="Times New Roman" w:hAnsi="Times New Roman" w:cs="Times New Roman"/>
        </w:rPr>
      </w:pPr>
      <w:r w:rsidRPr="001C2263">
        <w:rPr>
          <w:rFonts w:ascii="Times New Roman" w:hAnsi="Times New Roman" w:cs="Times New Roman"/>
        </w:rPr>
        <w:t>If there is a tie, the tie-breaking method is to start another round or count the number of correct answers in the sheet to break the tie.</w:t>
      </w:r>
    </w:p>
    <w:p w14:paraId="5285A5F8" w14:textId="01283146" w:rsidR="00842B6E" w:rsidRDefault="00B5345C" w:rsidP="001C2263">
      <w:pPr>
        <w:pStyle w:val="ListParagraph"/>
        <w:numPr>
          <w:ilvl w:val="0"/>
          <w:numId w:val="2"/>
        </w:numPr>
        <w:spacing w:line="240" w:lineRule="auto"/>
        <w:jc w:val="both"/>
        <w:rPr>
          <w:rFonts w:ascii="Times New Roman" w:hAnsi="Times New Roman" w:cs="Times New Roman"/>
        </w:rPr>
      </w:pPr>
      <w:r w:rsidRPr="001C2263">
        <w:rPr>
          <w:rFonts w:ascii="Times New Roman" w:hAnsi="Times New Roman" w:cs="Times New Roman"/>
        </w:rPr>
        <w:t>Participants are not permitted to use the interne</w:t>
      </w:r>
      <w:r w:rsidR="00AF1327" w:rsidRPr="001C2263">
        <w:rPr>
          <w:rFonts w:ascii="Times New Roman" w:hAnsi="Times New Roman" w:cs="Times New Roman"/>
        </w:rPr>
        <w:t>t</w:t>
      </w:r>
      <w:r w:rsidRPr="001C2263">
        <w:rPr>
          <w:rFonts w:ascii="Times New Roman" w:hAnsi="Times New Roman" w:cs="Times New Roman"/>
        </w:rPr>
        <w:t>. If this is proven, they will be disqualified from the event.</w:t>
      </w:r>
    </w:p>
    <w:p w14:paraId="7DF705FF" w14:textId="77777777" w:rsidR="001C2263" w:rsidRPr="001C2263" w:rsidRDefault="001C2263" w:rsidP="001C2263">
      <w:pPr>
        <w:pStyle w:val="ListParagraph"/>
        <w:numPr>
          <w:ilvl w:val="0"/>
          <w:numId w:val="2"/>
        </w:numPr>
        <w:spacing w:line="240" w:lineRule="auto"/>
        <w:jc w:val="both"/>
        <w:rPr>
          <w:rFonts w:ascii="Times New Roman" w:hAnsi="Times New Roman" w:cs="Times New Roman"/>
        </w:rPr>
      </w:pPr>
    </w:p>
    <w:p w14:paraId="4518E38C" w14:textId="77777777" w:rsidR="00842B6E" w:rsidRPr="001C2263" w:rsidRDefault="00842B6E" w:rsidP="001C2263">
      <w:pPr>
        <w:pStyle w:val="NoSpacing"/>
        <w:rPr>
          <w:rFonts w:ascii="Times New Roman" w:hAnsi="Times New Roman" w:cs="Times New Roman"/>
        </w:rPr>
      </w:pPr>
      <w:r w:rsidRPr="001C2263">
        <w:rPr>
          <w:rFonts w:ascii="Times New Roman" w:hAnsi="Times New Roman" w:cs="Times New Roman"/>
        </w:rPr>
        <w:t>Approved By:</w:t>
      </w:r>
    </w:p>
    <w:p w14:paraId="66DE52BD" w14:textId="77777777" w:rsidR="00842B6E" w:rsidRPr="001C2263" w:rsidRDefault="00842B6E" w:rsidP="001C2263">
      <w:pPr>
        <w:pStyle w:val="NoSpacing"/>
        <w:rPr>
          <w:rFonts w:ascii="Times New Roman" w:hAnsi="Times New Roman" w:cs="Times New Roman"/>
        </w:rPr>
      </w:pPr>
    </w:p>
    <w:p w14:paraId="7A19178A" w14:textId="77777777" w:rsidR="00842B6E" w:rsidRPr="001C2263" w:rsidRDefault="00842B6E"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5E3A4174" w14:textId="08E8ED19" w:rsidR="00842B6E" w:rsidRPr="001C2263" w:rsidRDefault="00842B6E"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1402E7C3" w14:textId="77777777" w:rsidR="001C2263" w:rsidRDefault="001C2263" w:rsidP="001C2263">
      <w:pPr>
        <w:spacing w:before="240" w:after="240" w:line="240" w:lineRule="auto"/>
        <w:jc w:val="center"/>
        <w:rPr>
          <w:rFonts w:ascii="Times New Roman" w:eastAsia="Times New Roman" w:hAnsi="Times New Roman" w:cs="Times New Roman"/>
          <w:b/>
          <w:bCs/>
          <w:color w:val="000000"/>
          <w:lang w:eastAsia="en-PH"/>
        </w:rPr>
      </w:pPr>
    </w:p>
    <w:p w14:paraId="6A58801E" w14:textId="77777777" w:rsidR="001C2263" w:rsidRDefault="001C2263" w:rsidP="001C2263">
      <w:pPr>
        <w:spacing w:before="240" w:after="240" w:line="240" w:lineRule="auto"/>
        <w:jc w:val="center"/>
        <w:rPr>
          <w:rFonts w:ascii="Times New Roman" w:eastAsia="Times New Roman" w:hAnsi="Times New Roman" w:cs="Times New Roman"/>
          <w:b/>
          <w:bCs/>
          <w:color w:val="000000"/>
          <w:lang w:eastAsia="en-PH"/>
        </w:rPr>
      </w:pPr>
    </w:p>
    <w:p w14:paraId="3BF0BD48" w14:textId="77777777" w:rsidR="001C2263" w:rsidRDefault="001C2263" w:rsidP="001C2263">
      <w:pPr>
        <w:spacing w:before="240" w:after="240" w:line="240" w:lineRule="auto"/>
        <w:rPr>
          <w:rFonts w:ascii="Times New Roman" w:eastAsia="Times New Roman" w:hAnsi="Times New Roman" w:cs="Times New Roman"/>
          <w:b/>
          <w:bCs/>
          <w:color w:val="000000"/>
          <w:lang w:eastAsia="en-PH"/>
        </w:rPr>
      </w:pPr>
    </w:p>
    <w:p w14:paraId="241FC2CC" w14:textId="45407086" w:rsidR="00B5345C" w:rsidRPr="001C2263" w:rsidRDefault="00B5345C" w:rsidP="001C2263">
      <w:pPr>
        <w:spacing w:before="240" w:after="240" w:line="240" w:lineRule="auto"/>
        <w:jc w:val="center"/>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SHUTTER’S BEST</w:t>
      </w:r>
    </w:p>
    <w:p w14:paraId="2A402993" w14:textId="33BE30B0"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Shutter’s Best is a competition where STI students employ creative photography to interpret, capture the ‘moment’, or give life to a thematic concept given to them.</w:t>
      </w:r>
    </w:p>
    <w:p w14:paraId="410A4108" w14:textId="64CFD3B6"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me:</w:t>
      </w:r>
    </w:p>
    <w:p w14:paraId="416D9810" w14:textId="5F9137FD" w:rsidR="00B5345C" w:rsidRPr="001C2263" w:rsidRDefault="00B5345C" w:rsidP="001C2263">
      <w:pPr>
        <w:spacing w:before="240" w:after="240" w:line="240" w:lineRule="auto"/>
        <w:jc w:val="both"/>
        <w:rPr>
          <w:rFonts w:ascii="Times New Roman" w:eastAsia="Times New Roman" w:hAnsi="Times New Roman" w:cs="Times New Roman"/>
          <w:color w:val="000000"/>
          <w:lang w:eastAsia="en-PH"/>
        </w:rPr>
      </w:pPr>
      <w:r w:rsidRPr="001C2263">
        <w:rPr>
          <w:rFonts w:ascii="Times New Roman" w:eastAsia="Times New Roman" w:hAnsi="Times New Roman" w:cs="Times New Roman"/>
          <w:color w:val="000000"/>
          <w:lang w:eastAsia="en-PH"/>
        </w:rPr>
        <w:t> General Guidelines and Mechanics:</w:t>
      </w:r>
    </w:p>
    <w:p w14:paraId="302B7BDC" w14:textId="77777777"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veryone from the Computer Department is allowed to participate.</w:t>
      </w:r>
    </w:p>
    <w:p w14:paraId="5595DC78" w14:textId="77777777"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trants shall be informed of the schedule and venue of the on-the-spot photo shoot before the competition date.</w:t>
      </w:r>
    </w:p>
    <w:p w14:paraId="611DCC89" w14:textId="31D90D25"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lastRenderedPageBreak/>
        <w:t xml:space="preserve">Before the start </w:t>
      </w:r>
      <w:r w:rsidR="00842B6E" w:rsidRPr="001C2263">
        <w:rPr>
          <w:rFonts w:ascii="Times New Roman" w:eastAsia="Times New Roman" w:hAnsi="Times New Roman" w:cs="Times New Roman"/>
          <w:color w:val="000000"/>
          <w:lang w:eastAsia="en-PH"/>
        </w:rPr>
        <w:t>of the shutters best</w:t>
      </w:r>
      <w:r w:rsidRPr="001C2263">
        <w:rPr>
          <w:rFonts w:ascii="Times New Roman" w:eastAsia="Times New Roman" w:hAnsi="Times New Roman" w:cs="Times New Roman"/>
          <w:color w:val="000000"/>
          <w:lang w:eastAsia="en-PH"/>
        </w:rPr>
        <w:t>, entrants are informed of the theme</w:t>
      </w:r>
      <w:r w:rsidR="00842B6E" w:rsidRPr="001C2263">
        <w:rPr>
          <w:rFonts w:ascii="Times New Roman" w:eastAsia="Times New Roman" w:hAnsi="Times New Roman" w:cs="Times New Roman"/>
          <w:color w:val="000000"/>
          <w:lang w:eastAsia="en-PH"/>
        </w:rPr>
        <w:t xml:space="preserve"> within the day</w:t>
      </w:r>
      <w:r w:rsidRPr="001C2263">
        <w:rPr>
          <w:rFonts w:ascii="Times New Roman" w:eastAsia="Times New Roman" w:hAnsi="Times New Roman" w:cs="Times New Roman"/>
          <w:color w:val="000000"/>
          <w:lang w:eastAsia="en-PH"/>
        </w:rPr>
        <w:t>.</w:t>
      </w:r>
    </w:p>
    <w:p w14:paraId="7CD182B1" w14:textId="02A66A25"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trants are expected to follow the theme, otherwise the image would not be accepted.</w:t>
      </w:r>
    </w:p>
    <w:p w14:paraId="43477692" w14:textId="77777777"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trants shall be allowed to wear casual clothes. This is to allow them to move freely while taking their shots.</w:t>
      </w:r>
    </w:p>
    <w:p w14:paraId="7E501FC6" w14:textId="4664253C" w:rsidR="00B5345C" w:rsidRPr="001C2263" w:rsidRDefault="00B5345C"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Before the start of the competition, the Competition Committee shall:</w:t>
      </w:r>
    </w:p>
    <w:p w14:paraId="7E0A713B" w14:textId="77777777"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Set only one (1) picture to be sent and judged, but entrants could take how many pictures they want.</w:t>
      </w:r>
    </w:p>
    <w:p w14:paraId="71A6D499" w14:textId="77777777"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Set image quality as Raw and/or JPEG.</w:t>
      </w:r>
    </w:p>
    <w:p w14:paraId="33E64927" w14:textId="49E125F0"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color w:val="000000"/>
          <w:lang w:eastAsia="en-PH"/>
        </w:rPr>
      </w:pPr>
      <w:r w:rsidRPr="001C2263">
        <w:rPr>
          <w:rFonts w:ascii="Times New Roman" w:eastAsia="Times New Roman" w:hAnsi="Times New Roman" w:cs="Times New Roman"/>
          <w:color w:val="000000"/>
          <w:lang w:eastAsia="en-PH"/>
        </w:rPr>
        <w:t>Ensure that the image or file can be uploaded to the given Google Drive folder</w:t>
      </w:r>
    </w:p>
    <w:p w14:paraId="7AECA9EA" w14:textId="77777777"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Digital single-lens reflex camera or any digital camera can be used to take pictures. Use of other devices with cameras such as smartphones, tablets, GoPro, action cams, laptop cameras, and the like shall not be allowed and will lead to the disqualification of the entry.</w:t>
      </w:r>
    </w:p>
    <w:p w14:paraId="43247DDD" w14:textId="77777777"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t the end of the photo shoot, entrants shall submit and upload their work to the given link by the Competition Committee.</w:t>
      </w:r>
    </w:p>
    <w:p w14:paraId="59AD744E" w14:textId="2C1C2642"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trants shall be asked for the name of their works according to their title, and number one (1) shall be given to the first entrant to pass their work.</w:t>
      </w:r>
    </w:p>
    <w:p w14:paraId="1254D443" w14:textId="77777777"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Competition Committee shall record the assigned number and save the entrant's photos accordingly.</w:t>
      </w:r>
    </w:p>
    <w:p w14:paraId="4B1F5880" w14:textId="77777777"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Competition Committee shall retrieve each entry and print a copy to be used for judging.</w:t>
      </w:r>
    </w:p>
    <w:p w14:paraId="64AD9041" w14:textId="22576D3B"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ll entries should comply with the prescribed format for each category as follows:</w:t>
      </w:r>
    </w:p>
    <w:p w14:paraId="2B1EA994" w14:textId="457B77AB"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ype: Colored</w:t>
      </w:r>
    </w:p>
    <w:p w14:paraId="0F063FDC" w14:textId="456999AF"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File Format: Raw + JPEG</w:t>
      </w:r>
    </w:p>
    <w:p w14:paraId="7F39B11A" w14:textId="40D7DDF9" w:rsidR="00B53176" w:rsidRPr="001C2263" w:rsidRDefault="00B53176" w:rsidP="001C2263">
      <w:pPr>
        <w:pStyle w:val="ListParagraph"/>
        <w:numPr>
          <w:ilvl w:val="1"/>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Image Resolution: Minimum of 1 MB</w:t>
      </w:r>
    </w:p>
    <w:p w14:paraId="346B686F" w14:textId="56336C77" w:rsidR="00B53176" w:rsidRPr="001C2263" w:rsidRDefault="00B53176" w:rsidP="001C2263">
      <w:pPr>
        <w:pStyle w:val="ListParagraph"/>
        <w:numPr>
          <w:ilvl w:val="0"/>
          <w:numId w:val="6"/>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Non-adherence in any of the categories shall result in a five-point deduction from the judges’ averaged score.</w:t>
      </w:r>
    </w:p>
    <w:p w14:paraId="7B9D4A74" w14:textId="0DD4E4DB"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ll entries shall be displayed and judged with only the drawn number and without the title of the entry.</w:t>
      </w:r>
    </w:p>
    <w:p w14:paraId="7913E21E" w14:textId="77777777" w:rsidR="00B53176"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Winners shall be judged based on the criteria for this competition. The Champion, 1st Runner-up, and 2nd Runner-up will be awarded based on the ranked averaged scores.</w:t>
      </w:r>
    </w:p>
    <w:p w14:paraId="70A9E5DD" w14:textId="4446F0B8" w:rsidR="00B5345C" w:rsidRPr="001C2263" w:rsidRDefault="00B53176" w:rsidP="001C2263">
      <w:pPr>
        <w:pStyle w:val="ListParagraph"/>
        <w:numPr>
          <w:ilvl w:val="0"/>
          <w:numId w:val="3"/>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Board of Judges’ decision is final and irrevocable.</w:t>
      </w:r>
      <w:r w:rsidR="00B5345C" w:rsidRPr="001C2263">
        <w:rPr>
          <w:rFonts w:ascii="Times New Roman" w:eastAsia="Times New Roman" w:hAnsi="Times New Roman" w:cs="Times New Roman"/>
          <w:color w:val="000000"/>
          <w:lang w:eastAsia="en-PH"/>
        </w:rPr>
        <w:t> </w:t>
      </w:r>
    </w:p>
    <w:p w14:paraId="40E443A6"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JUDGING CRITERIA</w:t>
      </w:r>
    </w:p>
    <w:tbl>
      <w:tblPr>
        <w:tblW w:w="0" w:type="auto"/>
        <w:tblCellMar>
          <w:top w:w="15" w:type="dxa"/>
          <w:left w:w="15" w:type="dxa"/>
          <w:bottom w:w="15" w:type="dxa"/>
          <w:right w:w="15" w:type="dxa"/>
        </w:tblCellMar>
        <w:tblLook w:val="04A0" w:firstRow="1" w:lastRow="0" w:firstColumn="1" w:lastColumn="0" w:noHBand="0" w:noVBand="1"/>
      </w:tblPr>
      <w:tblGrid>
        <w:gridCol w:w="8755"/>
        <w:gridCol w:w="1311"/>
      </w:tblGrid>
      <w:tr w:rsidR="00B5345C" w:rsidRPr="001C2263" w14:paraId="3692E3E1" w14:textId="77777777" w:rsidTr="00B5345C">
        <w:trPr>
          <w:trHeight w:val="12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041498"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RELEVANCE TO THEME</w:t>
            </w:r>
          </w:p>
          <w:p w14:paraId="0796C42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Clarity of an entrant's vision of the theme. It includes the message and interpretation created by the image and the visceral impact it has on the viewe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F05AE5"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w:t>
            </w:r>
          </w:p>
          <w:p w14:paraId="48DBE2A6"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0 -35 points</w:t>
            </w:r>
          </w:p>
        </w:tc>
      </w:tr>
      <w:tr w:rsidR="00B5345C" w:rsidRPr="001C2263" w14:paraId="311E699D" w14:textId="77777777" w:rsidTr="00B5345C">
        <w:trPr>
          <w:trHeight w:val="12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3D05F5"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OMPOSITION</w:t>
            </w:r>
          </w:p>
          <w:p w14:paraId="0C1A4BF8"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General organization of the image resulting in the immediate recognition of the subject that is the most important element in the photograph.</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E112E7"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w:t>
            </w:r>
          </w:p>
          <w:p w14:paraId="409F0F65"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0 -30 points</w:t>
            </w:r>
          </w:p>
        </w:tc>
      </w:tr>
      <w:tr w:rsidR="00B5345C" w:rsidRPr="001C2263" w14:paraId="0BDF4416" w14:textId="77777777" w:rsidTr="00B5345C">
        <w:trPr>
          <w:trHeight w:val="10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C6704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REATIVITY AND ORIGINALITY</w:t>
            </w:r>
          </w:p>
          <w:p w14:paraId="35CED94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bility of the entrant to present the visual elements in a unique and interesting manne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72E963"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w:t>
            </w:r>
          </w:p>
          <w:p w14:paraId="62705E51"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0 -25 points</w:t>
            </w:r>
          </w:p>
        </w:tc>
      </w:tr>
      <w:tr w:rsidR="00B5345C" w:rsidRPr="001C2263" w14:paraId="540403FA" w14:textId="77777777" w:rsidTr="00B5345C">
        <w:trPr>
          <w:trHeight w:val="76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43C0BC"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QUALITY OF IMAGE</w:t>
            </w:r>
          </w:p>
          <w:p w14:paraId="35459D60"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lastRenderedPageBreak/>
              <w:t>Use of natural lighting and focu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B344BD"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lastRenderedPageBreak/>
              <w:t> </w:t>
            </w:r>
          </w:p>
          <w:p w14:paraId="5A60F0D5"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lastRenderedPageBreak/>
              <w:t>0 -10 points</w:t>
            </w:r>
          </w:p>
        </w:tc>
      </w:tr>
      <w:tr w:rsidR="00B5345C" w:rsidRPr="001C2263" w14:paraId="27DC966B" w14:textId="77777777" w:rsidTr="00B5345C">
        <w:trPr>
          <w:trHeight w:val="76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197D8A"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lastRenderedPageBreak/>
              <w:t> </w:t>
            </w:r>
          </w:p>
          <w:p w14:paraId="21F1EA4E"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OTAL POSSIBLE POINT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B67DA3"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w:t>
            </w:r>
          </w:p>
          <w:p w14:paraId="6BFEC51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0-100 POINTS</w:t>
            </w:r>
          </w:p>
        </w:tc>
      </w:tr>
    </w:tbl>
    <w:p w14:paraId="02DAC199" w14:textId="1D41AE2D" w:rsidR="00B53176" w:rsidRPr="001C2263" w:rsidRDefault="00B53176" w:rsidP="001C2263">
      <w:pPr>
        <w:spacing w:before="240" w:after="240" w:line="240" w:lineRule="auto"/>
        <w:jc w:val="both"/>
        <w:rPr>
          <w:rFonts w:ascii="Times New Roman" w:eastAsia="Times New Roman" w:hAnsi="Times New Roman" w:cs="Times New Roman"/>
          <w:color w:val="000000"/>
          <w:lang w:eastAsia="en-PH"/>
        </w:rPr>
      </w:pPr>
    </w:p>
    <w:p w14:paraId="6EDA1EA7" w14:textId="77777777" w:rsidR="00842B6E" w:rsidRPr="001C2263" w:rsidRDefault="00842B6E" w:rsidP="001C2263">
      <w:pPr>
        <w:pStyle w:val="NoSpacing"/>
        <w:rPr>
          <w:rFonts w:ascii="Times New Roman" w:hAnsi="Times New Roman" w:cs="Times New Roman"/>
        </w:rPr>
      </w:pPr>
      <w:r w:rsidRPr="001C2263">
        <w:rPr>
          <w:rFonts w:ascii="Times New Roman" w:hAnsi="Times New Roman" w:cs="Times New Roman"/>
        </w:rPr>
        <w:t>Approved By:</w:t>
      </w:r>
    </w:p>
    <w:p w14:paraId="40D6E12F" w14:textId="77777777" w:rsidR="00842B6E" w:rsidRPr="001C2263" w:rsidRDefault="00842B6E" w:rsidP="001C2263">
      <w:pPr>
        <w:pStyle w:val="NoSpacing"/>
        <w:rPr>
          <w:rFonts w:ascii="Times New Roman" w:hAnsi="Times New Roman" w:cs="Times New Roman"/>
        </w:rPr>
      </w:pPr>
    </w:p>
    <w:p w14:paraId="0E898CF0" w14:textId="77777777" w:rsidR="00842B6E" w:rsidRPr="001C2263" w:rsidRDefault="00842B6E"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6819FDCD" w14:textId="5DC87B56" w:rsidR="001C2263" w:rsidRPr="001C2263" w:rsidRDefault="00842B6E"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 xml:space="preserve">Deputy School </w:t>
      </w:r>
      <w:proofErr w:type="spellStart"/>
      <w:r w:rsidRPr="001C2263">
        <w:rPr>
          <w:rFonts w:ascii="Times New Roman" w:hAnsi="Times New Roman" w:cs="Times New Roman"/>
          <w:b/>
          <w:bCs/>
        </w:rPr>
        <w:t>Administrato</w:t>
      </w:r>
      <w:proofErr w:type="spellEnd"/>
    </w:p>
    <w:p w14:paraId="22226E38" w14:textId="36A29814" w:rsidR="00B53176" w:rsidRPr="001C2263" w:rsidRDefault="00B5345C" w:rsidP="001C2263">
      <w:pPr>
        <w:spacing w:before="240" w:after="240" w:line="240" w:lineRule="auto"/>
        <w:jc w:val="center"/>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LOGO MAKING CONTEST</w:t>
      </w:r>
    </w:p>
    <w:p w14:paraId="147EFAE2" w14:textId="1DEB1624" w:rsidR="00B5345C" w:rsidRPr="001C2263" w:rsidRDefault="00B5345C" w:rsidP="001C2263">
      <w:pPr>
        <w:spacing w:before="240" w:after="240" w:line="240" w:lineRule="auto"/>
        <w:jc w:val="both"/>
        <w:rPr>
          <w:rFonts w:ascii="Times New Roman" w:eastAsia="Times New Roman" w:hAnsi="Times New Roman" w:cs="Times New Roman"/>
          <w:color w:val="000000"/>
          <w:lang w:eastAsia="en-PH"/>
        </w:rPr>
      </w:pPr>
      <w:r w:rsidRPr="001C2263">
        <w:rPr>
          <w:rFonts w:ascii="Times New Roman" w:eastAsia="Times New Roman" w:hAnsi="Times New Roman" w:cs="Times New Roman"/>
          <w:color w:val="000000"/>
          <w:lang w:eastAsia="en-PH"/>
        </w:rPr>
        <w:t>Mechanics/Guidelines:</w:t>
      </w:r>
    </w:p>
    <w:p w14:paraId="279C4B5D" w14:textId="77777777"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veryone from the Computer Department is allowed to participate.</w:t>
      </w:r>
    </w:p>
    <w:p w14:paraId="4E7F1270" w14:textId="4C8F5C79"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xml:space="preserve">The Logo must illustrate, interpret, and emphasize the theme, </w:t>
      </w:r>
      <w:r w:rsidRPr="001C2263">
        <w:rPr>
          <w:rFonts w:ascii="Times New Roman" w:eastAsia="Times New Roman" w:hAnsi="Times New Roman" w:cs="Times New Roman"/>
          <w:b/>
          <w:bCs/>
          <w:color w:val="000000"/>
          <w:u w:val="single"/>
          <w:lang w:eastAsia="en-PH"/>
        </w:rPr>
        <w:t>“Information Technology as a Driving Force in Creating”</w:t>
      </w:r>
      <w:r w:rsidRPr="001C2263">
        <w:rPr>
          <w:rFonts w:ascii="Times New Roman" w:eastAsia="Times New Roman" w:hAnsi="Times New Roman" w:cs="Times New Roman"/>
          <w:color w:val="000000"/>
          <w:lang w:eastAsia="en-PH"/>
        </w:rPr>
        <w:t xml:space="preserve">. </w:t>
      </w:r>
    </w:p>
    <w:p w14:paraId="6C56E649" w14:textId="5A089325" w:rsidR="00B53176" w:rsidRPr="001C2263" w:rsidRDefault="00B53176" w:rsidP="001C2263">
      <w:pPr>
        <w:pStyle w:val="ListParagraph"/>
        <w:spacing w:before="240" w:after="240" w:line="240" w:lineRule="auto"/>
        <w:jc w:val="both"/>
        <w:rPr>
          <w:rFonts w:ascii="Times New Roman" w:eastAsia="Times New Roman" w:hAnsi="Times New Roman" w:cs="Times New Roman"/>
          <w:color w:val="000000"/>
          <w:lang w:eastAsia="en-PH"/>
        </w:rPr>
      </w:pPr>
      <w:r w:rsidRPr="001C2263">
        <w:rPr>
          <w:rFonts w:ascii="Times New Roman" w:eastAsia="Times New Roman" w:hAnsi="Times New Roman" w:cs="Times New Roman"/>
          <w:color w:val="000000"/>
          <w:lang w:eastAsia="en-PH"/>
        </w:rPr>
        <w:t>(Note: Entries should capture the theme. The Artwork that depicts or suggests negative themes such as nudity, drug abuse, violence, extreme political views, and the like are disqualified.) Before the start of the competition, the Competition Committee shall:</w:t>
      </w:r>
    </w:p>
    <w:p w14:paraId="1601DF04" w14:textId="3607A67F" w:rsidR="00B53176" w:rsidRPr="001C2263" w:rsidRDefault="00B53176" w:rsidP="001C2263">
      <w:pPr>
        <w:pStyle w:val="ListParagraph"/>
        <w:numPr>
          <w:ilvl w:val="1"/>
          <w:numId w:val="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Set only one (1) picture to be sent and judged.</w:t>
      </w:r>
    </w:p>
    <w:p w14:paraId="5E8B15E6" w14:textId="33B174EC" w:rsidR="00B53176" w:rsidRPr="001C2263" w:rsidRDefault="00B53176" w:rsidP="001C2263">
      <w:pPr>
        <w:pStyle w:val="ListParagraph"/>
        <w:numPr>
          <w:ilvl w:val="1"/>
          <w:numId w:val="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sure that the image or file can be uploaded to the given Google Drive folder.</w:t>
      </w:r>
    </w:p>
    <w:p w14:paraId="660EE6F4" w14:textId="4772402E"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color w:val="000000"/>
          <w:lang w:eastAsia="en-PH"/>
        </w:rPr>
      </w:pPr>
      <w:r w:rsidRPr="001C2263">
        <w:rPr>
          <w:rFonts w:ascii="Times New Roman" w:eastAsia="Times New Roman" w:hAnsi="Times New Roman" w:cs="Times New Roman"/>
          <w:color w:val="000000"/>
          <w:lang w:eastAsia="en-PH"/>
        </w:rPr>
        <w:t xml:space="preserve">The logo must be done freehand using any </w:t>
      </w:r>
      <w:r w:rsidRPr="001C2263">
        <w:rPr>
          <w:rFonts w:ascii="Times New Roman" w:eastAsia="Times New Roman" w:hAnsi="Times New Roman" w:cs="Times New Roman"/>
          <w:b/>
          <w:bCs/>
          <w:color w:val="000000"/>
          <w:lang w:eastAsia="en-PH"/>
        </w:rPr>
        <w:t>Editing Apps</w:t>
      </w:r>
      <w:r w:rsidRPr="001C2263">
        <w:rPr>
          <w:rFonts w:ascii="Times New Roman" w:eastAsia="Times New Roman" w:hAnsi="Times New Roman" w:cs="Times New Roman"/>
          <w:color w:val="000000"/>
          <w:lang w:eastAsia="en-PH"/>
        </w:rPr>
        <w:t>.</w:t>
      </w:r>
    </w:p>
    <w:p w14:paraId="4C70F4B0" w14:textId="004B9EB3"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ach entrant can start editing the moment he/she has registered for this competition. The LOGO should be passed by December 16, 2022, in the morning. Going beyond the allotted time shall not be allowed. The Event Competition Committee may remind the participants of this before and during the event competition.</w:t>
      </w:r>
    </w:p>
    <w:p w14:paraId="751B74AC" w14:textId="24380A04"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ll entries should comply with the prescribed format for each category as follows:</w:t>
      </w:r>
    </w:p>
    <w:p w14:paraId="14E4FE38" w14:textId="77A8C047" w:rsidR="00B53176" w:rsidRPr="001C2263" w:rsidRDefault="00B53176" w:rsidP="001C2263">
      <w:pPr>
        <w:pStyle w:val="ListParagraph"/>
        <w:numPr>
          <w:ilvl w:val="0"/>
          <w:numId w:val="1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ype: Colored</w:t>
      </w:r>
    </w:p>
    <w:p w14:paraId="1FE549EC" w14:textId="7D7DCAE8" w:rsidR="00B53176" w:rsidRPr="001C2263" w:rsidRDefault="00B53176" w:rsidP="001C2263">
      <w:pPr>
        <w:pStyle w:val="ListParagraph"/>
        <w:numPr>
          <w:ilvl w:val="0"/>
          <w:numId w:val="1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File Format: PNG, JPEG, PDF, IMG</w:t>
      </w:r>
    </w:p>
    <w:p w14:paraId="5DDE16AC" w14:textId="1D8877CC" w:rsidR="00B53176" w:rsidRPr="001C2263" w:rsidRDefault="00B53176" w:rsidP="001C2263">
      <w:pPr>
        <w:pStyle w:val="ListParagraph"/>
        <w:numPr>
          <w:ilvl w:val="0"/>
          <w:numId w:val="1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Image Resolution: Minimum of 1MB</w:t>
      </w:r>
    </w:p>
    <w:p w14:paraId="176885AF" w14:textId="73FD1511" w:rsidR="00B53176" w:rsidRPr="001C2263" w:rsidRDefault="00B53176" w:rsidP="001C2263">
      <w:pPr>
        <w:pStyle w:val="ListParagraph"/>
        <w:numPr>
          <w:ilvl w:val="1"/>
          <w:numId w:val="11"/>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Non-adherence in any category shall result in a five-point deduction from the judges’ average score.</w:t>
      </w:r>
    </w:p>
    <w:p w14:paraId="5625EE94" w14:textId="77777777"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Entrants shall submit and upload their work to the given link by the Competition Committee.</w:t>
      </w:r>
    </w:p>
    <w:p w14:paraId="731B9A7C" w14:textId="77777777"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Number one (1) shall be given to the first entrant to pass their work.</w:t>
      </w:r>
    </w:p>
    <w:p w14:paraId="11250B30" w14:textId="77777777"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o allow anonymity during judging, the participants are not allowed to make any reference or provide information that will divulge their identities. Otherwise, this would result in a deduction of five (5) points from the average score of the participant.</w:t>
      </w:r>
    </w:p>
    <w:p w14:paraId="13205C3B" w14:textId="032024F3" w:rsidR="00B53176"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winners shall be judged based on the criteria for this competition. The Champion, 1st Runner-up, and 2nd Runner-up will be awarded based on the ranking of the judges’ averaged scores.</w:t>
      </w:r>
      <w:r w:rsidR="0035647A" w:rsidRPr="001C2263">
        <w:rPr>
          <w:rFonts w:ascii="Times New Roman" w:eastAsia="Times New Roman" w:hAnsi="Times New Roman" w:cs="Times New Roman"/>
          <w:color w:val="000000"/>
          <w:lang w:eastAsia="en-PH"/>
        </w:rPr>
        <w:t xml:space="preserve"> </w:t>
      </w:r>
    </w:p>
    <w:p w14:paraId="0515078C" w14:textId="27143EED" w:rsidR="00B53176" w:rsidRPr="001C2263" w:rsidRDefault="0035647A"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LOGO of the Champion shall be picked as the official LOGO of STI College Davao Computer Department.</w:t>
      </w:r>
    </w:p>
    <w:p w14:paraId="1FDEE205" w14:textId="180576C5" w:rsidR="00842B6E" w:rsidRPr="001C2263" w:rsidRDefault="00B53176" w:rsidP="001C2263">
      <w:pPr>
        <w:pStyle w:val="ListParagraph"/>
        <w:numPr>
          <w:ilvl w:val="0"/>
          <w:numId w:val="7"/>
        </w:num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Board of Judges’ decision is final and irrevocable.</w:t>
      </w:r>
    </w:p>
    <w:p w14:paraId="4234E16A" w14:textId="77777777" w:rsidR="001C2263" w:rsidRDefault="001C2263" w:rsidP="001C2263">
      <w:pPr>
        <w:spacing w:before="240" w:after="240" w:line="240" w:lineRule="auto"/>
        <w:jc w:val="both"/>
        <w:rPr>
          <w:rFonts w:ascii="Times New Roman" w:eastAsia="Times New Roman" w:hAnsi="Times New Roman" w:cs="Times New Roman"/>
          <w:b/>
          <w:bCs/>
          <w:color w:val="000000"/>
          <w:lang w:eastAsia="en-PH"/>
        </w:rPr>
      </w:pPr>
    </w:p>
    <w:p w14:paraId="37FA8D9C" w14:textId="3AB80F6F"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lastRenderedPageBreak/>
        <w:t>JUDGING CRITERIA</w:t>
      </w:r>
    </w:p>
    <w:tbl>
      <w:tblPr>
        <w:tblW w:w="0" w:type="auto"/>
        <w:tblCellMar>
          <w:top w:w="15" w:type="dxa"/>
          <w:left w:w="15" w:type="dxa"/>
          <w:bottom w:w="15" w:type="dxa"/>
          <w:right w:w="15" w:type="dxa"/>
        </w:tblCellMar>
        <w:tblLook w:val="04A0" w:firstRow="1" w:lastRow="0" w:firstColumn="1" w:lastColumn="0" w:noHBand="0" w:noVBand="1"/>
      </w:tblPr>
      <w:tblGrid>
        <w:gridCol w:w="2051"/>
        <w:gridCol w:w="6287"/>
        <w:gridCol w:w="1728"/>
      </w:tblGrid>
      <w:tr w:rsidR="00B5345C" w:rsidRPr="001C2263" w14:paraId="58C5C841" w14:textId="77777777" w:rsidTr="00B5345C">
        <w:trPr>
          <w:trHeight w:val="2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176EB8"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RITERIA</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FF4289"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A87CB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PERCENTAGE</w:t>
            </w:r>
          </w:p>
        </w:tc>
      </w:tr>
      <w:tr w:rsidR="00B5345C" w:rsidRPr="001C2263" w14:paraId="61B7B071" w14:textId="77777777" w:rsidTr="00B5345C">
        <w:trPr>
          <w:trHeight w:val="6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A059E7"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Relevance to the the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A5C929"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work easily explains the theme and entices the general audience at first glanc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23065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30%</w:t>
            </w:r>
          </w:p>
        </w:tc>
      </w:tr>
      <w:tr w:rsidR="00B5345C" w:rsidRPr="001C2263" w14:paraId="17479FC8" w14:textId="77777777" w:rsidTr="00B5345C">
        <w:trPr>
          <w:trHeight w:val="6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F8C1A8"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Original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2A255F"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work must be origin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E87119"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30%</w:t>
            </w:r>
          </w:p>
        </w:tc>
      </w:tr>
      <w:tr w:rsidR="00B5345C" w:rsidRPr="001C2263" w14:paraId="298FBC1D" w14:textId="77777777" w:rsidTr="00B5345C">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C96B03"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reativity and Presenta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1B2424"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dherence to the technical requirements and contain elements that are creatively and correctly used (i.e., text, illustrations, etc.)</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462896"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40%</w:t>
            </w:r>
          </w:p>
        </w:tc>
      </w:tr>
      <w:tr w:rsidR="00B5345C" w:rsidRPr="001C2263" w14:paraId="7B63A292" w14:textId="77777777" w:rsidTr="00B5345C">
        <w:trPr>
          <w:trHeight w:val="2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30722A"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986FA0"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TOT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FF3A13"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100%</w:t>
            </w:r>
          </w:p>
        </w:tc>
      </w:tr>
    </w:tbl>
    <w:p w14:paraId="3860B9AB" w14:textId="77777777" w:rsidR="00B5345C" w:rsidRPr="001C2263" w:rsidRDefault="00B5345C"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 </w:t>
      </w:r>
    </w:p>
    <w:p w14:paraId="4491A1F9" w14:textId="77777777" w:rsidR="00842B6E" w:rsidRPr="001C2263" w:rsidRDefault="00842B6E" w:rsidP="001C2263">
      <w:pPr>
        <w:pStyle w:val="NoSpacing"/>
        <w:rPr>
          <w:rFonts w:ascii="Times New Roman" w:hAnsi="Times New Roman" w:cs="Times New Roman"/>
        </w:rPr>
      </w:pPr>
      <w:r w:rsidRPr="001C2263">
        <w:rPr>
          <w:rFonts w:ascii="Times New Roman" w:hAnsi="Times New Roman" w:cs="Times New Roman"/>
        </w:rPr>
        <w:t>Approved By:</w:t>
      </w:r>
    </w:p>
    <w:p w14:paraId="21FFA43A" w14:textId="77777777" w:rsidR="00842B6E" w:rsidRPr="001C2263" w:rsidRDefault="00842B6E" w:rsidP="001C2263">
      <w:pPr>
        <w:pStyle w:val="NoSpacing"/>
        <w:rPr>
          <w:rFonts w:ascii="Times New Roman" w:hAnsi="Times New Roman" w:cs="Times New Roman"/>
        </w:rPr>
      </w:pPr>
    </w:p>
    <w:p w14:paraId="674C0595" w14:textId="77777777" w:rsidR="00842B6E" w:rsidRPr="001C2263" w:rsidRDefault="00842B6E"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6A7F0E07" w14:textId="77777777" w:rsidR="00842B6E" w:rsidRPr="001C2263" w:rsidRDefault="00842B6E"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21996CBB" w14:textId="7A0C0235" w:rsidR="004D078E" w:rsidRPr="001C2263" w:rsidRDefault="004D078E" w:rsidP="001C2263">
      <w:pPr>
        <w:spacing w:line="240" w:lineRule="auto"/>
        <w:jc w:val="both"/>
        <w:rPr>
          <w:rFonts w:ascii="Times New Roman" w:hAnsi="Times New Roman" w:cs="Times New Roman"/>
        </w:rPr>
      </w:pPr>
    </w:p>
    <w:p w14:paraId="39BDAD68" w14:textId="77777777" w:rsidR="004D078E" w:rsidRPr="001C2263" w:rsidRDefault="004D078E" w:rsidP="001C2263">
      <w:pPr>
        <w:spacing w:line="240" w:lineRule="auto"/>
        <w:rPr>
          <w:rFonts w:ascii="Times New Roman" w:hAnsi="Times New Roman" w:cs="Times New Roman"/>
        </w:rPr>
      </w:pPr>
      <w:r w:rsidRPr="001C2263">
        <w:rPr>
          <w:rFonts w:ascii="Times New Roman" w:hAnsi="Times New Roman" w:cs="Times New Roman"/>
        </w:rPr>
        <w:br w:type="page"/>
      </w:r>
    </w:p>
    <w:p w14:paraId="386C0F58" w14:textId="0555D652" w:rsidR="004D078E" w:rsidRPr="001C2263" w:rsidRDefault="004D078E" w:rsidP="001C2263">
      <w:pPr>
        <w:tabs>
          <w:tab w:val="left" w:pos="1397"/>
        </w:tabs>
        <w:spacing w:line="240" w:lineRule="auto"/>
        <w:jc w:val="center"/>
        <w:rPr>
          <w:rFonts w:ascii="Times New Roman" w:hAnsi="Times New Roman" w:cs="Times New Roman"/>
          <w:b/>
          <w:bCs/>
          <w:lang w:val="en-US"/>
        </w:rPr>
      </w:pPr>
      <w:r w:rsidRPr="001C2263">
        <w:rPr>
          <w:rFonts w:ascii="Times New Roman" w:hAnsi="Times New Roman" w:cs="Times New Roman"/>
          <w:b/>
          <w:bCs/>
          <w:lang w:val="en-US"/>
        </w:rPr>
        <w:lastRenderedPageBreak/>
        <w:t>E-SPORTS EVENT</w:t>
      </w:r>
    </w:p>
    <w:p w14:paraId="24956A14" w14:textId="77777777" w:rsidR="004D078E" w:rsidRPr="001C2263" w:rsidRDefault="004D078E" w:rsidP="001C2263">
      <w:pPr>
        <w:tabs>
          <w:tab w:val="left" w:pos="1397"/>
        </w:tabs>
        <w:spacing w:line="240" w:lineRule="auto"/>
        <w:jc w:val="center"/>
        <w:rPr>
          <w:rFonts w:ascii="Times New Roman" w:hAnsi="Times New Roman" w:cs="Times New Roman"/>
          <w:b/>
          <w:bCs/>
        </w:rPr>
      </w:pPr>
      <w:r w:rsidRPr="001C2263">
        <w:rPr>
          <w:rFonts w:ascii="Times New Roman" w:hAnsi="Times New Roman" w:cs="Times New Roman"/>
          <w:b/>
          <w:bCs/>
        </w:rPr>
        <w:t>VALORANT Tournament</w:t>
      </w:r>
    </w:p>
    <w:p w14:paraId="13134335" w14:textId="7F326DBB" w:rsidR="004D078E" w:rsidRPr="001C2263" w:rsidRDefault="004D078E" w:rsidP="001C2263">
      <w:pPr>
        <w:spacing w:line="240" w:lineRule="auto"/>
        <w:jc w:val="both"/>
        <w:rPr>
          <w:rFonts w:ascii="Times New Roman" w:hAnsi="Times New Roman" w:cs="Times New Roman"/>
        </w:rPr>
      </w:pPr>
      <w:r w:rsidRPr="001C2263">
        <w:rPr>
          <w:rFonts w:ascii="Times New Roman" w:hAnsi="Times New Roman" w:cs="Times New Roman"/>
        </w:rPr>
        <w:t>Mechanics/Guidelines</w:t>
      </w:r>
    </w:p>
    <w:p w14:paraId="6505F5BC" w14:textId="62ED18D5"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Players must be bona fide students of STI College Davao and must be enrolled in courses of BSIT, BSCS, BSCPE, and ASCT.</w:t>
      </w:r>
    </w:p>
    <w:p w14:paraId="333D2E08" w14:textId="1DF1EDED"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Every member of the team should have a grade point average of 75 or higher.</w:t>
      </w:r>
    </w:p>
    <w:p w14:paraId="4D1BC1D8" w14:textId="758BAAE5"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Any other form of gambling </w:t>
      </w:r>
      <w:r w:rsidR="00842B6E" w:rsidRPr="001C2263">
        <w:rPr>
          <w:rFonts w:ascii="Times New Roman" w:hAnsi="Times New Roman" w:cs="Times New Roman"/>
        </w:rPr>
        <w:t>is</w:t>
      </w:r>
      <w:r w:rsidRPr="001C2263">
        <w:rPr>
          <w:rFonts w:ascii="Times New Roman" w:hAnsi="Times New Roman" w:cs="Times New Roman"/>
        </w:rPr>
        <w:t xml:space="preserve"> not allowed. Thus, if proven so will be disqualified in the event.</w:t>
      </w:r>
    </w:p>
    <w:p w14:paraId="3CE86C9C" w14:textId="6012DA99"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All participating players must exist in-game, and all participating team members must be within the same in-game team.</w:t>
      </w:r>
    </w:p>
    <w:p w14:paraId="3B9B8127" w14:textId="05F17860"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There will be no player substitutions or revisions to the information provided once the official list </w:t>
      </w:r>
      <w:r w:rsidR="00842B6E" w:rsidRPr="001C2263">
        <w:rPr>
          <w:rFonts w:ascii="Times New Roman" w:hAnsi="Times New Roman" w:cs="Times New Roman"/>
        </w:rPr>
        <w:t>team members</w:t>
      </w:r>
      <w:r w:rsidRPr="001C2263">
        <w:rPr>
          <w:rFonts w:ascii="Times New Roman" w:hAnsi="Times New Roman" w:cs="Times New Roman"/>
        </w:rPr>
        <w:t xml:space="preserve"> submitted.</w:t>
      </w:r>
    </w:p>
    <w:p w14:paraId="57B67EE5" w14:textId="0956B888"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elimination will be according to the bracketing provided.</w:t>
      </w:r>
    </w:p>
    <w:p w14:paraId="1B1A60F4" w14:textId="4645D0C4" w:rsidR="004D078E" w:rsidRPr="001C2263" w:rsidRDefault="004D078E" w:rsidP="001C2263">
      <w:pPr>
        <w:pStyle w:val="ListParagraph"/>
        <w:numPr>
          <w:ilvl w:val="2"/>
          <w:numId w:val="11"/>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event</w:t>
      </w:r>
      <w:r w:rsidR="00842B6E" w:rsidRPr="001C2263">
        <w:rPr>
          <w:rFonts w:ascii="Times New Roman" w:hAnsi="Times New Roman" w:cs="Times New Roman"/>
        </w:rPr>
        <w:t>s held in Internet Cafe</w:t>
      </w:r>
    </w:p>
    <w:p w14:paraId="3013FCFF" w14:textId="77777777" w:rsidR="004D078E" w:rsidRPr="001C2263" w:rsidRDefault="004D078E" w:rsidP="001C2263">
      <w:pPr>
        <w:tabs>
          <w:tab w:val="left" w:pos="1397"/>
        </w:tabs>
        <w:spacing w:line="240" w:lineRule="auto"/>
        <w:jc w:val="both"/>
        <w:rPr>
          <w:rFonts w:ascii="Times New Roman" w:hAnsi="Times New Roman" w:cs="Times New Roman"/>
          <w:u w:val="single"/>
        </w:rPr>
      </w:pPr>
      <w:r w:rsidRPr="001C2263">
        <w:rPr>
          <w:rFonts w:ascii="Times New Roman" w:hAnsi="Times New Roman" w:cs="Times New Roman"/>
          <w:u w:val="single"/>
        </w:rPr>
        <w:t>Tournament Guidelines:</w:t>
      </w:r>
    </w:p>
    <w:p w14:paraId="09DDA0FA" w14:textId="7223E473"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Every team must be in the Discord channel five (5) minutes before their set game time. If one of the players will not show up or is unavailable, the 6</w:t>
      </w:r>
      <w:r w:rsidRPr="001C2263">
        <w:rPr>
          <w:rFonts w:ascii="Times New Roman" w:hAnsi="Times New Roman" w:cs="Times New Roman"/>
          <w:vertAlign w:val="superscript"/>
        </w:rPr>
        <w:t>th</w:t>
      </w:r>
      <w:r w:rsidRPr="001C2263">
        <w:rPr>
          <w:rFonts w:ascii="Times New Roman" w:hAnsi="Times New Roman" w:cs="Times New Roman"/>
        </w:rPr>
        <w:t xml:space="preserve"> (sub) player will play the game. If the team does not show up within the specified time frame, there will be an immediate forfeiture. </w:t>
      </w:r>
    </w:p>
    <w:p w14:paraId="16753E3C" w14:textId="77777777"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Each team must have one in-game (1) observer.</w:t>
      </w:r>
    </w:p>
    <w:p w14:paraId="2AE14C1B" w14:textId="77777777"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All players must only use their own game account to take part in the matches.</w:t>
      </w:r>
    </w:p>
    <w:p w14:paraId="20316627" w14:textId="77777777" w:rsidR="004D078E" w:rsidRPr="001C2263" w:rsidRDefault="004D078E" w:rsidP="001C2263">
      <w:pPr>
        <w:tabs>
          <w:tab w:val="left" w:pos="1397"/>
        </w:tabs>
        <w:spacing w:line="240" w:lineRule="auto"/>
        <w:jc w:val="both"/>
        <w:rPr>
          <w:rFonts w:ascii="Times New Roman" w:hAnsi="Times New Roman" w:cs="Times New Roman"/>
          <w:b/>
          <w:bCs/>
        </w:rPr>
      </w:pPr>
      <w:r w:rsidRPr="001C2263">
        <w:rPr>
          <w:rFonts w:ascii="Times New Roman" w:hAnsi="Times New Roman" w:cs="Times New Roman"/>
          <w:b/>
          <w:bCs/>
        </w:rPr>
        <w:t>*Piloting of accounts, if proven, will be automatically disqualified from the entire tournament.</w:t>
      </w:r>
    </w:p>
    <w:p w14:paraId="22289E71" w14:textId="77777777"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There will be a maximum of 2 pauses (1 per half-round) with a maximum time duration of 3 minutes only. </w:t>
      </w:r>
    </w:p>
    <w:p w14:paraId="0B531857" w14:textId="2DB7AF31"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host will not be liable for any of the following:</w:t>
      </w:r>
    </w:p>
    <w:p w14:paraId="0DD9796E" w14:textId="77777777" w:rsidR="004D078E" w:rsidRPr="001C2263" w:rsidRDefault="004D078E" w:rsidP="001C2263">
      <w:pPr>
        <w:numPr>
          <w:ilvl w:val="0"/>
          <w:numId w:val="13"/>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Poor internet connection</w:t>
      </w:r>
    </w:p>
    <w:p w14:paraId="6B1430CC" w14:textId="77777777" w:rsidR="004D078E" w:rsidRPr="001C2263" w:rsidRDefault="004D078E" w:rsidP="001C2263">
      <w:pPr>
        <w:numPr>
          <w:ilvl w:val="0"/>
          <w:numId w:val="13"/>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Disconnection of players</w:t>
      </w:r>
    </w:p>
    <w:p w14:paraId="00A0F906" w14:textId="77777777" w:rsidR="004D078E" w:rsidRPr="001C2263" w:rsidRDefault="004D078E" w:rsidP="001C2263">
      <w:pPr>
        <w:numPr>
          <w:ilvl w:val="0"/>
          <w:numId w:val="13"/>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AFK</w:t>
      </w:r>
    </w:p>
    <w:p w14:paraId="3A7E18D9" w14:textId="77777777" w:rsidR="004D078E" w:rsidRPr="001C2263" w:rsidRDefault="004D078E" w:rsidP="001C2263">
      <w:pPr>
        <w:numPr>
          <w:ilvl w:val="0"/>
          <w:numId w:val="13"/>
        </w:numPr>
        <w:tabs>
          <w:tab w:val="left" w:pos="1397"/>
        </w:tabs>
        <w:spacing w:line="240" w:lineRule="auto"/>
        <w:jc w:val="both"/>
        <w:rPr>
          <w:rFonts w:ascii="Times New Roman" w:hAnsi="Times New Roman" w:cs="Times New Roman"/>
        </w:rPr>
      </w:pPr>
      <w:r w:rsidRPr="001C2263">
        <w:rPr>
          <w:rFonts w:ascii="Times New Roman" w:hAnsi="Times New Roman" w:cs="Times New Roman"/>
        </w:rPr>
        <w:t>Phone bugs</w:t>
      </w:r>
    </w:p>
    <w:p w14:paraId="128C031E" w14:textId="77777777"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tournament will not be paused or restarted if any occurrences mentioned above will happen during the game.</w:t>
      </w:r>
    </w:p>
    <w:p w14:paraId="20606360" w14:textId="512D53AB" w:rsidR="004D078E" w:rsidRPr="001C2263" w:rsidRDefault="004D078E" w:rsidP="001C2263">
      <w:pPr>
        <w:numPr>
          <w:ilvl w:val="0"/>
          <w:numId w:val="12"/>
        </w:numPr>
        <w:tabs>
          <w:tab w:val="left" w:pos="1397"/>
        </w:tabs>
        <w:spacing w:line="240" w:lineRule="auto"/>
        <w:jc w:val="both"/>
        <w:rPr>
          <w:rFonts w:ascii="Times New Roman" w:hAnsi="Times New Roman" w:cs="Times New Roman"/>
        </w:rPr>
      </w:pPr>
      <w:r w:rsidRPr="001C2263">
        <w:rPr>
          <w:rFonts w:ascii="Times New Roman" w:hAnsi="Times New Roman" w:cs="Times New Roman"/>
        </w:rPr>
        <w:t>In Each match, both teams must ban one (1) map, the map to be played on will be chosen out of the remaining maps available via wheel picker (therefore it is random).</w:t>
      </w:r>
    </w:p>
    <w:p w14:paraId="11C5409E" w14:textId="6CB3BED8" w:rsidR="0054638B" w:rsidRPr="001C2263" w:rsidRDefault="004D078E" w:rsidP="001C2263">
      <w:pPr>
        <w:numPr>
          <w:ilvl w:val="0"/>
          <w:numId w:val="12"/>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 xml:space="preserve">Qualifying Stage is a Single Round Robin (Point System). The </w:t>
      </w:r>
      <w:r w:rsidRPr="001C2263">
        <w:rPr>
          <w:rFonts w:ascii="Times New Roman" w:hAnsi="Times New Roman" w:cs="Times New Roman"/>
          <w:b/>
          <w:bCs/>
        </w:rPr>
        <w:t>Qualifying Stage</w:t>
      </w:r>
      <w:r w:rsidRPr="001C2263">
        <w:rPr>
          <w:rFonts w:ascii="Times New Roman" w:hAnsi="Times New Roman" w:cs="Times New Roman"/>
        </w:rPr>
        <w:t xml:space="preserve"> will be the </w:t>
      </w:r>
      <w:r w:rsidR="0054638B" w:rsidRPr="001C2263">
        <w:rPr>
          <w:rFonts w:ascii="Times New Roman" w:hAnsi="Times New Roman" w:cs="Times New Roman"/>
          <w:b/>
          <w:bCs/>
        </w:rPr>
        <w:t>Single Elimination Round</w:t>
      </w:r>
      <w:r w:rsidR="0054638B" w:rsidRPr="001C2263">
        <w:rPr>
          <w:rFonts w:ascii="Times New Roman" w:hAnsi="Times New Roman" w:cs="Times New Roman"/>
        </w:rPr>
        <w:t xml:space="preserve">, and the </w:t>
      </w:r>
      <w:r w:rsidR="0054638B" w:rsidRPr="001C2263">
        <w:rPr>
          <w:rFonts w:ascii="Times New Roman" w:hAnsi="Times New Roman" w:cs="Times New Roman"/>
          <w:b/>
          <w:bCs/>
        </w:rPr>
        <w:t>Top 4 Teams</w:t>
      </w:r>
      <w:r w:rsidR="0054638B" w:rsidRPr="001C2263">
        <w:rPr>
          <w:rFonts w:ascii="Times New Roman" w:hAnsi="Times New Roman" w:cs="Times New Roman"/>
        </w:rPr>
        <w:t xml:space="preserve"> </w:t>
      </w:r>
      <w:r w:rsidRPr="001C2263">
        <w:rPr>
          <w:rFonts w:ascii="Times New Roman" w:hAnsi="Times New Roman" w:cs="Times New Roman"/>
        </w:rPr>
        <w:t xml:space="preserve">will advance to the Playoffs. </w:t>
      </w:r>
      <w:r w:rsidRPr="001C2263">
        <w:rPr>
          <w:rFonts w:ascii="Times New Roman" w:hAnsi="Times New Roman" w:cs="Times New Roman"/>
          <w:b/>
          <w:bCs/>
        </w:rPr>
        <w:t>Playoffs Stage</w:t>
      </w:r>
      <w:r w:rsidRPr="001C2263">
        <w:rPr>
          <w:rFonts w:ascii="Times New Roman" w:hAnsi="Times New Roman" w:cs="Times New Roman"/>
        </w:rPr>
        <w:t xml:space="preserve"> will be </w:t>
      </w:r>
      <w:r w:rsidR="0054638B" w:rsidRPr="001C2263">
        <w:rPr>
          <w:rFonts w:ascii="Times New Roman" w:hAnsi="Times New Roman" w:cs="Times New Roman"/>
          <w:b/>
          <w:bCs/>
        </w:rPr>
        <w:t>Best of 2</w:t>
      </w:r>
      <w:r w:rsidRPr="001C2263">
        <w:rPr>
          <w:rFonts w:ascii="Times New Roman" w:hAnsi="Times New Roman" w:cs="Times New Roman"/>
        </w:rPr>
        <w:t>,</w:t>
      </w:r>
      <w:r w:rsidR="0054638B" w:rsidRPr="001C2263">
        <w:rPr>
          <w:rFonts w:ascii="Times New Roman" w:hAnsi="Times New Roman" w:cs="Times New Roman"/>
        </w:rPr>
        <w:t xml:space="preserve"> and the</w:t>
      </w:r>
      <w:r w:rsidRPr="001C2263">
        <w:rPr>
          <w:rFonts w:ascii="Times New Roman" w:hAnsi="Times New Roman" w:cs="Times New Roman"/>
        </w:rPr>
        <w:t xml:space="preserve"> </w:t>
      </w:r>
      <w:r w:rsidR="0054638B" w:rsidRPr="001C2263">
        <w:rPr>
          <w:rFonts w:ascii="Times New Roman" w:hAnsi="Times New Roman" w:cs="Times New Roman"/>
          <w:b/>
          <w:bCs/>
        </w:rPr>
        <w:t>Top 2 Teams</w:t>
      </w:r>
      <w:r w:rsidR="0054638B" w:rsidRPr="001C2263">
        <w:rPr>
          <w:rFonts w:ascii="Times New Roman" w:hAnsi="Times New Roman" w:cs="Times New Roman"/>
        </w:rPr>
        <w:t xml:space="preserve"> </w:t>
      </w:r>
      <w:r w:rsidRPr="001C2263">
        <w:rPr>
          <w:rFonts w:ascii="Times New Roman" w:hAnsi="Times New Roman" w:cs="Times New Roman"/>
        </w:rPr>
        <w:t xml:space="preserve">will advance to the Finals. </w:t>
      </w:r>
      <w:r w:rsidR="0054638B" w:rsidRPr="001C2263">
        <w:rPr>
          <w:rFonts w:ascii="Times New Roman" w:hAnsi="Times New Roman" w:cs="Times New Roman"/>
          <w:b/>
          <w:bCs/>
        </w:rPr>
        <w:t>The Final Stage</w:t>
      </w:r>
      <w:r w:rsidRPr="001C2263">
        <w:rPr>
          <w:rFonts w:ascii="Times New Roman" w:hAnsi="Times New Roman" w:cs="Times New Roman"/>
        </w:rPr>
        <w:t xml:space="preserve"> will be Best-of-3 games. </w:t>
      </w:r>
    </w:p>
    <w:p w14:paraId="32C177AB" w14:textId="4318A321" w:rsidR="0054638B" w:rsidRPr="001C2263" w:rsidRDefault="0054638B" w:rsidP="001C2263">
      <w:pPr>
        <w:tabs>
          <w:tab w:val="left" w:pos="1397"/>
        </w:tabs>
        <w:spacing w:after="0" w:line="240" w:lineRule="auto"/>
        <w:jc w:val="both"/>
        <w:rPr>
          <w:rFonts w:ascii="Times New Roman" w:hAnsi="Times New Roman" w:cs="Times New Roman"/>
        </w:rPr>
      </w:pPr>
    </w:p>
    <w:p w14:paraId="2336F1D2" w14:textId="0DE7CE0C" w:rsidR="0054638B" w:rsidRPr="001C2263" w:rsidRDefault="0054638B" w:rsidP="001C2263">
      <w:pPr>
        <w:tabs>
          <w:tab w:val="left" w:pos="1397"/>
        </w:tabs>
        <w:spacing w:after="0" w:line="240" w:lineRule="auto"/>
        <w:jc w:val="both"/>
        <w:rPr>
          <w:rFonts w:ascii="Times New Roman" w:hAnsi="Times New Roman" w:cs="Times New Roman"/>
        </w:rPr>
      </w:pPr>
    </w:p>
    <w:p w14:paraId="5F71715A" w14:textId="77777777" w:rsidR="00842B6E" w:rsidRPr="001C2263" w:rsidRDefault="00842B6E" w:rsidP="001C2263">
      <w:pPr>
        <w:pStyle w:val="NoSpacing"/>
        <w:rPr>
          <w:rFonts w:ascii="Times New Roman" w:hAnsi="Times New Roman" w:cs="Times New Roman"/>
        </w:rPr>
      </w:pPr>
      <w:r w:rsidRPr="001C2263">
        <w:rPr>
          <w:rFonts w:ascii="Times New Roman" w:hAnsi="Times New Roman" w:cs="Times New Roman"/>
        </w:rPr>
        <w:t>Approved By:</w:t>
      </w:r>
    </w:p>
    <w:p w14:paraId="1E1662A3" w14:textId="77777777" w:rsidR="00842B6E" w:rsidRPr="001C2263" w:rsidRDefault="00842B6E" w:rsidP="001C2263">
      <w:pPr>
        <w:pStyle w:val="NoSpacing"/>
        <w:rPr>
          <w:rFonts w:ascii="Times New Roman" w:hAnsi="Times New Roman" w:cs="Times New Roman"/>
        </w:rPr>
      </w:pPr>
    </w:p>
    <w:p w14:paraId="5BD2D1FE" w14:textId="77777777" w:rsidR="00842B6E" w:rsidRPr="001C2263" w:rsidRDefault="00842B6E"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411861EC" w14:textId="771D4226" w:rsidR="00842B6E" w:rsidRPr="001C2263" w:rsidRDefault="00842B6E"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w:t>
      </w:r>
      <w:r w:rsidR="001C2263">
        <w:rPr>
          <w:rFonts w:ascii="Times New Roman" w:hAnsi="Times New Roman" w:cs="Times New Roman"/>
          <w:b/>
          <w:bCs/>
        </w:rPr>
        <w:t>or</w:t>
      </w:r>
    </w:p>
    <w:p w14:paraId="39C773CE" w14:textId="77777777" w:rsidR="001C2263" w:rsidRDefault="001C2263" w:rsidP="001C2263">
      <w:pPr>
        <w:tabs>
          <w:tab w:val="left" w:pos="1397"/>
        </w:tabs>
        <w:spacing w:line="240" w:lineRule="auto"/>
        <w:jc w:val="center"/>
        <w:rPr>
          <w:rFonts w:ascii="Times New Roman" w:hAnsi="Times New Roman" w:cs="Times New Roman"/>
          <w:b/>
          <w:bCs/>
          <w:lang w:val="en-US"/>
        </w:rPr>
      </w:pPr>
    </w:p>
    <w:p w14:paraId="1A82921D" w14:textId="77777777" w:rsidR="001C2263" w:rsidRDefault="001C2263" w:rsidP="001C2263">
      <w:pPr>
        <w:tabs>
          <w:tab w:val="left" w:pos="1397"/>
        </w:tabs>
        <w:spacing w:line="240" w:lineRule="auto"/>
        <w:jc w:val="center"/>
        <w:rPr>
          <w:rFonts w:ascii="Times New Roman" w:hAnsi="Times New Roman" w:cs="Times New Roman"/>
          <w:b/>
          <w:bCs/>
          <w:lang w:val="en-US"/>
        </w:rPr>
      </w:pPr>
    </w:p>
    <w:p w14:paraId="23F260D6" w14:textId="6541706A" w:rsidR="004D078E" w:rsidRPr="001C2263" w:rsidRDefault="004D078E" w:rsidP="001C2263">
      <w:pPr>
        <w:tabs>
          <w:tab w:val="left" w:pos="1397"/>
        </w:tabs>
        <w:spacing w:line="240" w:lineRule="auto"/>
        <w:jc w:val="center"/>
        <w:rPr>
          <w:rFonts w:ascii="Times New Roman" w:hAnsi="Times New Roman" w:cs="Times New Roman"/>
          <w:b/>
          <w:bCs/>
          <w:lang w:val="en-US"/>
        </w:rPr>
      </w:pPr>
      <w:r w:rsidRPr="001C2263">
        <w:rPr>
          <w:rFonts w:ascii="Times New Roman" w:hAnsi="Times New Roman" w:cs="Times New Roman"/>
          <w:b/>
          <w:bCs/>
          <w:lang w:val="en-US"/>
        </w:rPr>
        <w:lastRenderedPageBreak/>
        <w:t>Mobile Legends Tournament</w:t>
      </w:r>
    </w:p>
    <w:p w14:paraId="0B606764" w14:textId="77777777" w:rsidR="0054638B" w:rsidRPr="001C2263" w:rsidRDefault="0054638B" w:rsidP="001C2263">
      <w:pPr>
        <w:tabs>
          <w:tab w:val="left" w:pos="1397"/>
        </w:tabs>
        <w:spacing w:line="240" w:lineRule="auto"/>
        <w:jc w:val="center"/>
        <w:rPr>
          <w:rFonts w:ascii="Times New Roman" w:hAnsi="Times New Roman" w:cs="Times New Roman"/>
          <w:b/>
          <w:bCs/>
          <w:lang w:val="en-US"/>
        </w:rPr>
      </w:pPr>
    </w:p>
    <w:p w14:paraId="2479C331" w14:textId="77777777" w:rsidR="004D078E" w:rsidRPr="001C2263" w:rsidRDefault="004D078E" w:rsidP="001C2263">
      <w:pPr>
        <w:spacing w:line="240" w:lineRule="auto"/>
        <w:jc w:val="both"/>
        <w:rPr>
          <w:rFonts w:ascii="Times New Roman" w:hAnsi="Times New Roman" w:cs="Times New Roman"/>
        </w:rPr>
      </w:pPr>
      <w:r w:rsidRPr="001C2263">
        <w:rPr>
          <w:rFonts w:ascii="Times New Roman" w:hAnsi="Times New Roman" w:cs="Times New Roman"/>
        </w:rPr>
        <w:t>Mechanics/Guidelines</w:t>
      </w:r>
    </w:p>
    <w:p w14:paraId="6E41F348" w14:textId="3EBA6FAA"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Players must be bona fide </w:t>
      </w:r>
      <w:r w:rsidR="0054638B" w:rsidRPr="001C2263">
        <w:rPr>
          <w:rFonts w:ascii="Times New Roman" w:hAnsi="Times New Roman" w:cs="Times New Roman"/>
        </w:rPr>
        <w:t>students</w:t>
      </w:r>
      <w:r w:rsidRPr="001C2263">
        <w:rPr>
          <w:rFonts w:ascii="Times New Roman" w:hAnsi="Times New Roman" w:cs="Times New Roman"/>
        </w:rPr>
        <w:t xml:space="preserve"> of STI College Davao</w:t>
      </w:r>
      <w:r w:rsidR="0054638B" w:rsidRPr="001C2263">
        <w:rPr>
          <w:rFonts w:ascii="Times New Roman" w:hAnsi="Times New Roman" w:cs="Times New Roman"/>
        </w:rPr>
        <w:t xml:space="preserve"> and must be enrolled in courses of BSIT, BSCS, BSCPE, and ASCT</w:t>
      </w:r>
      <w:r w:rsidRPr="001C2263">
        <w:rPr>
          <w:rFonts w:ascii="Times New Roman" w:hAnsi="Times New Roman" w:cs="Times New Roman"/>
        </w:rPr>
        <w:t>.</w:t>
      </w:r>
    </w:p>
    <w:p w14:paraId="0A0686E1" w14:textId="77777777"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Every member of the team should have a grade point average of 75 or higher.</w:t>
      </w:r>
    </w:p>
    <w:p w14:paraId="0970DE31" w14:textId="04E81C41"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Any other form of gambling </w:t>
      </w:r>
      <w:r w:rsidR="0054638B" w:rsidRPr="001C2263">
        <w:rPr>
          <w:rFonts w:ascii="Times New Roman" w:hAnsi="Times New Roman" w:cs="Times New Roman"/>
        </w:rPr>
        <w:t>is</w:t>
      </w:r>
      <w:r w:rsidRPr="001C2263">
        <w:rPr>
          <w:rFonts w:ascii="Times New Roman" w:hAnsi="Times New Roman" w:cs="Times New Roman"/>
        </w:rPr>
        <w:t xml:space="preserve"> not allowed. Thus, if proven so will be disqualified </w:t>
      </w:r>
      <w:r w:rsidR="0054638B" w:rsidRPr="001C2263">
        <w:rPr>
          <w:rFonts w:ascii="Times New Roman" w:hAnsi="Times New Roman" w:cs="Times New Roman"/>
        </w:rPr>
        <w:t>from</w:t>
      </w:r>
      <w:r w:rsidRPr="001C2263">
        <w:rPr>
          <w:rFonts w:ascii="Times New Roman" w:hAnsi="Times New Roman" w:cs="Times New Roman"/>
        </w:rPr>
        <w:t xml:space="preserve"> the event.</w:t>
      </w:r>
    </w:p>
    <w:p w14:paraId="48525BD0" w14:textId="3752F75B"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All participating players must exist in </w:t>
      </w:r>
      <w:r w:rsidR="007D4975" w:rsidRPr="001C2263">
        <w:rPr>
          <w:rFonts w:ascii="Times New Roman" w:hAnsi="Times New Roman" w:cs="Times New Roman"/>
        </w:rPr>
        <w:t xml:space="preserve">the </w:t>
      </w:r>
      <w:r w:rsidRPr="001C2263">
        <w:rPr>
          <w:rFonts w:ascii="Times New Roman" w:hAnsi="Times New Roman" w:cs="Times New Roman"/>
        </w:rPr>
        <w:t xml:space="preserve">game, </w:t>
      </w:r>
      <w:r w:rsidR="00F31FB5" w:rsidRPr="001C2263">
        <w:rPr>
          <w:rFonts w:ascii="Times New Roman" w:hAnsi="Times New Roman" w:cs="Times New Roman"/>
        </w:rPr>
        <w:t xml:space="preserve">and </w:t>
      </w:r>
      <w:r w:rsidRPr="001C2263">
        <w:rPr>
          <w:rFonts w:ascii="Times New Roman" w:hAnsi="Times New Roman" w:cs="Times New Roman"/>
        </w:rPr>
        <w:t>all participating team members must be within the same in-game team.</w:t>
      </w:r>
    </w:p>
    <w:p w14:paraId="1A99160D" w14:textId="77777777"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re will be no player substitutions or revisions to the information provided once the official list is submitted.</w:t>
      </w:r>
    </w:p>
    <w:p w14:paraId="7DEFC23E" w14:textId="77777777" w:rsidR="004D078E" w:rsidRP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elimination will be according to the bracketing provided.</w:t>
      </w:r>
    </w:p>
    <w:p w14:paraId="7960EB84" w14:textId="77777777" w:rsidR="001C2263" w:rsidRDefault="004D078E" w:rsidP="001C2263">
      <w:pPr>
        <w:numPr>
          <w:ilvl w:val="0"/>
          <w:numId w:val="15"/>
        </w:numPr>
        <w:tabs>
          <w:tab w:val="left" w:pos="1397"/>
        </w:tabs>
        <w:spacing w:line="240" w:lineRule="auto"/>
        <w:jc w:val="both"/>
        <w:rPr>
          <w:rFonts w:ascii="Times New Roman" w:hAnsi="Times New Roman" w:cs="Times New Roman"/>
        </w:rPr>
      </w:pPr>
      <w:r w:rsidRPr="001C2263">
        <w:rPr>
          <w:rFonts w:ascii="Times New Roman" w:hAnsi="Times New Roman" w:cs="Times New Roman"/>
        </w:rPr>
        <w:t>All players must be present at the venue when their match begins.</w:t>
      </w:r>
    </w:p>
    <w:p w14:paraId="14248611" w14:textId="01E64139" w:rsidR="004D078E" w:rsidRPr="001C2263" w:rsidRDefault="004D078E" w:rsidP="001C2263">
      <w:pPr>
        <w:tabs>
          <w:tab w:val="left" w:pos="1397"/>
        </w:tabs>
        <w:spacing w:line="240" w:lineRule="auto"/>
        <w:jc w:val="both"/>
        <w:rPr>
          <w:rFonts w:ascii="Times New Roman" w:hAnsi="Times New Roman" w:cs="Times New Roman"/>
        </w:rPr>
      </w:pPr>
      <w:r w:rsidRPr="001C2263">
        <w:rPr>
          <w:rFonts w:ascii="Times New Roman" w:hAnsi="Times New Roman" w:cs="Times New Roman"/>
          <w:u w:val="single"/>
          <w:lang w:val="en-US"/>
        </w:rPr>
        <w:t xml:space="preserve">Tournament Guidelines: </w:t>
      </w:r>
    </w:p>
    <w:p w14:paraId="5837F3CB" w14:textId="5BFD6076" w:rsidR="004D078E" w:rsidRPr="001C2263" w:rsidRDefault="004D078E" w:rsidP="001C2263">
      <w:pPr>
        <w:numPr>
          <w:ilvl w:val="0"/>
          <w:numId w:val="16"/>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Every team must be in the Discord channel five (5) minutes before their set game time. If one of the players will not show up or </w:t>
      </w:r>
      <w:r w:rsidR="0054638B" w:rsidRPr="001C2263">
        <w:rPr>
          <w:rFonts w:ascii="Times New Roman" w:hAnsi="Times New Roman" w:cs="Times New Roman"/>
        </w:rPr>
        <w:t xml:space="preserve">is </w:t>
      </w:r>
      <w:r w:rsidRPr="001C2263">
        <w:rPr>
          <w:rFonts w:ascii="Times New Roman" w:hAnsi="Times New Roman" w:cs="Times New Roman"/>
        </w:rPr>
        <w:t>unavailable, the 6</w:t>
      </w:r>
      <w:r w:rsidRPr="001C2263">
        <w:rPr>
          <w:rFonts w:ascii="Times New Roman" w:hAnsi="Times New Roman" w:cs="Times New Roman"/>
          <w:vertAlign w:val="superscript"/>
        </w:rPr>
        <w:t>th</w:t>
      </w:r>
      <w:r w:rsidRPr="001C2263">
        <w:rPr>
          <w:rFonts w:ascii="Times New Roman" w:hAnsi="Times New Roman" w:cs="Times New Roman"/>
        </w:rPr>
        <w:t xml:space="preserve"> (sub) player will play the game. If the team does not show up within the specified time frame, there will be an immediate forfeiture. </w:t>
      </w:r>
    </w:p>
    <w:p w14:paraId="7590A6BB" w14:textId="77777777" w:rsidR="004D078E" w:rsidRPr="001C2263" w:rsidRDefault="004D078E" w:rsidP="001C2263">
      <w:pPr>
        <w:numPr>
          <w:ilvl w:val="0"/>
          <w:numId w:val="16"/>
        </w:numPr>
        <w:tabs>
          <w:tab w:val="left" w:pos="1397"/>
        </w:tabs>
        <w:spacing w:line="240" w:lineRule="auto"/>
        <w:jc w:val="both"/>
        <w:rPr>
          <w:rFonts w:ascii="Times New Roman" w:hAnsi="Times New Roman" w:cs="Times New Roman"/>
        </w:rPr>
      </w:pPr>
      <w:r w:rsidRPr="001C2263">
        <w:rPr>
          <w:rFonts w:ascii="Times New Roman" w:hAnsi="Times New Roman" w:cs="Times New Roman"/>
        </w:rPr>
        <w:t>To prevent poor internet connectivity during the match, all participants are encouraged to secure a good internet signal and/or extra load/data before their scheduled game. It is required to have two devices: one for the conference call and the other one for playing the game.</w:t>
      </w:r>
    </w:p>
    <w:p w14:paraId="49595B07" w14:textId="5CD1F304" w:rsidR="004D078E" w:rsidRPr="001C2263" w:rsidRDefault="004D078E" w:rsidP="001C2263">
      <w:pPr>
        <w:numPr>
          <w:ilvl w:val="0"/>
          <w:numId w:val="16"/>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If a player disconnects during the drafting phase and won't be able to ban or pick correctly, a remake will be </w:t>
      </w:r>
      <w:r w:rsidR="0054638B" w:rsidRPr="001C2263">
        <w:rPr>
          <w:rFonts w:ascii="Times New Roman" w:hAnsi="Times New Roman" w:cs="Times New Roman"/>
        </w:rPr>
        <w:t>made,</w:t>
      </w:r>
      <w:r w:rsidRPr="001C2263">
        <w:rPr>
          <w:rFonts w:ascii="Times New Roman" w:hAnsi="Times New Roman" w:cs="Times New Roman"/>
        </w:rPr>
        <w:t xml:space="preserve"> and teams will have to do a fresh draft. Take note: One remake per team only.</w:t>
      </w:r>
    </w:p>
    <w:p w14:paraId="04060891" w14:textId="77777777" w:rsidR="004D078E" w:rsidRPr="001C2263" w:rsidRDefault="004D078E" w:rsidP="001C2263">
      <w:pPr>
        <w:numPr>
          <w:ilvl w:val="0"/>
          <w:numId w:val="16"/>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All players must only use their own game account to take part in the matches.</w:t>
      </w:r>
    </w:p>
    <w:p w14:paraId="7683612A" w14:textId="77777777" w:rsidR="004D078E" w:rsidRPr="001C2263" w:rsidRDefault="004D078E" w:rsidP="001C2263">
      <w:pPr>
        <w:tabs>
          <w:tab w:val="left" w:pos="1397"/>
        </w:tabs>
        <w:spacing w:line="240" w:lineRule="auto"/>
        <w:jc w:val="both"/>
        <w:rPr>
          <w:rFonts w:ascii="Times New Roman" w:hAnsi="Times New Roman" w:cs="Times New Roman"/>
        </w:rPr>
      </w:pPr>
      <w:r w:rsidRPr="001C2263">
        <w:rPr>
          <w:rFonts w:ascii="Times New Roman" w:hAnsi="Times New Roman" w:cs="Times New Roman"/>
        </w:rPr>
        <w:t>*Piloting of accounts, if proven, will be automatically disqualified from the entire tournament.</w:t>
      </w:r>
    </w:p>
    <w:p w14:paraId="293374D5" w14:textId="135DF8E9" w:rsidR="004D078E" w:rsidRPr="001C2263" w:rsidRDefault="004D078E" w:rsidP="001C2263">
      <w:pPr>
        <w:numPr>
          <w:ilvl w:val="0"/>
          <w:numId w:val="16"/>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The host will not be liable </w:t>
      </w:r>
      <w:r w:rsidR="00842B6E" w:rsidRPr="001C2263">
        <w:rPr>
          <w:rFonts w:ascii="Times New Roman" w:hAnsi="Times New Roman" w:cs="Times New Roman"/>
        </w:rPr>
        <w:t>for</w:t>
      </w:r>
      <w:r w:rsidRPr="001C2263">
        <w:rPr>
          <w:rFonts w:ascii="Times New Roman" w:hAnsi="Times New Roman" w:cs="Times New Roman"/>
        </w:rPr>
        <w:t xml:space="preserve"> any of the following:</w:t>
      </w:r>
    </w:p>
    <w:p w14:paraId="3615CA80" w14:textId="77777777" w:rsidR="004D078E" w:rsidRPr="001C2263" w:rsidRDefault="004D078E" w:rsidP="001C2263">
      <w:pPr>
        <w:numPr>
          <w:ilvl w:val="0"/>
          <w:numId w:val="17"/>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Poor internet connection</w:t>
      </w:r>
    </w:p>
    <w:p w14:paraId="7D065009" w14:textId="77777777" w:rsidR="004D078E" w:rsidRPr="001C2263" w:rsidRDefault="004D078E" w:rsidP="001C2263">
      <w:pPr>
        <w:numPr>
          <w:ilvl w:val="0"/>
          <w:numId w:val="17"/>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Disconnection of players</w:t>
      </w:r>
    </w:p>
    <w:p w14:paraId="76396AAB" w14:textId="77777777" w:rsidR="004D078E" w:rsidRPr="001C2263" w:rsidRDefault="004D078E" w:rsidP="001C2263">
      <w:pPr>
        <w:numPr>
          <w:ilvl w:val="0"/>
          <w:numId w:val="17"/>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AFK</w:t>
      </w:r>
    </w:p>
    <w:p w14:paraId="13BE16A3" w14:textId="77777777" w:rsidR="004D078E" w:rsidRPr="001C2263" w:rsidRDefault="004D078E" w:rsidP="001C2263">
      <w:pPr>
        <w:numPr>
          <w:ilvl w:val="0"/>
          <w:numId w:val="17"/>
        </w:numPr>
        <w:tabs>
          <w:tab w:val="left" w:pos="1397"/>
        </w:tabs>
        <w:spacing w:line="240" w:lineRule="auto"/>
        <w:jc w:val="both"/>
        <w:rPr>
          <w:rFonts w:ascii="Times New Roman" w:hAnsi="Times New Roman" w:cs="Times New Roman"/>
        </w:rPr>
      </w:pPr>
      <w:r w:rsidRPr="001C2263">
        <w:rPr>
          <w:rFonts w:ascii="Times New Roman" w:hAnsi="Times New Roman" w:cs="Times New Roman"/>
        </w:rPr>
        <w:t>Phone bugs</w:t>
      </w:r>
    </w:p>
    <w:p w14:paraId="7E773012" w14:textId="56D691CB" w:rsidR="004D078E" w:rsidRPr="001C2263" w:rsidRDefault="004D078E" w:rsidP="001C2263">
      <w:pPr>
        <w:numPr>
          <w:ilvl w:val="0"/>
          <w:numId w:val="16"/>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tournament will not be paused or restarted if any occurrences mentioned above will happen during the game.</w:t>
      </w:r>
    </w:p>
    <w:p w14:paraId="5CC09DA4" w14:textId="3D862475" w:rsidR="004D078E" w:rsidRPr="001C2263" w:rsidRDefault="0054638B" w:rsidP="001C2263">
      <w:pPr>
        <w:numPr>
          <w:ilvl w:val="0"/>
          <w:numId w:val="16"/>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 xml:space="preserve">Qualifying Stage is a Single Round Robin (Point System). The </w:t>
      </w:r>
      <w:r w:rsidRPr="001C2263">
        <w:rPr>
          <w:rFonts w:ascii="Times New Roman" w:hAnsi="Times New Roman" w:cs="Times New Roman"/>
          <w:b/>
          <w:bCs/>
        </w:rPr>
        <w:t>Qualifying Stage</w:t>
      </w:r>
      <w:r w:rsidRPr="001C2263">
        <w:rPr>
          <w:rFonts w:ascii="Times New Roman" w:hAnsi="Times New Roman" w:cs="Times New Roman"/>
        </w:rPr>
        <w:t xml:space="preserve"> will be the </w:t>
      </w:r>
      <w:r w:rsidRPr="001C2263">
        <w:rPr>
          <w:rFonts w:ascii="Times New Roman" w:hAnsi="Times New Roman" w:cs="Times New Roman"/>
          <w:b/>
          <w:bCs/>
        </w:rPr>
        <w:t>Single</w:t>
      </w:r>
      <w:r w:rsidR="00842B6E" w:rsidRPr="001C2263">
        <w:rPr>
          <w:rFonts w:ascii="Times New Roman" w:hAnsi="Times New Roman" w:cs="Times New Roman"/>
          <w:b/>
          <w:bCs/>
        </w:rPr>
        <w:t xml:space="preserve"> </w:t>
      </w:r>
      <w:r w:rsidRPr="001C2263">
        <w:rPr>
          <w:rFonts w:ascii="Times New Roman" w:hAnsi="Times New Roman" w:cs="Times New Roman"/>
          <w:b/>
          <w:bCs/>
        </w:rPr>
        <w:t>Elimination Round</w:t>
      </w:r>
      <w:r w:rsidRPr="001C2263">
        <w:rPr>
          <w:rFonts w:ascii="Times New Roman" w:hAnsi="Times New Roman" w:cs="Times New Roman"/>
        </w:rPr>
        <w:t xml:space="preserve">, and the </w:t>
      </w:r>
      <w:r w:rsidRPr="001C2263">
        <w:rPr>
          <w:rFonts w:ascii="Times New Roman" w:hAnsi="Times New Roman" w:cs="Times New Roman"/>
          <w:b/>
          <w:bCs/>
        </w:rPr>
        <w:t>Top 4 Teams</w:t>
      </w:r>
      <w:r w:rsidRPr="001C2263">
        <w:rPr>
          <w:rFonts w:ascii="Times New Roman" w:hAnsi="Times New Roman" w:cs="Times New Roman"/>
        </w:rPr>
        <w:t xml:space="preserve"> will advance to the Playoffs. </w:t>
      </w:r>
      <w:r w:rsidRPr="001C2263">
        <w:rPr>
          <w:rFonts w:ascii="Times New Roman" w:hAnsi="Times New Roman" w:cs="Times New Roman"/>
          <w:b/>
          <w:bCs/>
        </w:rPr>
        <w:t>Playoffs Stage</w:t>
      </w:r>
      <w:r w:rsidRPr="001C2263">
        <w:rPr>
          <w:rFonts w:ascii="Times New Roman" w:hAnsi="Times New Roman" w:cs="Times New Roman"/>
        </w:rPr>
        <w:t xml:space="preserve"> will be </w:t>
      </w:r>
      <w:r w:rsidRPr="001C2263">
        <w:rPr>
          <w:rFonts w:ascii="Times New Roman" w:hAnsi="Times New Roman" w:cs="Times New Roman"/>
          <w:b/>
          <w:bCs/>
        </w:rPr>
        <w:t>Best of 2</w:t>
      </w:r>
      <w:r w:rsidRPr="001C2263">
        <w:rPr>
          <w:rFonts w:ascii="Times New Roman" w:hAnsi="Times New Roman" w:cs="Times New Roman"/>
        </w:rPr>
        <w:t xml:space="preserve">, and the </w:t>
      </w:r>
      <w:r w:rsidRPr="001C2263">
        <w:rPr>
          <w:rFonts w:ascii="Times New Roman" w:hAnsi="Times New Roman" w:cs="Times New Roman"/>
          <w:b/>
          <w:bCs/>
        </w:rPr>
        <w:t>Top 2 Teams</w:t>
      </w:r>
      <w:r w:rsidRPr="001C2263">
        <w:rPr>
          <w:rFonts w:ascii="Times New Roman" w:hAnsi="Times New Roman" w:cs="Times New Roman"/>
        </w:rPr>
        <w:t xml:space="preserve"> will advance to the Finals. </w:t>
      </w:r>
      <w:r w:rsidRPr="001C2263">
        <w:rPr>
          <w:rFonts w:ascii="Times New Roman" w:hAnsi="Times New Roman" w:cs="Times New Roman"/>
          <w:b/>
          <w:bCs/>
        </w:rPr>
        <w:t>The Final Stage</w:t>
      </w:r>
      <w:r w:rsidRPr="001C2263">
        <w:rPr>
          <w:rFonts w:ascii="Times New Roman" w:hAnsi="Times New Roman" w:cs="Times New Roman"/>
        </w:rPr>
        <w:t xml:space="preserve"> will be Best-of-3 games. </w:t>
      </w:r>
    </w:p>
    <w:p w14:paraId="083B899F" w14:textId="6F1B432B" w:rsidR="00F31FB5" w:rsidRPr="001C2263" w:rsidRDefault="00F31FB5" w:rsidP="001C2263">
      <w:pPr>
        <w:tabs>
          <w:tab w:val="left" w:pos="1397"/>
        </w:tabs>
        <w:spacing w:after="0" w:line="240" w:lineRule="auto"/>
        <w:jc w:val="both"/>
        <w:rPr>
          <w:rFonts w:ascii="Times New Roman" w:hAnsi="Times New Roman" w:cs="Times New Roman"/>
        </w:rPr>
      </w:pPr>
    </w:p>
    <w:p w14:paraId="6C4A77D6" w14:textId="77777777" w:rsidR="00F31FB5" w:rsidRPr="001C2263" w:rsidRDefault="00F31FB5" w:rsidP="001C2263">
      <w:pPr>
        <w:pStyle w:val="NoSpacing"/>
        <w:rPr>
          <w:rFonts w:ascii="Times New Roman" w:hAnsi="Times New Roman" w:cs="Times New Roman"/>
        </w:rPr>
      </w:pPr>
      <w:r w:rsidRPr="001C2263">
        <w:rPr>
          <w:rFonts w:ascii="Times New Roman" w:hAnsi="Times New Roman" w:cs="Times New Roman"/>
        </w:rPr>
        <w:t>Approved By:</w:t>
      </w:r>
    </w:p>
    <w:p w14:paraId="7FE43C88" w14:textId="77777777" w:rsidR="00F31FB5" w:rsidRPr="001C2263" w:rsidRDefault="00F31FB5" w:rsidP="001C2263">
      <w:pPr>
        <w:pStyle w:val="NoSpacing"/>
        <w:rPr>
          <w:rFonts w:ascii="Times New Roman" w:hAnsi="Times New Roman" w:cs="Times New Roman"/>
        </w:rPr>
      </w:pPr>
    </w:p>
    <w:p w14:paraId="71F32DE8" w14:textId="77777777" w:rsidR="00F31FB5" w:rsidRPr="001C2263" w:rsidRDefault="00F31FB5"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1A8DA8F9" w14:textId="5AAE9455" w:rsidR="001C2263" w:rsidRPr="001C2263" w:rsidRDefault="00F31FB5"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w:t>
      </w:r>
      <w:r w:rsidR="001C2263">
        <w:rPr>
          <w:rFonts w:ascii="Times New Roman" w:hAnsi="Times New Roman" w:cs="Times New Roman"/>
          <w:b/>
          <w:bCs/>
        </w:rPr>
        <w:t>r</w:t>
      </w:r>
    </w:p>
    <w:p w14:paraId="646C8A0C" w14:textId="57A2C5DE" w:rsidR="004D078E" w:rsidRPr="001C2263" w:rsidRDefault="004D078E" w:rsidP="001C2263">
      <w:pPr>
        <w:tabs>
          <w:tab w:val="left" w:pos="1397"/>
        </w:tabs>
        <w:spacing w:line="240" w:lineRule="auto"/>
        <w:jc w:val="center"/>
        <w:rPr>
          <w:rFonts w:ascii="Times New Roman" w:hAnsi="Times New Roman" w:cs="Times New Roman"/>
          <w:b/>
          <w:bCs/>
          <w:lang w:val="en-US"/>
        </w:rPr>
      </w:pPr>
      <w:r w:rsidRPr="001C2263">
        <w:rPr>
          <w:rFonts w:ascii="Times New Roman" w:hAnsi="Times New Roman" w:cs="Times New Roman"/>
          <w:b/>
          <w:bCs/>
          <w:lang w:val="en-US"/>
        </w:rPr>
        <w:lastRenderedPageBreak/>
        <w:t>Dot</w:t>
      </w:r>
      <w:r w:rsidR="0054638B" w:rsidRPr="001C2263">
        <w:rPr>
          <w:rFonts w:ascii="Times New Roman" w:hAnsi="Times New Roman" w:cs="Times New Roman"/>
          <w:b/>
          <w:bCs/>
          <w:lang w:val="en-US"/>
        </w:rPr>
        <w:t>a</w:t>
      </w:r>
      <w:r w:rsidRPr="001C2263">
        <w:rPr>
          <w:rFonts w:ascii="Times New Roman" w:hAnsi="Times New Roman" w:cs="Times New Roman"/>
          <w:b/>
          <w:bCs/>
          <w:lang w:val="en-US"/>
        </w:rPr>
        <w:t xml:space="preserve"> 2 Tournament</w:t>
      </w:r>
    </w:p>
    <w:p w14:paraId="32F8D6A9" w14:textId="77777777" w:rsidR="004D078E" w:rsidRPr="001C2263" w:rsidRDefault="004D078E" w:rsidP="001C2263">
      <w:pPr>
        <w:spacing w:line="240" w:lineRule="auto"/>
        <w:jc w:val="both"/>
        <w:rPr>
          <w:rFonts w:ascii="Times New Roman" w:hAnsi="Times New Roman" w:cs="Times New Roman"/>
        </w:rPr>
      </w:pPr>
      <w:r w:rsidRPr="001C2263">
        <w:rPr>
          <w:rFonts w:ascii="Times New Roman" w:hAnsi="Times New Roman" w:cs="Times New Roman"/>
        </w:rPr>
        <w:t>Mechanics/Guidelines</w:t>
      </w:r>
    </w:p>
    <w:p w14:paraId="1540150A" w14:textId="77777777" w:rsidR="0054638B" w:rsidRPr="001C2263" w:rsidRDefault="0054638B"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Players must be bona fide students of STI College Davao and must be enrolled in courses of BSIT, BSCS, BSCPE, and ASCT.</w:t>
      </w:r>
    </w:p>
    <w:p w14:paraId="140273BC" w14:textId="77777777"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Every member of the team should have a grade point average of 75 or higher.</w:t>
      </w:r>
    </w:p>
    <w:p w14:paraId="5B753129" w14:textId="767D583E"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Any other form of gambling </w:t>
      </w:r>
      <w:r w:rsidR="007D4975" w:rsidRPr="001C2263">
        <w:rPr>
          <w:rFonts w:ascii="Times New Roman" w:hAnsi="Times New Roman" w:cs="Times New Roman"/>
        </w:rPr>
        <w:t>is</w:t>
      </w:r>
      <w:r w:rsidRPr="001C2263">
        <w:rPr>
          <w:rFonts w:ascii="Times New Roman" w:hAnsi="Times New Roman" w:cs="Times New Roman"/>
        </w:rPr>
        <w:t xml:space="preserve"> not allowed. Thus, if proven so will be disqualified </w:t>
      </w:r>
      <w:r w:rsidR="007539B3" w:rsidRPr="001C2263">
        <w:rPr>
          <w:rFonts w:ascii="Times New Roman" w:hAnsi="Times New Roman" w:cs="Times New Roman"/>
        </w:rPr>
        <w:t>from</w:t>
      </w:r>
      <w:r w:rsidRPr="001C2263">
        <w:rPr>
          <w:rFonts w:ascii="Times New Roman" w:hAnsi="Times New Roman" w:cs="Times New Roman"/>
        </w:rPr>
        <w:t xml:space="preserve"> the event.</w:t>
      </w:r>
    </w:p>
    <w:p w14:paraId="39EBE309" w14:textId="77777777"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When competing in the event, all participants are not required to participate onsite.</w:t>
      </w:r>
    </w:p>
    <w:p w14:paraId="2971B4C0" w14:textId="5290EABC"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All participating players must exist in </w:t>
      </w:r>
      <w:r w:rsidR="0054638B" w:rsidRPr="001C2263">
        <w:rPr>
          <w:rFonts w:ascii="Times New Roman" w:hAnsi="Times New Roman" w:cs="Times New Roman"/>
        </w:rPr>
        <w:t xml:space="preserve">the </w:t>
      </w:r>
      <w:r w:rsidRPr="001C2263">
        <w:rPr>
          <w:rFonts w:ascii="Times New Roman" w:hAnsi="Times New Roman" w:cs="Times New Roman"/>
        </w:rPr>
        <w:t xml:space="preserve">game, </w:t>
      </w:r>
      <w:r w:rsidR="0054638B" w:rsidRPr="001C2263">
        <w:rPr>
          <w:rFonts w:ascii="Times New Roman" w:hAnsi="Times New Roman" w:cs="Times New Roman"/>
        </w:rPr>
        <w:t xml:space="preserve">and </w:t>
      </w:r>
      <w:r w:rsidRPr="001C2263">
        <w:rPr>
          <w:rFonts w:ascii="Times New Roman" w:hAnsi="Times New Roman" w:cs="Times New Roman"/>
        </w:rPr>
        <w:t>all participating team members must be within the same in-game team.</w:t>
      </w:r>
    </w:p>
    <w:p w14:paraId="0A2FF37C" w14:textId="77777777"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re will be no player substitutions or revisions to the information provided once the official list is submitted.</w:t>
      </w:r>
    </w:p>
    <w:p w14:paraId="6C9C8554" w14:textId="77777777" w:rsidR="004D078E" w:rsidRPr="001C2263" w:rsidRDefault="004D078E" w:rsidP="001C2263">
      <w:pPr>
        <w:numPr>
          <w:ilvl w:val="0"/>
          <w:numId w:val="18"/>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elimination will be according to the bracketing provided.</w:t>
      </w:r>
    </w:p>
    <w:p w14:paraId="1849DD63" w14:textId="77777777" w:rsidR="004D078E" w:rsidRPr="001C2263" w:rsidRDefault="004D078E" w:rsidP="001C2263">
      <w:pPr>
        <w:tabs>
          <w:tab w:val="left" w:pos="1397"/>
        </w:tabs>
        <w:spacing w:line="240" w:lineRule="auto"/>
        <w:rPr>
          <w:rFonts w:ascii="Times New Roman" w:hAnsi="Times New Roman" w:cs="Times New Roman"/>
          <w:u w:val="single"/>
          <w:lang w:val="en-US"/>
        </w:rPr>
      </w:pPr>
      <w:r w:rsidRPr="001C2263">
        <w:rPr>
          <w:rFonts w:ascii="Times New Roman" w:hAnsi="Times New Roman" w:cs="Times New Roman"/>
          <w:u w:val="single"/>
          <w:lang w:val="en-US"/>
        </w:rPr>
        <w:t xml:space="preserve">Tournament Guidelines: </w:t>
      </w:r>
    </w:p>
    <w:p w14:paraId="64BECEB1" w14:textId="2CFCEA56" w:rsidR="004D078E" w:rsidRPr="001C2263" w:rsidRDefault="004D078E" w:rsidP="001C2263">
      <w:pPr>
        <w:pStyle w:val="ListParagraph"/>
        <w:numPr>
          <w:ilvl w:val="0"/>
          <w:numId w:val="19"/>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Every team must be in the Discord channel five (5) minutes before to their set game time. If one of the players will not show up or </w:t>
      </w:r>
      <w:r w:rsidR="0054638B" w:rsidRPr="001C2263">
        <w:rPr>
          <w:rFonts w:ascii="Times New Roman" w:hAnsi="Times New Roman" w:cs="Times New Roman"/>
        </w:rPr>
        <w:t xml:space="preserve">is </w:t>
      </w:r>
      <w:r w:rsidRPr="001C2263">
        <w:rPr>
          <w:rFonts w:ascii="Times New Roman" w:hAnsi="Times New Roman" w:cs="Times New Roman"/>
        </w:rPr>
        <w:t>unavailable, the 6</w:t>
      </w:r>
      <w:r w:rsidRPr="001C2263">
        <w:rPr>
          <w:rFonts w:ascii="Times New Roman" w:hAnsi="Times New Roman" w:cs="Times New Roman"/>
          <w:vertAlign w:val="superscript"/>
        </w:rPr>
        <w:t>th</w:t>
      </w:r>
      <w:r w:rsidRPr="001C2263">
        <w:rPr>
          <w:rFonts w:ascii="Times New Roman" w:hAnsi="Times New Roman" w:cs="Times New Roman"/>
        </w:rPr>
        <w:t xml:space="preserve"> (sub) player will play the game. If the team does not show up within the specified time frame, there will be an immediate forfeiture. </w:t>
      </w:r>
    </w:p>
    <w:p w14:paraId="070C5131" w14:textId="7F4DBBCB" w:rsidR="004D078E" w:rsidRPr="001C2263" w:rsidRDefault="004D078E" w:rsidP="001C2263">
      <w:pPr>
        <w:numPr>
          <w:ilvl w:val="0"/>
          <w:numId w:val="19"/>
        </w:numPr>
        <w:tabs>
          <w:tab w:val="left" w:pos="1397"/>
        </w:tabs>
        <w:spacing w:line="240" w:lineRule="auto"/>
        <w:jc w:val="both"/>
        <w:rPr>
          <w:rFonts w:ascii="Times New Roman" w:hAnsi="Times New Roman" w:cs="Times New Roman"/>
        </w:rPr>
      </w:pPr>
      <w:r w:rsidRPr="001C2263">
        <w:rPr>
          <w:rFonts w:ascii="Times New Roman" w:hAnsi="Times New Roman" w:cs="Times New Roman"/>
        </w:rPr>
        <w:t xml:space="preserve">If a player disconnects during the drafting phase and won't be able to ban or pick correctly, a remake will be </w:t>
      </w:r>
      <w:r w:rsidR="0054638B" w:rsidRPr="001C2263">
        <w:rPr>
          <w:rFonts w:ascii="Times New Roman" w:hAnsi="Times New Roman" w:cs="Times New Roman"/>
        </w:rPr>
        <w:t>made,</w:t>
      </w:r>
      <w:r w:rsidRPr="001C2263">
        <w:rPr>
          <w:rFonts w:ascii="Times New Roman" w:hAnsi="Times New Roman" w:cs="Times New Roman"/>
        </w:rPr>
        <w:t xml:space="preserve"> and teams will have to do a fresh draft. Take note: One remake per team only.</w:t>
      </w:r>
    </w:p>
    <w:p w14:paraId="7E93860F" w14:textId="1C8A122E" w:rsidR="004D078E" w:rsidRPr="001C2263" w:rsidRDefault="004D078E" w:rsidP="001C2263">
      <w:pPr>
        <w:numPr>
          <w:ilvl w:val="0"/>
          <w:numId w:val="19"/>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All players must only use their own game account to take part in the matches.</w:t>
      </w:r>
    </w:p>
    <w:p w14:paraId="77E8270E" w14:textId="77777777" w:rsidR="0054638B" w:rsidRPr="001C2263" w:rsidRDefault="0054638B" w:rsidP="001C2263">
      <w:pPr>
        <w:tabs>
          <w:tab w:val="left" w:pos="1397"/>
        </w:tabs>
        <w:spacing w:after="0" w:line="240" w:lineRule="auto"/>
        <w:ind w:left="1080"/>
        <w:jc w:val="both"/>
        <w:rPr>
          <w:rFonts w:ascii="Times New Roman" w:hAnsi="Times New Roman" w:cs="Times New Roman"/>
        </w:rPr>
      </w:pPr>
    </w:p>
    <w:p w14:paraId="4E05B787" w14:textId="4C5EA396" w:rsidR="0054638B" w:rsidRPr="001C2263" w:rsidRDefault="004D078E" w:rsidP="001C2263">
      <w:pPr>
        <w:tabs>
          <w:tab w:val="left" w:pos="1397"/>
        </w:tabs>
        <w:spacing w:line="240" w:lineRule="auto"/>
        <w:jc w:val="both"/>
        <w:rPr>
          <w:rFonts w:ascii="Times New Roman" w:hAnsi="Times New Roman" w:cs="Times New Roman"/>
          <w:b/>
          <w:bCs/>
        </w:rPr>
      </w:pPr>
      <w:r w:rsidRPr="001C2263">
        <w:rPr>
          <w:rFonts w:ascii="Times New Roman" w:hAnsi="Times New Roman" w:cs="Times New Roman"/>
          <w:b/>
          <w:bCs/>
        </w:rPr>
        <w:t>*Piloting of accounts, if proven, will be automatically disqualified from the entire tournament.</w:t>
      </w:r>
    </w:p>
    <w:p w14:paraId="79FF83A6" w14:textId="77777777" w:rsidR="004D078E" w:rsidRPr="001C2263" w:rsidRDefault="004D078E" w:rsidP="001C2263">
      <w:pPr>
        <w:numPr>
          <w:ilvl w:val="0"/>
          <w:numId w:val="19"/>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host will not be liable of any of the following:</w:t>
      </w:r>
    </w:p>
    <w:p w14:paraId="5A6A721C" w14:textId="77777777" w:rsidR="004D078E" w:rsidRPr="001C2263" w:rsidRDefault="004D078E" w:rsidP="001C2263">
      <w:pPr>
        <w:numPr>
          <w:ilvl w:val="0"/>
          <w:numId w:val="17"/>
        </w:numPr>
        <w:tabs>
          <w:tab w:val="left" w:pos="1397"/>
        </w:tabs>
        <w:spacing w:after="0" w:line="240" w:lineRule="auto"/>
        <w:ind w:left="1080"/>
        <w:jc w:val="both"/>
        <w:rPr>
          <w:rFonts w:ascii="Times New Roman" w:hAnsi="Times New Roman" w:cs="Times New Roman"/>
        </w:rPr>
      </w:pPr>
      <w:r w:rsidRPr="001C2263">
        <w:rPr>
          <w:rFonts w:ascii="Times New Roman" w:hAnsi="Times New Roman" w:cs="Times New Roman"/>
        </w:rPr>
        <w:t>Poor internet connection</w:t>
      </w:r>
    </w:p>
    <w:p w14:paraId="40A89149" w14:textId="77777777" w:rsidR="004D078E" w:rsidRPr="001C2263" w:rsidRDefault="004D078E" w:rsidP="001C2263">
      <w:pPr>
        <w:numPr>
          <w:ilvl w:val="0"/>
          <w:numId w:val="17"/>
        </w:numPr>
        <w:tabs>
          <w:tab w:val="left" w:pos="1397"/>
        </w:tabs>
        <w:spacing w:after="0" w:line="240" w:lineRule="auto"/>
        <w:ind w:left="1080"/>
        <w:jc w:val="both"/>
        <w:rPr>
          <w:rFonts w:ascii="Times New Roman" w:hAnsi="Times New Roman" w:cs="Times New Roman"/>
        </w:rPr>
      </w:pPr>
      <w:r w:rsidRPr="001C2263">
        <w:rPr>
          <w:rFonts w:ascii="Times New Roman" w:hAnsi="Times New Roman" w:cs="Times New Roman"/>
        </w:rPr>
        <w:t>Disconnection of players</w:t>
      </w:r>
    </w:p>
    <w:p w14:paraId="1DDA73B1" w14:textId="77777777" w:rsidR="004D078E" w:rsidRPr="001C2263" w:rsidRDefault="004D078E" w:rsidP="001C2263">
      <w:pPr>
        <w:numPr>
          <w:ilvl w:val="0"/>
          <w:numId w:val="17"/>
        </w:numPr>
        <w:tabs>
          <w:tab w:val="left" w:pos="1397"/>
        </w:tabs>
        <w:spacing w:after="0" w:line="240" w:lineRule="auto"/>
        <w:ind w:left="1080"/>
        <w:jc w:val="both"/>
        <w:rPr>
          <w:rFonts w:ascii="Times New Roman" w:hAnsi="Times New Roman" w:cs="Times New Roman"/>
        </w:rPr>
      </w:pPr>
      <w:r w:rsidRPr="001C2263">
        <w:rPr>
          <w:rFonts w:ascii="Times New Roman" w:hAnsi="Times New Roman" w:cs="Times New Roman"/>
        </w:rPr>
        <w:t>AFK</w:t>
      </w:r>
    </w:p>
    <w:p w14:paraId="6094FC6E" w14:textId="77777777" w:rsidR="004D078E" w:rsidRPr="001C2263" w:rsidRDefault="004D078E" w:rsidP="001C2263">
      <w:pPr>
        <w:numPr>
          <w:ilvl w:val="0"/>
          <w:numId w:val="17"/>
        </w:numPr>
        <w:tabs>
          <w:tab w:val="left" w:pos="1397"/>
        </w:tabs>
        <w:spacing w:line="240" w:lineRule="auto"/>
        <w:ind w:left="1080"/>
        <w:jc w:val="both"/>
        <w:rPr>
          <w:rFonts w:ascii="Times New Roman" w:hAnsi="Times New Roman" w:cs="Times New Roman"/>
        </w:rPr>
      </w:pPr>
      <w:r w:rsidRPr="001C2263">
        <w:rPr>
          <w:rFonts w:ascii="Times New Roman" w:hAnsi="Times New Roman" w:cs="Times New Roman"/>
        </w:rPr>
        <w:t>Computer bugs</w:t>
      </w:r>
    </w:p>
    <w:p w14:paraId="4EA4EB77" w14:textId="77777777" w:rsidR="004D078E" w:rsidRPr="001C2263" w:rsidRDefault="004D078E" w:rsidP="001C2263">
      <w:pPr>
        <w:numPr>
          <w:ilvl w:val="0"/>
          <w:numId w:val="19"/>
        </w:numPr>
        <w:tabs>
          <w:tab w:val="left" w:pos="1397"/>
        </w:tabs>
        <w:spacing w:line="240" w:lineRule="auto"/>
        <w:jc w:val="both"/>
        <w:rPr>
          <w:rFonts w:ascii="Times New Roman" w:hAnsi="Times New Roman" w:cs="Times New Roman"/>
        </w:rPr>
      </w:pPr>
      <w:r w:rsidRPr="001C2263">
        <w:rPr>
          <w:rFonts w:ascii="Times New Roman" w:hAnsi="Times New Roman" w:cs="Times New Roman"/>
        </w:rPr>
        <w:t>The tournament will not be paused or restarted if any occurrences mentioned above will happen during the game.</w:t>
      </w:r>
    </w:p>
    <w:p w14:paraId="113936C4" w14:textId="50360E87" w:rsidR="004D078E" w:rsidRPr="001C2263" w:rsidRDefault="0054638B" w:rsidP="001C2263">
      <w:pPr>
        <w:numPr>
          <w:ilvl w:val="0"/>
          <w:numId w:val="19"/>
        </w:numPr>
        <w:tabs>
          <w:tab w:val="left" w:pos="1397"/>
        </w:tabs>
        <w:spacing w:after="0" w:line="240" w:lineRule="auto"/>
        <w:jc w:val="both"/>
        <w:rPr>
          <w:rFonts w:ascii="Times New Roman" w:hAnsi="Times New Roman" w:cs="Times New Roman"/>
        </w:rPr>
      </w:pPr>
      <w:r w:rsidRPr="001C2263">
        <w:rPr>
          <w:rFonts w:ascii="Times New Roman" w:hAnsi="Times New Roman" w:cs="Times New Roman"/>
        </w:rPr>
        <w:t xml:space="preserve">Qualifying Stage is a Single Round Robin (Point System). The </w:t>
      </w:r>
      <w:r w:rsidRPr="001C2263">
        <w:rPr>
          <w:rFonts w:ascii="Times New Roman" w:hAnsi="Times New Roman" w:cs="Times New Roman"/>
          <w:b/>
          <w:bCs/>
        </w:rPr>
        <w:t>Qualifying Stage</w:t>
      </w:r>
      <w:r w:rsidRPr="001C2263">
        <w:rPr>
          <w:rFonts w:ascii="Times New Roman" w:hAnsi="Times New Roman" w:cs="Times New Roman"/>
        </w:rPr>
        <w:t xml:space="preserve"> will be the </w:t>
      </w:r>
      <w:r w:rsidRPr="001C2263">
        <w:rPr>
          <w:rFonts w:ascii="Times New Roman" w:hAnsi="Times New Roman" w:cs="Times New Roman"/>
          <w:b/>
          <w:bCs/>
        </w:rPr>
        <w:t>Single Elimination Round</w:t>
      </w:r>
      <w:r w:rsidRPr="001C2263">
        <w:rPr>
          <w:rFonts w:ascii="Times New Roman" w:hAnsi="Times New Roman" w:cs="Times New Roman"/>
        </w:rPr>
        <w:t xml:space="preserve">, and the </w:t>
      </w:r>
      <w:r w:rsidRPr="001C2263">
        <w:rPr>
          <w:rFonts w:ascii="Times New Roman" w:hAnsi="Times New Roman" w:cs="Times New Roman"/>
          <w:b/>
          <w:bCs/>
        </w:rPr>
        <w:t>Top 4 Teams</w:t>
      </w:r>
      <w:r w:rsidRPr="001C2263">
        <w:rPr>
          <w:rFonts w:ascii="Times New Roman" w:hAnsi="Times New Roman" w:cs="Times New Roman"/>
        </w:rPr>
        <w:t xml:space="preserve"> will advance to the Playoffs. </w:t>
      </w:r>
      <w:r w:rsidRPr="001C2263">
        <w:rPr>
          <w:rFonts w:ascii="Times New Roman" w:hAnsi="Times New Roman" w:cs="Times New Roman"/>
          <w:b/>
          <w:bCs/>
        </w:rPr>
        <w:t>Playoffs Stage</w:t>
      </w:r>
      <w:r w:rsidRPr="001C2263">
        <w:rPr>
          <w:rFonts w:ascii="Times New Roman" w:hAnsi="Times New Roman" w:cs="Times New Roman"/>
        </w:rPr>
        <w:t xml:space="preserve"> will be </w:t>
      </w:r>
      <w:r w:rsidRPr="001C2263">
        <w:rPr>
          <w:rFonts w:ascii="Times New Roman" w:hAnsi="Times New Roman" w:cs="Times New Roman"/>
          <w:b/>
          <w:bCs/>
        </w:rPr>
        <w:t>Best of 2</w:t>
      </w:r>
      <w:r w:rsidRPr="001C2263">
        <w:rPr>
          <w:rFonts w:ascii="Times New Roman" w:hAnsi="Times New Roman" w:cs="Times New Roman"/>
        </w:rPr>
        <w:t xml:space="preserve">, and the </w:t>
      </w:r>
      <w:r w:rsidRPr="001C2263">
        <w:rPr>
          <w:rFonts w:ascii="Times New Roman" w:hAnsi="Times New Roman" w:cs="Times New Roman"/>
          <w:b/>
          <w:bCs/>
        </w:rPr>
        <w:t>Top 2 Teams</w:t>
      </w:r>
      <w:r w:rsidRPr="001C2263">
        <w:rPr>
          <w:rFonts w:ascii="Times New Roman" w:hAnsi="Times New Roman" w:cs="Times New Roman"/>
        </w:rPr>
        <w:t xml:space="preserve"> will advance to the Finals. </w:t>
      </w:r>
      <w:r w:rsidRPr="001C2263">
        <w:rPr>
          <w:rFonts w:ascii="Times New Roman" w:hAnsi="Times New Roman" w:cs="Times New Roman"/>
          <w:b/>
          <w:bCs/>
        </w:rPr>
        <w:t>The Final Stage</w:t>
      </w:r>
      <w:r w:rsidRPr="001C2263">
        <w:rPr>
          <w:rFonts w:ascii="Times New Roman" w:hAnsi="Times New Roman" w:cs="Times New Roman"/>
        </w:rPr>
        <w:t xml:space="preserve"> will be </w:t>
      </w:r>
      <w:r w:rsidRPr="001C2263">
        <w:rPr>
          <w:rFonts w:ascii="Times New Roman" w:hAnsi="Times New Roman" w:cs="Times New Roman"/>
          <w:b/>
          <w:bCs/>
        </w:rPr>
        <w:t>Best-of-3 games</w:t>
      </w:r>
      <w:r w:rsidRPr="001C2263">
        <w:rPr>
          <w:rFonts w:ascii="Times New Roman" w:hAnsi="Times New Roman" w:cs="Times New Roman"/>
        </w:rPr>
        <w:t>.</w:t>
      </w:r>
    </w:p>
    <w:p w14:paraId="02597932" w14:textId="44D83BAA" w:rsidR="004D078E" w:rsidRPr="001C2263" w:rsidRDefault="004D078E" w:rsidP="001C2263">
      <w:pPr>
        <w:tabs>
          <w:tab w:val="left" w:pos="1397"/>
        </w:tabs>
        <w:spacing w:after="0" w:line="240" w:lineRule="auto"/>
        <w:jc w:val="both"/>
        <w:rPr>
          <w:rFonts w:ascii="Times New Roman" w:hAnsi="Times New Roman" w:cs="Times New Roman"/>
        </w:rPr>
      </w:pPr>
    </w:p>
    <w:p w14:paraId="3675D4CE" w14:textId="44F4EED4" w:rsidR="0054638B" w:rsidRPr="001C2263" w:rsidRDefault="0054638B" w:rsidP="001C2263">
      <w:pPr>
        <w:tabs>
          <w:tab w:val="left" w:pos="1397"/>
        </w:tabs>
        <w:spacing w:after="0" w:line="240" w:lineRule="auto"/>
        <w:jc w:val="both"/>
        <w:rPr>
          <w:rFonts w:ascii="Times New Roman" w:hAnsi="Times New Roman" w:cs="Times New Roman"/>
        </w:rPr>
      </w:pPr>
    </w:p>
    <w:p w14:paraId="426889E1" w14:textId="77777777" w:rsidR="00F31FB5" w:rsidRPr="001C2263" w:rsidRDefault="00F31FB5" w:rsidP="001C2263">
      <w:pPr>
        <w:pStyle w:val="NoSpacing"/>
        <w:rPr>
          <w:rFonts w:ascii="Times New Roman" w:hAnsi="Times New Roman" w:cs="Times New Roman"/>
        </w:rPr>
      </w:pPr>
      <w:r w:rsidRPr="001C2263">
        <w:rPr>
          <w:rFonts w:ascii="Times New Roman" w:hAnsi="Times New Roman" w:cs="Times New Roman"/>
        </w:rPr>
        <w:t>Approved By:</w:t>
      </w:r>
    </w:p>
    <w:p w14:paraId="3F7E614B" w14:textId="77777777" w:rsidR="00F31FB5" w:rsidRPr="001C2263" w:rsidRDefault="00F31FB5" w:rsidP="001C2263">
      <w:pPr>
        <w:pStyle w:val="NoSpacing"/>
        <w:rPr>
          <w:rFonts w:ascii="Times New Roman" w:hAnsi="Times New Roman" w:cs="Times New Roman"/>
        </w:rPr>
      </w:pPr>
    </w:p>
    <w:p w14:paraId="6E674AF1" w14:textId="77777777" w:rsidR="00F31FB5" w:rsidRPr="001C2263" w:rsidRDefault="00F31FB5"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2063F0C9" w14:textId="7A6EF906" w:rsidR="001C2263" w:rsidRDefault="00F31FB5"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0E544A60" w14:textId="52B60DA1" w:rsidR="001C2263" w:rsidRDefault="001C2263" w:rsidP="001C2263">
      <w:pPr>
        <w:pStyle w:val="NoSpacing"/>
        <w:rPr>
          <w:rFonts w:ascii="Times New Roman" w:hAnsi="Times New Roman" w:cs="Times New Roman"/>
          <w:b/>
          <w:bCs/>
        </w:rPr>
      </w:pPr>
    </w:p>
    <w:p w14:paraId="2D35C1A4" w14:textId="77777777" w:rsidR="001C2263" w:rsidRPr="001C2263" w:rsidRDefault="001C2263" w:rsidP="001C2263">
      <w:pPr>
        <w:pStyle w:val="NoSpacing"/>
        <w:rPr>
          <w:rFonts w:ascii="Times New Roman" w:hAnsi="Times New Roman" w:cs="Times New Roman"/>
          <w:b/>
          <w:bCs/>
        </w:rPr>
      </w:pPr>
    </w:p>
    <w:p w14:paraId="62F2CF6F" w14:textId="77777777" w:rsidR="0054638B" w:rsidRPr="001C2263" w:rsidRDefault="0054638B" w:rsidP="001C2263">
      <w:pPr>
        <w:tabs>
          <w:tab w:val="left" w:pos="1397"/>
        </w:tabs>
        <w:spacing w:after="0" w:line="240" w:lineRule="auto"/>
        <w:jc w:val="both"/>
        <w:rPr>
          <w:rFonts w:ascii="Times New Roman" w:hAnsi="Times New Roman" w:cs="Times New Roman"/>
        </w:rPr>
      </w:pPr>
    </w:p>
    <w:p w14:paraId="3D8B194E" w14:textId="180CB1DD" w:rsidR="004D078E" w:rsidRPr="001C2263" w:rsidRDefault="004D078E" w:rsidP="001C2263">
      <w:pPr>
        <w:spacing w:line="240" w:lineRule="auto"/>
        <w:jc w:val="center"/>
        <w:rPr>
          <w:rFonts w:ascii="Times New Roman" w:hAnsi="Times New Roman" w:cs="Times New Roman"/>
          <w:b/>
          <w:bCs/>
          <w:sz w:val="24"/>
          <w:szCs w:val="24"/>
        </w:rPr>
      </w:pPr>
      <w:r w:rsidRPr="001C2263">
        <w:rPr>
          <w:rFonts w:ascii="Times New Roman" w:hAnsi="Times New Roman" w:cs="Times New Roman"/>
          <w:b/>
          <w:bCs/>
          <w:sz w:val="24"/>
          <w:szCs w:val="24"/>
        </w:rPr>
        <w:lastRenderedPageBreak/>
        <w:t>Tetris Battle Royale Tournament</w:t>
      </w:r>
    </w:p>
    <w:p w14:paraId="3A102B46" w14:textId="77777777" w:rsidR="0054638B" w:rsidRPr="001C2263" w:rsidRDefault="0054638B" w:rsidP="001C2263">
      <w:pPr>
        <w:spacing w:line="240" w:lineRule="auto"/>
        <w:jc w:val="center"/>
        <w:rPr>
          <w:rFonts w:ascii="Times New Roman" w:hAnsi="Times New Roman" w:cs="Times New Roman"/>
          <w:b/>
          <w:bCs/>
        </w:rPr>
      </w:pPr>
    </w:p>
    <w:p w14:paraId="1C568A46" w14:textId="77777777" w:rsidR="004D078E" w:rsidRPr="001C2263" w:rsidRDefault="004D078E" w:rsidP="001C2263">
      <w:pPr>
        <w:spacing w:line="240" w:lineRule="auto"/>
        <w:jc w:val="both"/>
        <w:rPr>
          <w:rFonts w:ascii="Times New Roman" w:hAnsi="Times New Roman" w:cs="Times New Roman"/>
        </w:rPr>
      </w:pPr>
      <w:r w:rsidRPr="001C2263">
        <w:rPr>
          <w:rFonts w:ascii="Times New Roman" w:hAnsi="Times New Roman" w:cs="Times New Roman"/>
        </w:rPr>
        <w:t>Mechanics/Guidelines:</w:t>
      </w:r>
    </w:p>
    <w:p w14:paraId="3F036E1B" w14:textId="508E87EE" w:rsidR="004D078E" w:rsidRPr="001C2263" w:rsidRDefault="0054638B" w:rsidP="001C2263">
      <w:pPr>
        <w:numPr>
          <w:ilvl w:val="0"/>
          <w:numId w:val="14"/>
        </w:numPr>
        <w:tabs>
          <w:tab w:val="left" w:pos="1397"/>
        </w:tabs>
        <w:spacing w:line="240" w:lineRule="auto"/>
        <w:jc w:val="both"/>
        <w:rPr>
          <w:rFonts w:ascii="Times New Roman" w:hAnsi="Times New Roman" w:cs="Times New Roman"/>
        </w:rPr>
      </w:pPr>
      <w:r w:rsidRPr="001C2263">
        <w:rPr>
          <w:rFonts w:ascii="Times New Roman" w:hAnsi="Times New Roman" w:cs="Times New Roman"/>
        </w:rPr>
        <w:t>Players must be bona fide students of STI College Davao and must be enrolled in courses of BSIT, BSCS, BSCPE, and ASCT.</w:t>
      </w:r>
    </w:p>
    <w:p w14:paraId="01A3D103" w14:textId="0B1109D4"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The event is </w:t>
      </w:r>
      <w:r w:rsidR="0054638B" w:rsidRPr="001C2263">
        <w:rPr>
          <w:rFonts w:ascii="Times New Roman" w:hAnsi="Times New Roman" w:cs="Times New Roman"/>
          <w:b/>
          <w:bCs/>
        </w:rPr>
        <w:t>Open for All</w:t>
      </w:r>
      <w:r w:rsidRPr="001C2263">
        <w:rPr>
          <w:rFonts w:ascii="Times New Roman" w:hAnsi="Times New Roman" w:cs="Times New Roman"/>
        </w:rPr>
        <w:t>.</w:t>
      </w:r>
    </w:p>
    <w:p w14:paraId="0C70D3BE" w14:textId="7D889915"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Participants must be in </w:t>
      </w:r>
      <w:r w:rsidR="0054638B" w:rsidRPr="001C2263">
        <w:rPr>
          <w:rFonts w:ascii="Times New Roman" w:hAnsi="Times New Roman" w:cs="Times New Roman"/>
          <w:b/>
          <w:bCs/>
        </w:rPr>
        <w:t>Computer Laboratory 3</w:t>
      </w:r>
      <w:r w:rsidR="0054638B" w:rsidRPr="001C2263">
        <w:rPr>
          <w:rFonts w:ascii="Times New Roman" w:hAnsi="Times New Roman" w:cs="Times New Roman"/>
        </w:rPr>
        <w:t xml:space="preserve"> in</w:t>
      </w:r>
      <w:r w:rsidRPr="001C2263">
        <w:rPr>
          <w:rFonts w:ascii="Times New Roman" w:hAnsi="Times New Roman" w:cs="Times New Roman"/>
        </w:rPr>
        <w:t xml:space="preserve"> five (5) minutes before the set game. Failure to show up within the specified time frame will be disqualified.</w:t>
      </w:r>
    </w:p>
    <w:p w14:paraId="5F77C48B" w14:textId="77777777"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Every member of the team should have a grade point average of 75 or higher.</w:t>
      </w:r>
    </w:p>
    <w:p w14:paraId="17CB5E95" w14:textId="397F43BC"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Any other form of gambling</w:t>
      </w:r>
      <w:r w:rsidR="00F31FB5" w:rsidRPr="001C2263">
        <w:rPr>
          <w:rFonts w:ascii="Times New Roman" w:hAnsi="Times New Roman" w:cs="Times New Roman"/>
        </w:rPr>
        <w:t xml:space="preserve"> is not allowed</w:t>
      </w:r>
      <w:r w:rsidRPr="001C2263">
        <w:rPr>
          <w:rFonts w:ascii="Times New Roman" w:hAnsi="Times New Roman" w:cs="Times New Roman"/>
        </w:rPr>
        <w:t>. Thus, if proven so will be disqualified in the event.</w:t>
      </w:r>
    </w:p>
    <w:p w14:paraId="6FF83638" w14:textId="6BE5F798"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All players must be </w:t>
      </w:r>
      <w:r w:rsidR="007539B3" w:rsidRPr="001C2263">
        <w:rPr>
          <w:rFonts w:ascii="Times New Roman" w:hAnsi="Times New Roman" w:cs="Times New Roman"/>
        </w:rPr>
        <w:t xml:space="preserve">present </w:t>
      </w:r>
      <w:r w:rsidRPr="001C2263">
        <w:rPr>
          <w:rFonts w:ascii="Times New Roman" w:hAnsi="Times New Roman" w:cs="Times New Roman"/>
        </w:rPr>
        <w:t>at the venue when their match begins.</w:t>
      </w:r>
    </w:p>
    <w:p w14:paraId="10A25C14" w14:textId="77777777"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The game will take place on </w:t>
      </w:r>
      <w:hyperlink r:id="rId5" w:history="1">
        <w:r w:rsidRPr="001C2263">
          <w:rPr>
            <w:rStyle w:val="Hyperlink"/>
            <w:rFonts w:ascii="Times New Roman" w:hAnsi="Times New Roman" w:cs="Times New Roman"/>
          </w:rPr>
          <w:t>https://tetr.io/</w:t>
        </w:r>
      </w:hyperlink>
      <w:r w:rsidRPr="001C2263">
        <w:rPr>
          <w:rFonts w:ascii="Times New Roman" w:hAnsi="Times New Roman" w:cs="Times New Roman"/>
        </w:rPr>
        <w:t xml:space="preserve"> website.</w:t>
      </w:r>
    </w:p>
    <w:p w14:paraId="3FB31ED1" w14:textId="39B3FE37"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Since it is a battle royale tournament, the winner will be the last man </w:t>
      </w:r>
      <w:r w:rsidR="007539B3" w:rsidRPr="001C2263">
        <w:rPr>
          <w:rFonts w:ascii="Times New Roman" w:hAnsi="Times New Roman" w:cs="Times New Roman"/>
        </w:rPr>
        <w:t>standing</w:t>
      </w:r>
      <w:r w:rsidRPr="001C2263">
        <w:rPr>
          <w:rFonts w:ascii="Times New Roman" w:hAnsi="Times New Roman" w:cs="Times New Roman"/>
        </w:rPr>
        <w:t xml:space="preserve"> </w:t>
      </w:r>
    </w:p>
    <w:p w14:paraId="55B21091" w14:textId="7AFFF8C7"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 xml:space="preserve">There will be five (5) game sets. Every game set, the last one standing will be the winner, then the others will be eliminated from the game. </w:t>
      </w:r>
    </w:p>
    <w:p w14:paraId="2B325FF2" w14:textId="77777777" w:rsidR="004D078E" w:rsidRPr="001C2263" w:rsidRDefault="004D078E" w:rsidP="001C2263">
      <w:pPr>
        <w:pStyle w:val="ListParagraph"/>
        <w:numPr>
          <w:ilvl w:val="0"/>
          <w:numId w:val="14"/>
        </w:numPr>
        <w:spacing w:line="240" w:lineRule="auto"/>
        <w:jc w:val="both"/>
        <w:rPr>
          <w:rFonts w:ascii="Times New Roman" w:hAnsi="Times New Roman" w:cs="Times New Roman"/>
        </w:rPr>
      </w:pPr>
      <w:r w:rsidRPr="001C2263">
        <w:rPr>
          <w:rFonts w:ascii="Times New Roman" w:hAnsi="Times New Roman" w:cs="Times New Roman"/>
        </w:rPr>
        <w:t>Below is the list of default controls in the game.  It can be changed according to the player’s preference.</w:t>
      </w:r>
    </w:p>
    <w:p w14:paraId="46979584" w14:textId="77777777" w:rsidR="004D078E" w:rsidRPr="001C2263" w:rsidRDefault="004D078E" w:rsidP="001C2263">
      <w:pPr>
        <w:pStyle w:val="ListParagraph"/>
        <w:spacing w:line="240" w:lineRule="auto"/>
        <w:jc w:val="both"/>
        <w:rPr>
          <w:rFonts w:ascii="Times New Roman" w:hAnsi="Times New Roman" w:cs="Times New Roman"/>
        </w:rPr>
      </w:pPr>
    </w:p>
    <w:p w14:paraId="404FB12F" w14:textId="77777777" w:rsidR="004D078E" w:rsidRPr="001C2263" w:rsidRDefault="004D078E" w:rsidP="001C2263">
      <w:pPr>
        <w:pStyle w:val="ListParagraph"/>
        <w:spacing w:line="240" w:lineRule="auto"/>
        <w:jc w:val="both"/>
        <w:rPr>
          <w:rFonts w:ascii="Times New Roman" w:hAnsi="Times New Roman" w:cs="Times New Roman"/>
        </w:rPr>
      </w:pPr>
    </w:p>
    <w:tbl>
      <w:tblPr>
        <w:tblStyle w:val="TableGrid"/>
        <w:tblpPr w:leftFromText="180" w:rightFromText="180" w:vertAnchor="page" w:horzAnchor="page" w:tblpX="2130" w:tblpY="6826"/>
        <w:tblW w:w="7065" w:type="dxa"/>
        <w:tblLook w:val="04A0" w:firstRow="1" w:lastRow="0" w:firstColumn="1" w:lastColumn="0" w:noHBand="0" w:noVBand="1"/>
      </w:tblPr>
      <w:tblGrid>
        <w:gridCol w:w="4795"/>
        <w:gridCol w:w="2270"/>
      </w:tblGrid>
      <w:tr w:rsidR="001C2263" w:rsidRPr="001C2263" w14:paraId="69DF04DC" w14:textId="77777777" w:rsidTr="001C2263">
        <w:trPr>
          <w:trHeight w:val="482"/>
        </w:trPr>
        <w:tc>
          <w:tcPr>
            <w:tcW w:w="4795" w:type="dxa"/>
            <w:hideMark/>
          </w:tcPr>
          <w:p w14:paraId="2909CD1E"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move falling piece left</w:t>
            </w:r>
          </w:p>
        </w:tc>
        <w:tc>
          <w:tcPr>
            <w:tcW w:w="2270" w:type="dxa"/>
            <w:hideMark/>
          </w:tcPr>
          <w:p w14:paraId="780EC66C"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ARROWLEFT, LEFT, NUMPAD4</w:t>
            </w:r>
          </w:p>
        </w:tc>
      </w:tr>
      <w:tr w:rsidR="001C2263" w:rsidRPr="001C2263" w14:paraId="6E57F62B" w14:textId="77777777" w:rsidTr="001C2263">
        <w:trPr>
          <w:trHeight w:val="469"/>
        </w:trPr>
        <w:tc>
          <w:tcPr>
            <w:tcW w:w="4795" w:type="dxa"/>
            <w:hideMark/>
          </w:tcPr>
          <w:p w14:paraId="2BCA4DDB"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move falling piece right</w:t>
            </w:r>
          </w:p>
        </w:tc>
        <w:tc>
          <w:tcPr>
            <w:tcW w:w="2270" w:type="dxa"/>
            <w:hideMark/>
          </w:tcPr>
          <w:p w14:paraId="0B198D8C"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ARROWRIGHT, RIGHT, NUMPAD6</w:t>
            </w:r>
          </w:p>
        </w:tc>
      </w:tr>
      <w:tr w:rsidR="001C2263" w:rsidRPr="001C2263" w14:paraId="6B87F86D" w14:textId="77777777" w:rsidTr="001C2263">
        <w:trPr>
          <w:trHeight w:val="482"/>
        </w:trPr>
        <w:tc>
          <w:tcPr>
            <w:tcW w:w="4795" w:type="dxa"/>
            <w:hideMark/>
          </w:tcPr>
          <w:p w14:paraId="3F8BC64F"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soft drop</w:t>
            </w:r>
          </w:p>
        </w:tc>
        <w:tc>
          <w:tcPr>
            <w:tcW w:w="2270" w:type="dxa"/>
            <w:hideMark/>
          </w:tcPr>
          <w:p w14:paraId="704393BF"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ARROWDOWN, DOWN, NUMPAD2</w:t>
            </w:r>
          </w:p>
        </w:tc>
      </w:tr>
      <w:tr w:rsidR="001C2263" w:rsidRPr="001C2263" w14:paraId="24A8D1E1" w14:textId="77777777" w:rsidTr="001C2263">
        <w:trPr>
          <w:trHeight w:val="234"/>
        </w:trPr>
        <w:tc>
          <w:tcPr>
            <w:tcW w:w="4795" w:type="dxa"/>
            <w:hideMark/>
          </w:tcPr>
          <w:p w14:paraId="5A52591E"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hard drop</w:t>
            </w:r>
          </w:p>
        </w:tc>
        <w:tc>
          <w:tcPr>
            <w:tcW w:w="2270" w:type="dxa"/>
            <w:hideMark/>
          </w:tcPr>
          <w:p w14:paraId="2431C6EA"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SPACE, NUMPAD8</w:t>
            </w:r>
          </w:p>
        </w:tc>
      </w:tr>
      <w:tr w:rsidR="001C2263" w:rsidRPr="001C2263" w14:paraId="2B04DCFC" w14:textId="77777777" w:rsidTr="001C2263">
        <w:trPr>
          <w:trHeight w:val="951"/>
        </w:trPr>
        <w:tc>
          <w:tcPr>
            <w:tcW w:w="4795" w:type="dxa"/>
            <w:hideMark/>
          </w:tcPr>
          <w:p w14:paraId="7B887A87"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rotate counterclockwise</w:t>
            </w:r>
          </w:p>
        </w:tc>
        <w:tc>
          <w:tcPr>
            <w:tcW w:w="2270" w:type="dxa"/>
            <w:hideMark/>
          </w:tcPr>
          <w:p w14:paraId="3DD18C6C"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CONTROL, CONTROLLEFT, Z, KEYZ, NUMPAD3, NUMPAD7</w:t>
            </w:r>
          </w:p>
        </w:tc>
      </w:tr>
      <w:tr w:rsidR="001C2263" w:rsidRPr="001C2263" w14:paraId="4EB3B726" w14:textId="77777777" w:rsidTr="001C2263">
        <w:trPr>
          <w:trHeight w:val="964"/>
        </w:trPr>
        <w:tc>
          <w:tcPr>
            <w:tcW w:w="4795" w:type="dxa"/>
            <w:hideMark/>
          </w:tcPr>
          <w:p w14:paraId="749E698A"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rotate clockwise</w:t>
            </w:r>
          </w:p>
        </w:tc>
        <w:tc>
          <w:tcPr>
            <w:tcW w:w="2270" w:type="dxa"/>
            <w:hideMark/>
          </w:tcPr>
          <w:p w14:paraId="7C43C399"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ARROWUP, UP, X, KEYX, NUMPAD1, NUMPAD5, NUMPAD9</w:t>
            </w:r>
          </w:p>
        </w:tc>
      </w:tr>
      <w:tr w:rsidR="001C2263" w:rsidRPr="001C2263" w14:paraId="051D8084" w14:textId="77777777" w:rsidTr="001C2263">
        <w:trPr>
          <w:trHeight w:val="234"/>
        </w:trPr>
        <w:tc>
          <w:tcPr>
            <w:tcW w:w="4795" w:type="dxa"/>
            <w:hideMark/>
          </w:tcPr>
          <w:p w14:paraId="5F85FC4D"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rotate 180</w:t>
            </w:r>
          </w:p>
        </w:tc>
        <w:tc>
          <w:tcPr>
            <w:tcW w:w="2270" w:type="dxa"/>
            <w:hideMark/>
          </w:tcPr>
          <w:p w14:paraId="322D0B76"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A, KEYA</w:t>
            </w:r>
          </w:p>
        </w:tc>
      </w:tr>
      <w:tr w:rsidR="001C2263" w:rsidRPr="001C2263" w14:paraId="1B5736AC" w14:textId="77777777" w:rsidTr="001C2263">
        <w:trPr>
          <w:trHeight w:val="717"/>
        </w:trPr>
        <w:tc>
          <w:tcPr>
            <w:tcW w:w="4795" w:type="dxa"/>
            <w:hideMark/>
          </w:tcPr>
          <w:p w14:paraId="57D808D7"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swap hold piece</w:t>
            </w:r>
          </w:p>
        </w:tc>
        <w:tc>
          <w:tcPr>
            <w:tcW w:w="2270" w:type="dxa"/>
            <w:hideMark/>
          </w:tcPr>
          <w:p w14:paraId="15D8057D" w14:textId="77777777" w:rsidR="001C2263" w:rsidRPr="001C2263" w:rsidRDefault="001C2263" w:rsidP="001C2263">
            <w:pPr>
              <w:jc w:val="both"/>
              <w:rPr>
                <w:rFonts w:ascii="Times New Roman" w:eastAsia="Times New Roman" w:hAnsi="Times New Roman" w:cs="Times New Roman"/>
                <w:color w:val="000000" w:themeColor="text1"/>
                <w:lang w:eastAsia="en-PH"/>
              </w:rPr>
            </w:pPr>
            <w:r w:rsidRPr="001C2263">
              <w:rPr>
                <w:rFonts w:ascii="Times New Roman" w:eastAsia="Times New Roman" w:hAnsi="Times New Roman" w:cs="Times New Roman"/>
                <w:color w:val="000000" w:themeColor="text1"/>
                <w:lang w:eastAsia="en-PH"/>
              </w:rPr>
              <w:t>SHIFT, SHIFTLEFT, C, KEYC, NUMPAD0</w:t>
            </w:r>
          </w:p>
        </w:tc>
      </w:tr>
    </w:tbl>
    <w:p w14:paraId="12107342" w14:textId="77777777" w:rsidR="004D078E" w:rsidRPr="001C2263" w:rsidRDefault="004D078E" w:rsidP="001C2263">
      <w:pPr>
        <w:spacing w:line="240" w:lineRule="auto"/>
        <w:jc w:val="both"/>
        <w:rPr>
          <w:rFonts w:ascii="Times New Roman" w:hAnsi="Times New Roman" w:cs="Times New Roman"/>
        </w:rPr>
      </w:pPr>
    </w:p>
    <w:p w14:paraId="443802AF" w14:textId="77777777" w:rsidR="004D078E" w:rsidRPr="001C2263" w:rsidRDefault="004D078E" w:rsidP="001C2263">
      <w:pPr>
        <w:spacing w:line="240" w:lineRule="auto"/>
        <w:jc w:val="both"/>
        <w:rPr>
          <w:rFonts w:ascii="Times New Roman" w:hAnsi="Times New Roman" w:cs="Times New Roman"/>
        </w:rPr>
      </w:pPr>
    </w:p>
    <w:p w14:paraId="33CBDECC" w14:textId="77777777" w:rsidR="004D078E" w:rsidRPr="001C2263" w:rsidRDefault="004D078E" w:rsidP="001C2263">
      <w:pPr>
        <w:spacing w:line="240" w:lineRule="auto"/>
        <w:jc w:val="both"/>
        <w:rPr>
          <w:rFonts w:ascii="Times New Roman" w:hAnsi="Times New Roman" w:cs="Times New Roman"/>
        </w:rPr>
      </w:pPr>
    </w:p>
    <w:p w14:paraId="2F2F0F2D" w14:textId="77777777" w:rsidR="004D078E" w:rsidRPr="001C2263" w:rsidRDefault="004D078E" w:rsidP="001C2263">
      <w:pPr>
        <w:spacing w:line="240" w:lineRule="auto"/>
        <w:jc w:val="both"/>
        <w:rPr>
          <w:rFonts w:ascii="Times New Roman" w:hAnsi="Times New Roman" w:cs="Times New Roman"/>
        </w:rPr>
      </w:pPr>
    </w:p>
    <w:p w14:paraId="3B660DBC" w14:textId="77777777" w:rsidR="004D078E" w:rsidRPr="001C2263" w:rsidRDefault="004D078E" w:rsidP="001C2263">
      <w:pPr>
        <w:spacing w:line="240" w:lineRule="auto"/>
        <w:jc w:val="both"/>
        <w:rPr>
          <w:rFonts w:ascii="Times New Roman" w:hAnsi="Times New Roman" w:cs="Times New Roman"/>
        </w:rPr>
      </w:pPr>
    </w:p>
    <w:p w14:paraId="209B9A6F" w14:textId="77777777" w:rsidR="004D078E" w:rsidRPr="001C2263" w:rsidRDefault="004D078E" w:rsidP="001C2263">
      <w:pPr>
        <w:spacing w:line="240" w:lineRule="auto"/>
        <w:jc w:val="both"/>
        <w:rPr>
          <w:rFonts w:ascii="Times New Roman" w:hAnsi="Times New Roman" w:cs="Times New Roman"/>
        </w:rPr>
      </w:pPr>
    </w:p>
    <w:p w14:paraId="0C805B6F" w14:textId="77777777" w:rsidR="004D078E" w:rsidRPr="001C2263" w:rsidRDefault="004D078E" w:rsidP="001C2263">
      <w:pPr>
        <w:spacing w:line="240" w:lineRule="auto"/>
        <w:jc w:val="both"/>
        <w:rPr>
          <w:rFonts w:ascii="Times New Roman" w:hAnsi="Times New Roman" w:cs="Times New Roman"/>
        </w:rPr>
      </w:pPr>
    </w:p>
    <w:p w14:paraId="33407343" w14:textId="77777777" w:rsidR="004D078E" w:rsidRPr="001C2263" w:rsidRDefault="004D078E" w:rsidP="001C2263">
      <w:pPr>
        <w:spacing w:line="240" w:lineRule="auto"/>
        <w:jc w:val="both"/>
        <w:rPr>
          <w:rFonts w:ascii="Times New Roman" w:hAnsi="Times New Roman" w:cs="Times New Roman"/>
        </w:rPr>
      </w:pPr>
    </w:p>
    <w:p w14:paraId="4A92A52F" w14:textId="77777777" w:rsidR="004D078E" w:rsidRPr="001C2263" w:rsidRDefault="004D078E" w:rsidP="001C2263">
      <w:pPr>
        <w:spacing w:line="240" w:lineRule="auto"/>
        <w:jc w:val="both"/>
        <w:rPr>
          <w:rFonts w:ascii="Times New Roman" w:hAnsi="Times New Roman" w:cs="Times New Roman"/>
        </w:rPr>
      </w:pPr>
    </w:p>
    <w:p w14:paraId="76D7DFBA" w14:textId="77777777" w:rsidR="004D078E" w:rsidRPr="001C2263" w:rsidRDefault="004D078E" w:rsidP="001C2263">
      <w:pPr>
        <w:tabs>
          <w:tab w:val="left" w:pos="1397"/>
        </w:tabs>
        <w:spacing w:line="240" w:lineRule="auto"/>
        <w:rPr>
          <w:rFonts w:ascii="Times New Roman" w:hAnsi="Times New Roman" w:cs="Times New Roman"/>
          <w:b/>
          <w:bCs/>
          <w:lang w:val="en-US"/>
        </w:rPr>
      </w:pPr>
    </w:p>
    <w:p w14:paraId="585CC55A" w14:textId="73419D03" w:rsidR="007D4975" w:rsidRPr="001C2263" w:rsidRDefault="007D4975" w:rsidP="001C2263">
      <w:pPr>
        <w:spacing w:line="240" w:lineRule="auto"/>
        <w:jc w:val="both"/>
        <w:rPr>
          <w:rFonts w:ascii="Times New Roman" w:hAnsi="Times New Roman" w:cs="Times New Roman"/>
        </w:rPr>
      </w:pPr>
    </w:p>
    <w:p w14:paraId="29183BCB" w14:textId="77777777" w:rsidR="001C2263" w:rsidRDefault="001C2263" w:rsidP="001C2263">
      <w:pPr>
        <w:pStyle w:val="NoSpacing"/>
        <w:rPr>
          <w:rFonts w:ascii="Times New Roman" w:hAnsi="Times New Roman" w:cs="Times New Roman"/>
        </w:rPr>
      </w:pPr>
    </w:p>
    <w:p w14:paraId="0D4DCE1D" w14:textId="77777777" w:rsidR="001C2263" w:rsidRDefault="001C2263" w:rsidP="001C2263">
      <w:pPr>
        <w:pStyle w:val="NoSpacing"/>
        <w:rPr>
          <w:rFonts w:ascii="Times New Roman" w:hAnsi="Times New Roman" w:cs="Times New Roman"/>
        </w:rPr>
      </w:pPr>
    </w:p>
    <w:p w14:paraId="669B0D32" w14:textId="77777777" w:rsidR="001C2263" w:rsidRDefault="001C2263" w:rsidP="001C2263">
      <w:pPr>
        <w:pStyle w:val="NoSpacing"/>
        <w:rPr>
          <w:rFonts w:ascii="Times New Roman" w:hAnsi="Times New Roman" w:cs="Times New Roman"/>
        </w:rPr>
      </w:pPr>
    </w:p>
    <w:p w14:paraId="55086C8D" w14:textId="0AD348C3" w:rsidR="001C2263" w:rsidRDefault="00F31FB5" w:rsidP="001C2263">
      <w:pPr>
        <w:pStyle w:val="NoSpacing"/>
        <w:rPr>
          <w:rFonts w:ascii="Times New Roman" w:hAnsi="Times New Roman" w:cs="Times New Roman"/>
        </w:rPr>
      </w:pPr>
      <w:r w:rsidRPr="001C2263">
        <w:rPr>
          <w:rFonts w:ascii="Times New Roman" w:hAnsi="Times New Roman" w:cs="Times New Roman"/>
        </w:rPr>
        <w:t>Approved By:</w:t>
      </w:r>
    </w:p>
    <w:p w14:paraId="607F32F8" w14:textId="77777777" w:rsidR="001C2263" w:rsidRPr="001C2263" w:rsidRDefault="001C2263" w:rsidP="001C2263">
      <w:pPr>
        <w:pStyle w:val="NoSpacing"/>
        <w:rPr>
          <w:rFonts w:ascii="Times New Roman" w:hAnsi="Times New Roman" w:cs="Times New Roman"/>
        </w:rPr>
      </w:pPr>
    </w:p>
    <w:p w14:paraId="7CA3EEBB" w14:textId="77777777" w:rsidR="00F31FB5" w:rsidRPr="001C2263" w:rsidRDefault="00F31FB5"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380A68A8" w14:textId="77777777" w:rsidR="00F31FB5" w:rsidRPr="001C2263" w:rsidRDefault="00F31FB5"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37317B78" w14:textId="77777777" w:rsidR="007D4975" w:rsidRPr="001C2263" w:rsidRDefault="007D4975" w:rsidP="001C2263">
      <w:pPr>
        <w:spacing w:line="240" w:lineRule="auto"/>
        <w:rPr>
          <w:rFonts w:ascii="Times New Roman" w:hAnsi="Times New Roman" w:cs="Times New Roman"/>
        </w:rPr>
      </w:pPr>
      <w:r w:rsidRPr="001C2263">
        <w:rPr>
          <w:rFonts w:ascii="Times New Roman" w:hAnsi="Times New Roman" w:cs="Times New Roman"/>
        </w:rPr>
        <w:br w:type="page"/>
      </w:r>
    </w:p>
    <w:p w14:paraId="585F463F" w14:textId="1DF309C0" w:rsidR="007D4975" w:rsidRPr="001C2263" w:rsidRDefault="00F31FB5" w:rsidP="001C2263">
      <w:pPr>
        <w:spacing w:line="240" w:lineRule="auto"/>
        <w:jc w:val="center"/>
        <w:rPr>
          <w:rFonts w:ascii="Times New Roman" w:hAnsi="Times New Roman" w:cs="Times New Roman"/>
          <w:b/>
          <w:bCs/>
          <w:sz w:val="24"/>
          <w:szCs w:val="24"/>
        </w:rPr>
      </w:pPr>
      <w:r w:rsidRPr="001C2263">
        <w:rPr>
          <w:rFonts w:ascii="Times New Roman" w:hAnsi="Times New Roman" w:cs="Times New Roman"/>
          <w:b/>
          <w:bCs/>
          <w:sz w:val="24"/>
          <w:szCs w:val="24"/>
        </w:rPr>
        <w:lastRenderedPageBreak/>
        <w:t>Quiz B</w:t>
      </w:r>
      <w:r w:rsidR="001C2263" w:rsidRPr="001C2263">
        <w:rPr>
          <w:rFonts w:ascii="Times New Roman" w:hAnsi="Times New Roman" w:cs="Times New Roman"/>
          <w:b/>
          <w:bCs/>
          <w:sz w:val="24"/>
          <w:szCs w:val="24"/>
        </w:rPr>
        <w:t>owl</w:t>
      </w:r>
      <w:r w:rsidRPr="001C2263">
        <w:rPr>
          <w:rFonts w:ascii="Times New Roman" w:hAnsi="Times New Roman" w:cs="Times New Roman"/>
          <w:b/>
          <w:bCs/>
          <w:sz w:val="24"/>
          <w:szCs w:val="24"/>
        </w:rPr>
        <w:tab/>
      </w:r>
    </w:p>
    <w:p w14:paraId="5A16CEE7" w14:textId="77777777" w:rsidR="007D4975" w:rsidRPr="001C2263" w:rsidRDefault="007D4975" w:rsidP="001C2263">
      <w:pPr>
        <w:spacing w:line="240" w:lineRule="auto"/>
        <w:ind w:firstLine="720"/>
        <w:jc w:val="both"/>
        <w:rPr>
          <w:rFonts w:ascii="Times New Roman" w:hAnsi="Times New Roman" w:cs="Times New Roman"/>
        </w:rPr>
      </w:pPr>
      <w:r w:rsidRPr="001C2263">
        <w:rPr>
          <w:rFonts w:ascii="Times New Roman" w:hAnsi="Times New Roman" w:cs="Times New Roman"/>
        </w:rPr>
        <w:t>Teams apply ingenuity, analytical ability, and recall of significant information as they compete in a quiz covering various subject areas.</w:t>
      </w:r>
    </w:p>
    <w:p w14:paraId="0856AF0F" w14:textId="77777777" w:rsidR="00F31FB5" w:rsidRPr="001C2263" w:rsidRDefault="00F31FB5" w:rsidP="001C2263">
      <w:pPr>
        <w:spacing w:line="240" w:lineRule="auto"/>
        <w:rPr>
          <w:rFonts w:ascii="Times New Roman" w:hAnsi="Times New Roman" w:cs="Times New Roman"/>
          <w:b/>
          <w:bCs/>
        </w:rPr>
      </w:pPr>
      <w:r w:rsidRPr="001C2263">
        <w:rPr>
          <w:rFonts w:ascii="Times New Roman" w:hAnsi="Times New Roman" w:cs="Times New Roman"/>
          <w:b/>
          <w:bCs/>
        </w:rPr>
        <w:t>Subject Coverage</w:t>
      </w:r>
    </w:p>
    <w:p w14:paraId="00868E05" w14:textId="77777777" w:rsidR="00F31FB5" w:rsidRPr="001C2263" w:rsidRDefault="00F31FB5" w:rsidP="001C2263">
      <w:pPr>
        <w:pStyle w:val="ListParagraph"/>
        <w:numPr>
          <w:ilvl w:val="0"/>
          <w:numId w:val="21"/>
        </w:numPr>
        <w:spacing w:line="240" w:lineRule="auto"/>
        <w:jc w:val="both"/>
        <w:rPr>
          <w:rFonts w:ascii="Times New Roman" w:hAnsi="Times New Roman" w:cs="Times New Roman"/>
        </w:rPr>
      </w:pPr>
      <w:r w:rsidRPr="001C2263">
        <w:rPr>
          <w:rFonts w:ascii="Times New Roman" w:hAnsi="Times New Roman" w:cs="Times New Roman"/>
        </w:rPr>
        <w:t>Arts and Literature – topics include art appreciation, 21st Century Literature, and Philippine and world literature</w:t>
      </w:r>
    </w:p>
    <w:p w14:paraId="450318CD" w14:textId="77777777" w:rsidR="00F31FB5" w:rsidRPr="001C2263" w:rsidRDefault="00F31FB5" w:rsidP="001C2263">
      <w:pPr>
        <w:pStyle w:val="ListParagraph"/>
        <w:numPr>
          <w:ilvl w:val="0"/>
          <w:numId w:val="21"/>
        </w:numPr>
        <w:spacing w:line="240" w:lineRule="auto"/>
        <w:jc w:val="both"/>
        <w:rPr>
          <w:rFonts w:ascii="Times New Roman" w:hAnsi="Times New Roman" w:cs="Times New Roman"/>
        </w:rPr>
      </w:pPr>
      <w:r w:rsidRPr="001C2263">
        <w:rPr>
          <w:rFonts w:ascii="Times New Roman" w:hAnsi="Times New Roman" w:cs="Times New Roman"/>
        </w:rPr>
        <w:t>History and Culture – topics include Philippine and world history, and culture</w:t>
      </w:r>
    </w:p>
    <w:p w14:paraId="22DB5927" w14:textId="77777777" w:rsidR="00F31FB5" w:rsidRPr="001C2263" w:rsidRDefault="00F31FB5" w:rsidP="001C2263">
      <w:pPr>
        <w:pStyle w:val="ListParagraph"/>
        <w:numPr>
          <w:ilvl w:val="0"/>
          <w:numId w:val="21"/>
        </w:numPr>
        <w:spacing w:line="240" w:lineRule="auto"/>
        <w:jc w:val="both"/>
        <w:rPr>
          <w:rFonts w:ascii="Times New Roman" w:hAnsi="Times New Roman" w:cs="Times New Roman"/>
        </w:rPr>
      </w:pPr>
      <w:r w:rsidRPr="001C2263">
        <w:rPr>
          <w:rFonts w:ascii="Times New Roman" w:hAnsi="Times New Roman" w:cs="Times New Roman"/>
        </w:rPr>
        <w:t>Mathematics – topics include basic math concepts, basic statistics, and algebra</w:t>
      </w:r>
    </w:p>
    <w:p w14:paraId="53F7E297" w14:textId="77777777" w:rsidR="00F31FB5" w:rsidRPr="001C2263" w:rsidRDefault="00F31FB5" w:rsidP="001C2263">
      <w:pPr>
        <w:pStyle w:val="ListParagraph"/>
        <w:numPr>
          <w:ilvl w:val="0"/>
          <w:numId w:val="21"/>
        </w:numPr>
        <w:spacing w:line="240" w:lineRule="auto"/>
        <w:jc w:val="both"/>
        <w:rPr>
          <w:rFonts w:ascii="Times New Roman" w:hAnsi="Times New Roman" w:cs="Times New Roman"/>
        </w:rPr>
      </w:pPr>
      <w:r w:rsidRPr="001C2263">
        <w:rPr>
          <w:rFonts w:ascii="Times New Roman" w:hAnsi="Times New Roman" w:cs="Times New Roman"/>
        </w:rPr>
        <w:t>Science and Technology – topics include basic concepts in earth science, biology, physics, and chemistry</w:t>
      </w:r>
    </w:p>
    <w:p w14:paraId="67BCA840" w14:textId="77777777" w:rsidR="00F31FB5" w:rsidRPr="001C2263" w:rsidRDefault="00F31FB5" w:rsidP="001C2263">
      <w:pPr>
        <w:pStyle w:val="ListParagraph"/>
        <w:numPr>
          <w:ilvl w:val="0"/>
          <w:numId w:val="21"/>
        </w:numPr>
        <w:spacing w:line="240" w:lineRule="auto"/>
        <w:jc w:val="both"/>
        <w:rPr>
          <w:rFonts w:ascii="Times New Roman" w:hAnsi="Times New Roman" w:cs="Times New Roman"/>
        </w:rPr>
      </w:pPr>
      <w:r w:rsidRPr="001C2263">
        <w:rPr>
          <w:rFonts w:ascii="Times New Roman" w:hAnsi="Times New Roman" w:cs="Times New Roman"/>
        </w:rPr>
        <w:t>General Information – topics include information on common events that take place in the recent past</w:t>
      </w:r>
    </w:p>
    <w:p w14:paraId="1FF118D2" w14:textId="7F343A06" w:rsidR="007D4975" w:rsidRPr="001C2263" w:rsidRDefault="007D4975" w:rsidP="001C2263">
      <w:pPr>
        <w:spacing w:line="240" w:lineRule="auto"/>
        <w:jc w:val="both"/>
        <w:rPr>
          <w:rFonts w:ascii="Times New Roman" w:hAnsi="Times New Roman" w:cs="Times New Roman"/>
        </w:rPr>
      </w:pPr>
      <w:r w:rsidRPr="001C2263">
        <w:rPr>
          <w:rFonts w:ascii="Times New Roman" w:hAnsi="Times New Roman" w:cs="Times New Roman"/>
        </w:rPr>
        <w:t>General Guidelines and Mechanics:</w:t>
      </w:r>
    </w:p>
    <w:p w14:paraId="5CB7C353" w14:textId="38BD9DE0"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The competing teams shall consist of 3 members</w:t>
      </w:r>
      <w:r w:rsidR="00985096">
        <w:rPr>
          <w:rFonts w:ascii="Times New Roman" w:hAnsi="Times New Roman" w:cs="Times New Roman"/>
        </w:rPr>
        <w:t xml:space="preserve"> and </w:t>
      </w:r>
      <w:r w:rsidRPr="001C2263">
        <w:rPr>
          <w:rFonts w:ascii="Times New Roman" w:hAnsi="Times New Roman" w:cs="Times New Roman"/>
        </w:rPr>
        <w:t xml:space="preserve">each team </w:t>
      </w:r>
      <w:r w:rsidR="00F31FB5" w:rsidRPr="001C2263">
        <w:rPr>
          <w:rFonts w:ascii="Times New Roman" w:hAnsi="Times New Roman" w:cs="Times New Roman"/>
        </w:rPr>
        <w:t>consisting of any Year Level</w:t>
      </w:r>
      <w:r w:rsidRPr="001C2263">
        <w:rPr>
          <w:rFonts w:ascii="Times New Roman" w:hAnsi="Times New Roman" w:cs="Times New Roman"/>
        </w:rPr>
        <w:t>.</w:t>
      </w:r>
    </w:p>
    <w:p w14:paraId="11A2E7FA" w14:textId="6FA651E3"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Questions shall be displayed or projected on a screen.</w:t>
      </w:r>
    </w:p>
    <w:p w14:paraId="548B71F0" w14:textId="7777777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All questions shall be read twice, and the timer starts when the Quiz master says “Go”.</w:t>
      </w:r>
    </w:p>
    <w:p w14:paraId="5C2F5D0B" w14:textId="7777777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 xml:space="preserve">Answers to questions are required to be manually written on the boards/paper provided for each team. It shall be raised when the allotted time is over. </w:t>
      </w:r>
    </w:p>
    <w:p w14:paraId="78948B95" w14:textId="7777777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 xml:space="preserve">All groups will answer the same set of questions in writing. Before the question is read, the group must raise their markers. </w:t>
      </w:r>
    </w:p>
    <w:p w14:paraId="4F8A2A0C" w14:textId="7777777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Failure to do guidelines four (4) and five (5) will signal a warning for the first offense and disqualification for the second.</w:t>
      </w:r>
    </w:p>
    <w:p w14:paraId="02E555F3" w14:textId="23EF19F2"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The competition is divided into three rounds: ONCE AND FOR ALL, DOUBLE THE FUN, and TRIPLE TREAT. The level of difficulty increases as it moves to the next round. In each round, all the teams are given an equal chance to answer all the questions.</w:t>
      </w:r>
    </w:p>
    <w:p w14:paraId="26C30D4A" w14:textId="07AA5BFD"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 xml:space="preserve">For </w:t>
      </w:r>
      <w:r w:rsidRPr="001C2263">
        <w:rPr>
          <w:rFonts w:ascii="Times New Roman" w:hAnsi="Times New Roman" w:cs="Times New Roman"/>
          <w:b/>
          <w:bCs/>
        </w:rPr>
        <w:t>ONCE AND FOR ALL ROUND</w:t>
      </w:r>
      <w:r w:rsidRPr="001C2263">
        <w:rPr>
          <w:rFonts w:ascii="Times New Roman" w:hAnsi="Times New Roman" w:cs="Times New Roman"/>
        </w:rPr>
        <w:t>, 10 questions will be asked. Each question is worth one (1) point. The teams are given 10 seconds to answer each item unless specified in the question.</w:t>
      </w:r>
    </w:p>
    <w:p w14:paraId="2D97C0C5" w14:textId="153157E0"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 xml:space="preserve">For </w:t>
      </w:r>
      <w:r w:rsidRPr="001C2263">
        <w:rPr>
          <w:rFonts w:ascii="Times New Roman" w:hAnsi="Times New Roman" w:cs="Times New Roman"/>
          <w:b/>
          <w:bCs/>
        </w:rPr>
        <w:t>DOUBLE THE FUN ROUND</w:t>
      </w:r>
      <w:r w:rsidRPr="001C2263">
        <w:rPr>
          <w:rFonts w:ascii="Times New Roman" w:hAnsi="Times New Roman" w:cs="Times New Roman"/>
        </w:rPr>
        <w:t>, 7 questions will be asked. Each question is worth two (3) points. The teams are given 15 seconds to answer each item unless specified in the question.</w:t>
      </w:r>
    </w:p>
    <w:p w14:paraId="2104E360" w14:textId="1DD8A464"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 xml:space="preserve">For </w:t>
      </w:r>
      <w:r w:rsidRPr="001C2263">
        <w:rPr>
          <w:rFonts w:ascii="Times New Roman" w:hAnsi="Times New Roman" w:cs="Times New Roman"/>
          <w:b/>
          <w:bCs/>
        </w:rPr>
        <w:t>TRIPLE TREAT ROUND</w:t>
      </w:r>
      <w:r w:rsidRPr="001C2263">
        <w:rPr>
          <w:rFonts w:ascii="Times New Roman" w:hAnsi="Times New Roman" w:cs="Times New Roman"/>
        </w:rPr>
        <w:t>, 3 questions will be asked. Each question is worth three (5) points. The teams are given 20 seconds to answer each item unless specified in the question.</w:t>
      </w:r>
    </w:p>
    <w:p w14:paraId="59B83D0E" w14:textId="7D72F53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Answers with wrong spelling and capitalization are considered incorrect.</w:t>
      </w:r>
    </w:p>
    <w:p w14:paraId="3E363AC3" w14:textId="1C582A4D"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The Quiz Master has the authority to override the system on the acceptability of answers.</w:t>
      </w:r>
    </w:p>
    <w:p w14:paraId="7D5B8C08" w14:textId="746A8504"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Smartphones are not allowed.</w:t>
      </w:r>
    </w:p>
    <w:p w14:paraId="0D7637FE" w14:textId="77777777"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Any team caught in the act of cheating, or any form of dishonesty shall automatically be disqualified.</w:t>
      </w:r>
    </w:p>
    <w:p w14:paraId="6E9A1C54" w14:textId="3DD125C6" w:rsidR="007D4975" w:rsidRPr="001C2263" w:rsidRDefault="007D4975" w:rsidP="001C2263">
      <w:pPr>
        <w:pStyle w:val="ListParagraph"/>
        <w:numPr>
          <w:ilvl w:val="0"/>
          <w:numId w:val="20"/>
        </w:numPr>
        <w:spacing w:line="240" w:lineRule="auto"/>
        <w:jc w:val="both"/>
        <w:rPr>
          <w:rFonts w:ascii="Times New Roman" w:hAnsi="Times New Roman" w:cs="Times New Roman"/>
        </w:rPr>
      </w:pPr>
      <w:r w:rsidRPr="001C2263">
        <w:rPr>
          <w:rFonts w:ascii="Times New Roman" w:hAnsi="Times New Roman" w:cs="Times New Roman"/>
        </w:rPr>
        <w:t xml:space="preserve">Scoring and Declaration of Winners </w:t>
      </w:r>
    </w:p>
    <w:p w14:paraId="1BA2F952" w14:textId="41A79C58"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After each question, the teams are given corresponding points. Accumulated points are the scores for each round. Scoring is done using a manual score sheet/score board. Scores shall be announced by the Quiz Master each round.</w:t>
      </w:r>
    </w:p>
    <w:p w14:paraId="56A2CE6E" w14:textId="78BCE24D"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 xml:space="preserve">To determine the ranking, scores for the three (3) rounds are accumulated. The three (3) teams with the highest accumulated scores shall be declared as the Champion, 1st Runner-up, and 2nd Runner-up winners. However, if a team got no points, that team will not be included in the ranking. </w:t>
      </w:r>
    </w:p>
    <w:p w14:paraId="5625A339" w14:textId="120C8E7F" w:rsidR="007D4975" w:rsidRPr="001C2263" w:rsidRDefault="007D4975" w:rsidP="001C2263">
      <w:pPr>
        <w:pStyle w:val="ListParagraph"/>
        <w:numPr>
          <w:ilvl w:val="1"/>
          <w:numId w:val="20"/>
        </w:numPr>
        <w:spacing w:line="240" w:lineRule="auto"/>
        <w:jc w:val="both"/>
        <w:rPr>
          <w:rFonts w:ascii="Times New Roman" w:hAnsi="Times New Roman" w:cs="Times New Roman"/>
        </w:rPr>
      </w:pPr>
      <w:r w:rsidRPr="001C2263">
        <w:rPr>
          <w:rFonts w:ascii="Times New Roman" w:hAnsi="Times New Roman" w:cs="Times New Roman"/>
        </w:rPr>
        <w:t>TIE-BREAK</w:t>
      </w:r>
    </w:p>
    <w:p w14:paraId="06C34FF8" w14:textId="0C27FD9C" w:rsidR="007D4975" w:rsidRPr="001C2263" w:rsidRDefault="007D4975" w:rsidP="001C2263">
      <w:pPr>
        <w:pStyle w:val="ListParagraph"/>
        <w:numPr>
          <w:ilvl w:val="2"/>
          <w:numId w:val="20"/>
        </w:numPr>
        <w:spacing w:line="240" w:lineRule="auto"/>
        <w:jc w:val="both"/>
        <w:rPr>
          <w:rFonts w:ascii="Times New Roman" w:hAnsi="Times New Roman" w:cs="Times New Roman"/>
        </w:rPr>
      </w:pPr>
      <w:r w:rsidRPr="001C2263">
        <w:rPr>
          <w:rFonts w:ascii="Times New Roman" w:hAnsi="Times New Roman" w:cs="Times New Roman"/>
        </w:rPr>
        <w:t xml:space="preserve">In case of a tie at the end of the last round, tie-breaking </w:t>
      </w:r>
      <w:r w:rsidR="001A630B" w:rsidRPr="001C2263">
        <w:rPr>
          <w:rFonts w:ascii="Times New Roman" w:hAnsi="Times New Roman" w:cs="Times New Roman"/>
        </w:rPr>
        <w:t>questions</w:t>
      </w:r>
      <w:r w:rsidRPr="001C2263">
        <w:rPr>
          <w:rFonts w:ascii="Times New Roman" w:hAnsi="Times New Roman" w:cs="Times New Roman"/>
        </w:rPr>
        <w:t xml:space="preserve"> as the case may be, will be given.</w:t>
      </w:r>
    </w:p>
    <w:p w14:paraId="30960FFB" w14:textId="16630DE8" w:rsidR="007D4975" w:rsidRPr="001C2263" w:rsidRDefault="007D4975" w:rsidP="001C2263">
      <w:pPr>
        <w:pStyle w:val="ListParagraph"/>
        <w:numPr>
          <w:ilvl w:val="2"/>
          <w:numId w:val="20"/>
        </w:numPr>
        <w:spacing w:line="240" w:lineRule="auto"/>
        <w:jc w:val="both"/>
        <w:rPr>
          <w:rFonts w:ascii="Times New Roman" w:hAnsi="Times New Roman" w:cs="Times New Roman"/>
        </w:rPr>
      </w:pPr>
      <w:r w:rsidRPr="001C2263">
        <w:rPr>
          <w:rFonts w:ascii="Times New Roman" w:hAnsi="Times New Roman" w:cs="Times New Roman"/>
        </w:rPr>
        <w:t>Questions of any difficulty and type will be asked until one (1) team gains an advantage in score over the other.</w:t>
      </w:r>
    </w:p>
    <w:p w14:paraId="6667B70D" w14:textId="7440D5C3" w:rsidR="009139FB" w:rsidRDefault="007D4975" w:rsidP="001C2263">
      <w:pPr>
        <w:pStyle w:val="ListParagraph"/>
        <w:numPr>
          <w:ilvl w:val="2"/>
          <w:numId w:val="20"/>
        </w:numPr>
        <w:spacing w:line="240" w:lineRule="auto"/>
        <w:jc w:val="both"/>
        <w:rPr>
          <w:rFonts w:ascii="Times New Roman" w:hAnsi="Times New Roman" w:cs="Times New Roman"/>
        </w:rPr>
      </w:pPr>
      <w:r w:rsidRPr="001C2263">
        <w:rPr>
          <w:rFonts w:ascii="Times New Roman" w:hAnsi="Times New Roman" w:cs="Times New Roman"/>
        </w:rPr>
        <w:t>The first team to gain an advantage in score will be declared the victor of the tie and will merit the corresponding award.</w:t>
      </w:r>
    </w:p>
    <w:p w14:paraId="7655964B" w14:textId="77777777" w:rsidR="001C2263" w:rsidRPr="001C2263" w:rsidRDefault="001C2263" w:rsidP="001C2263">
      <w:pPr>
        <w:pStyle w:val="ListParagraph"/>
        <w:spacing w:line="240" w:lineRule="auto"/>
        <w:ind w:left="2160"/>
        <w:jc w:val="both"/>
        <w:rPr>
          <w:rFonts w:ascii="Times New Roman" w:hAnsi="Times New Roman" w:cs="Times New Roman"/>
        </w:rPr>
      </w:pPr>
    </w:p>
    <w:p w14:paraId="32203F1F" w14:textId="77777777" w:rsidR="00F31FB5" w:rsidRPr="001C2263" w:rsidRDefault="00F31FB5" w:rsidP="001C2263">
      <w:pPr>
        <w:pStyle w:val="NoSpacing"/>
        <w:rPr>
          <w:rFonts w:ascii="Times New Roman" w:hAnsi="Times New Roman" w:cs="Times New Roman"/>
        </w:rPr>
      </w:pPr>
    </w:p>
    <w:p w14:paraId="29A288B4" w14:textId="5E8F14DD" w:rsidR="00F31FB5" w:rsidRPr="001C2263" w:rsidRDefault="00F31FB5" w:rsidP="001C2263">
      <w:pPr>
        <w:pStyle w:val="NoSpacing"/>
        <w:rPr>
          <w:rFonts w:ascii="Times New Roman" w:hAnsi="Times New Roman" w:cs="Times New Roman"/>
        </w:rPr>
      </w:pPr>
      <w:r w:rsidRPr="001C2263">
        <w:rPr>
          <w:rFonts w:ascii="Times New Roman" w:hAnsi="Times New Roman" w:cs="Times New Roman"/>
        </w:rPr>
        <w:t>Approved By:</w:t>
      </w:r>
    </w:p>
    <w:p w14:paraId="5B632D37" w14:textId="77777777" w:rsidR="00F31FB5" w:rsidRPr="001C2263" w:rsidRDefault="00F31FB5" w:rsidP="001C2263">
      <w:pPr>
        <w:pStyle w:val="NoSpacing"/>
        <w:rPr>
          <w:rFonts w:ascii="Times New Roman" w:hAnsi="Times New Roman" w:cs="Times New Roman"/>
        </w:rPr>
      </w:pPr>
    </w:p>
    <w:p w14:paraId="06CA904B" w14:textId="77777777" w:rsidR="00F31FB5" w:rsidRPr="001C2263" w:rsidRDefault="00F31FB5"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240E43A5" w14:textId="77777777" w:rsidR="00F31FB5" w:rsidRPr="001C2263" w:rsidRDefault="00F31FB5"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5245E5D6" w14:textId="77777777" w:rsidR="00F31FB5" w:rsidRPr="001C2263" w:rsidRDefault="00F31FB5" w:rsidP="001C2263">
      <w:pPr>
        <w:spacing w:line="240" w:lineRule="auto"/>
        <w:jc w:val="both"/>
        <w:rPr>
          <w:rFonts w:ascii="Times New Roman" w:eastAsia="Times New Roman" w:hAnsi="Times New Roman" w:cs="Times New Roman"/>
          <w:b/>
          <w:bCs/>
          <w:color w:val="000000"/>
          <w:lang w:eastAsia="en-PH"/>
        </w:rPr>
      </w:pPr>
    </w:p>
    <w:p w14:paraId="6688ED45" w14:textId="2E0369D4" w:rsidR="00F31FB5" w:rsidRPr="001C2263" w:rsidRDefault="00F31FB5" w:rsidP="001C2263">
      <w:pPr>
        <w:spacing w:line="240" w:lineRule="auto"/>
        <w:rPr>
          <w:rFonts w:ascii="Times New Roman" w:hAnsi="Times New Roman" w:cs="Times New Roman"/>
        </w:rPr>
      </w:pPr>
    </w:p>
    <w:p w14:paraId="53FFA3DC" w14:textId="538E58CE" w:rsidR="00F31FB5" w:rsidRPr="001C2263" w:rsidRDefault="00F31FB5" w:rsidP="001C2263">
      <w:pPr>
        <w:spacing w:line="240" w:lineRule="auto"/>
        <w:rPr>
          <w:rFonts w:ascii="Times New Roman" w:hAnsi="Times New Roman" w:cs="Times New Roman"/>
        </w:rPr>
      </w:pPr>
    </w:p>
    <w:p w14:paraId="16F1B5EC" w14:textId="51DCE577" w:rsidR="00F31FB5" w:rsidRPr="001C2263" w:rsidRDefault="00F31FB5" w:rsidP="001C2263">
      <w:pPr>
        <w:spacing w:line="240" w:lineRule="auto"/>
        <w:rPr>
          <w:rFonts w:ascii="Times New Roman" w:hAnsi="Times New Roman" w:cs="Times New Roman"/>
        </w:rPr>
      </w:pPr>
    </w:p>
    <w:p w14:paraId="225BF20E" w14:textId="3C61C52C" w:rsidR="00F31FB5" w:rsidRPr="001C2263" w:rsidRDefault="00F31FB5" w:rsidP="001C2263">
      <w:pPr>
        <w:spacing w:line="240" w:lineRule="auto"/>
        <w:rPr>
          <w:rFonts w:ascii="Times New Roman" w:hAnsi="Times New Roman" w:cs="Times New Roman"/>
        </w:rPr>
      </w:pPr>
    </w:p>
    <w:p w14:paraId="0DD60AC5" w14:textId="6767DC9D" w:rsidR="00F31FB5" w:rsidRPr="001C2263" w:rsidRDefault="00F31FB5" w:rsidP="001C2263">
      <w:pPr>
        <w:spacing w:line="240" w:lineRule="auto"/>
        <w:rPr>
          <w:rFonts w:ascii="Times New Roman" w:hAnsi="Times New Roman" w:cs="Times New Roman"/>
        </w:rPr>
      </w:pPr>
    </w:p>
    <w:p w14:paraId="168763F4" w14:textId="63125736" w:rsidR="00F31FB5" w:rsidRPr="001C2263" w:rsidRDefault="00F31FB5" w:rsidP="001C2263">
      <w:pPr>
        <w:spacing w:line="240" w:lineRule="auto"/>
        <w:rPr>
          <w:rFonts w:ascii="Times New Roman" w:hAnsi="Times New Roman" w:cs="Times New Roman"/>
        </w:rPr>
      </w:pPr>
    </w:p>
    <w:p w14:paraId="51A8AF13" w14:textId="4C73B035" w:rsidR="00F31FB5" w:rsidRDefault="00F31FB5" w:rsidP="001C2263">
      <w:pPr>
        <w:spacing w:line="240" w:lineRule="auto"/>
        <w:rPr>
          <w:rFonts w:ascii="Times New Roman" w:hAnsi="Times New Roman" w:cs="Times New Roman"/>
        </w:rPr>
      </w:pPr>
    </w:p>
    <w:p w14:paraId="0D3BCFED" w14:textId="4AA47570" w:rsidR="001C2263" w:rsidRDefault="001C2263" w:rsidP="001C2263">
      <w:pPr>
        <w:spacing w:line="240" w:lineRule="auto"/>
        <w:rPr>
          <w:rFonts w:ascii="Times New Roman" w:hAnsi="Times New Roman" w:cs="Times New Roman"/>
        </w:rPr>
      </w:pPr>
    </w:p>
    <w:p w14:paraId="223A2853" w14:textId="2C29BB71" w:rsidR="001C2263" w:rsidRDefault="001C2263" w:rsidP="001C2263">
      <w:pPr>
        <w:spacing w:line="240" w:lineRule="auto"/>
        <w:rPr>
          <w:rFonts w:ascii="Times New Roman" w:hAnsi="Times New Roman" w:cs="Times New Roman"/>
        </w:rPr>
      </w:pPr>
    </w:p>
    <w:p w14:paraId="580895DF" w14:textId="5C6A7236" w:rsidR="001C2263" w:rsidRDefault="001C2263" w:rsidP="001C2263">
      <w:pPr>
        <w:spacing w:line="240" w:lineRule="auto"/>
        <w:rPr>
          <w:rFonts w:ascii="Times New Roman" w:hAnsi="Times New Roman" w:cs="Times New Roman"/>
        </w:rPr>
      </w:pPr>
    </w:p>
    <w:p w14:paraId="7AAC7886" w14:textId="4598B6FF" w:rsidR="001C2263" w:rsidRDefault="001C2263" w:rsidP="001C2263">
      <w:pPr>
        <w:spacing w:line="240" w:lineRule="auto"/>
        <w:rPr>
          <w:rFonts w:ascii="Times New Roman" w:hAnsi="Times New Roman" w:cs="Times New Roman"/>
        </w:rPr>
      </w:pPr>
    </w:p>
    <w:p w14:paraId="0EB13A78" w14:textId="401CBB4D" w:rsidR="001C2263" w:rsidRDefault="001C2263" w:rsidP="001C2263">
      <w:pPr>
        <w:spacing w:line="240" w:lineRule="auto"/>
        <w:rPr>
          <w:rFonts w:ascii="Times New Roman" w:hAnsi="Times New Roman" w:cs="Times New Roman"/>
        </w:rPr>
      </w:pPr>
    </w:p>
    <w:p w14:paraId="294A4B2C" w14:textId="2232946D" w:rsidR="001C2263" w:rsidRDefault="001C2263" w:rsidP="001C2263">
      <w:pPr>
        <w:spacing w:line="240" w:lineRule="auto"/>
        <w:rPr>
          <w:rFonts w:ascii="Times New Roman" w:hAnsi="Times New Roman" w:cs="Times New Roman"/>
        </w:rPr>
      </w:pPr>
    </w:p>
    <w:p w14:paraId="0974F158" w14:textId="665B64FA" w:rsidR="001C2263" w:rsidRDefault="001C2263" w:rsidP="001C2263">
      <w:pPr>
        <w:spacing w:line="240" w:lineRule="auto"/>
        <w:rPr>
          <w:rFonts w:ascii="Times New Roman" w:hAnsi="Times New Roman" w:cs="Times New Roman"/>
        </w:rPr>
      </w:pPr>
    </w:p>
    <w:p w14:paraId="5B3DCADF" w14:textId="6C9CB71C" w:rsidR="001C2263" w:rsidRDefault="001C2263" w:rsidP="001C2263">
      <w:pPr>
        <w:spacing w:line="240" w:lineRule="auto"/>
        <w:rPr>
          <w:rFonts w:ascii="Times New Roman" w:hAnsi="Times New Roman" w:cs="Times New Roman"/>
        </w:rPr>
      </w:pPr>
    </w:p>
    <w:p w14:paraId="53298ECD" w14:textId="7C584262" w:rsidR="001C2263" w:rsidRDefault="001C2263" w:rsidP="001C2263">
      <w:pPr>
        <w:spacing w:line="240" w:lineRule="auto"/>
        <w:rPr>
          <w:rFonts w:ascii="Times New Roman" w:hAnsi="Times New Roman" w:cs="Times New Roman"/>
        </w:rPr>
      </w:pPr>
    </w:p>
    <w:p w14:paraId="60F7A9BA" w14:textId="183735CA" w:rsidR="001C2263" w:rsidRDefault="001C2263" w:rsidP="001C2263">
      <w:pPr>
        <w:spacing w:line="240" w:lineRule="auto"/>
        <w:rPr>
          <w:rFonts w:ascii="Times New Roman" w:hAnsi="Times New Roman" w:cs="Times New Roman"/>
        </w:rPr>
      </w:pPr>
    </w:p>
    <w:p w14:paraId="19174B78" w14:textId="2DB70034" w:rsidR="001C2263" w:rsidRDefault="001C2263" w:rsidP="001C2263">
      <w:pPr>
        <w:spacing w:line="240" w:lineRule="auto"/>
        <w:rPr>
          <w:rFonts w:ascii="Times New Roman" w:hAnsi="Times New Roman" w:cs="Times New Roman"/>
        </w:rPr>
      </w:pPr>
    </w:p>
    <w:p w14:paraId="608F9AEA" w14:textId="0036DC8D" w:rsidR="001C2263" w:rsidRDefault="001C2263" w:rsidP="001C2263">
      <w:pPr>
        <w:spacing w:line="240" w:lineRule="auto"/>
        <w:rPr>
          <w:rFonts w:ascii="Times New Roman" w:hAnsi="Times New Roman" w:cs="Times New Roman"/>
        </w:rPr>
      </w:pPr>
    </w:p>
    <w:p w14:paraId="53B7C305" w14:textId="4BC180B1" w:rsidR="001C2263" w:rsidRDefault="001C2263" w:rsidP="001C2263">
      <w:pPr>
        <w:spacing w:line="240" w:lineRule="auto"/>
        <w:rPr>
          <w:rFonts w:ascii="Times New Roman" w:hAnsi="Times New Roman" w:cs="Times New Roman"/>
        </w:rPr>
      </w:pPr>
    </w:p>
    <w:p w14:paraId="5972E16A" w14:textId="273E748E" w:rsidR="001C2263" w:rsidRDefault="001C2263" w:rsidP="001C2263">
      <w:pPr>
        <w:spacing w:line="240" w:lineRule="auto"/>
        <w:rPr>
          <w:rFonts w:ascii="Times New Roman" w:hAnsi="Times New Roman" w:cs="Times New Roman"/>
        </w:rPr>
      </w:pPr>
    </w:p>
    <w:p w14:paraId="220A2548" w14:textId="7A450FBF" w:rsidR="001C2263" w:rsidRDefault="001C2263" w:rsidP="001C2263">
      <w:pPr>
        <w:spacing w:line="240" w:lineRule="auto"/>
        <w:rPr>
          <w:rFonts w:ascii="Times New Roman" w:hAnsi="Times New Roman" w:cs="Times New Roman"/>
        </w:rPr>
      </w:pPr>
    </w:p>
    <w:p w14:paraId="467A155C" w14:textId="549257BE" w:rsidR="001C2263" w:rsidRDefault="001C2263" w:rsidP="001C2263">
      <w:pPr>
        <w:spacing w:line="240" w:lineRule="auto"/>
        <w:rPr>
          <w:rFonts w:ascii="Times New Roman" w:hAnsi="Times New Roman" w:cs="Times New Roman"/>
        </w:rPr>
      </w:pPr>
    </w:p>
    <w:p w14:paraId="52D6B9D8" w14:textId="12A467D7" w:rsidR="00F31FB5" w:rsidRPr="001C2263" w:rsidRDefault="00F31FB5" w:rsidP="001C2263">
      <w:pPr>
        <w:spacing w:line="240" w:lineRule="auto"/>
        <w:rPr>
          <w:rFonts w:ascii="Times New Roman" w:hAnsi="Times New Roman" w:cs="Times New Roman"/>
        </w:rPr>
      </w:pPr>
    </w:p>
    <w:p w14:paraId="7E8916ED" w14:textId="77777777" w:rsidR="00F31FB5" w:rsidRPr="001C2263" w:rsidRDefault="00F31FB5" w:rsidP="001C2263">
      <w:pPr>
        <w:spacing w:line="240" w:lineRule="auto"/>
        <w:rPr>
          <w:rFonts w:ascii="Times New Roman" w:hAnsi="Times New Roman" w:cs="Times New Roman"/>
        </w:rPr>
      </w:pPr>
    </w:p>
    <w:p w14:paraId="11F920B7" w14:textId="10B94594" w:rsidR="00AE2FF5" w:rsidRPr="001C2263" w:rsidRDefault="00AE2FF5" w:rsidP="001C2263">
      <w:pPr>
        <w:spacing w:line="240" w:lineRule="auto"/>
        <w:jc w:val="center"/>
        <w:rPr>
          <w:rFonts w:ascii="Times New Roman" w:hAnsi="Times New Roman" w:cs="Times New Roman"/>
          <w:b/>
          <w:bCs/>
          <w:sz w:val="24"/>
          <w:szCs w:val="24"/>
        </w:rPr>
      </w:pPr>
      <w:bookmarkStart w:id="0" w:name="_Hlk121074450"/>
      <w:r w:rsidRPr="001C2263">
        <w:rPr>
          <w:rFonts w:ascii="Times New Roman" w:hAnsi="Times New Roman" w:cs="Times New Roman"/>
          <w:b/>
          <w:bCs/>
          <w:sz w:val="24"/>
          <w:szCs w:val="24"/>
        </w:rPr>
        <w:t>Cosplay</w:t>
      </w:r>
    </w:p>
    <w:p w14:paraId="2EAF0B58" w14:textId="1FC0AD93" w:rsidR="00AE2FF5" w:rsidRPr="001C2263" w:rsidRDefault="00AE2FF5" w:rsidP="001C2263">
      <w:pPr>
        <w:spacing w:line="240" w:lineRule="auto"/>
        <w:rPr>
          <w:rFonts w:ascii="Times New Roman" w:hAnsi="Times New Roman" w:cs="Times New Roman"/>
        </w:rPr>
      </w:pPr>
      <w:r w:rsidRPr="001C2263">
        <w:rPr>
          <w:rFonts w:ascii="Times New Roman" w:hAnsi="Times New Roman" w:cs="Times New Roman"/>
        </w:rPr>
        <w:lastRenderedPageBreak/>
        <w:t>Mechanics/Guidelines</w:t>
      </w:r>
    </w:p>
    <w:p w14:paraId="3DCF9E12" w14:textId="0235B8B9"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The registration started on December 3 – 5, 2022 at onsite and online registration.</w:t>
      </w:r>
    </w:p>
    <w:p w14:paraId="61FC4A13" w14:textId="3BCF480A"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 xml:space="preserve">Participants should be enrolled in courses </w:t>
      </w:r>
      <w:r w:rsidRPr="001C2263">
        <w:rPr>
          <w:rFonts w:ascii="Times New Roman" w:hAnsi="Times New Roman" w:cs="Times New Roman"/>
          <w:b/>
          <w:bCs/>
        </w:rPr>
        <w:t xml:space="preserve">BSIT, BSCS, BSCPE, </w:t>
      </w:r>
      <w:r w:rsidRPr="001C2263">
        <w:rPr>
          <w:rFonts w:ascii="Times New Roman" w:hAnsi="Times New Roman" w:cs="Times New Roman"/>
        </w:rPr>
        <w:t xml:space="preserve">and </w:t>
      </w:r>
      <w:r w:rsidRPr="001C2263">
        <w:rPr>
          <w:rFonts w:ascii="Times New Roman" w:hAnsi="Times New Roman" w:cs="Times New Roman"/>
          <w:b/>
          <w:bCs/>
        </w:rPr>
        <w:t>ASCT</w:t>
      </w:r>
      <w:r w:rsidRPr="001C2263">
        <w:rPr>
          <w:rFonts w:ascii="Times New Roman" w:hAnsi="Times New Roman" w:cs="Times New Roman"/>
        </w:rPr>
        <w:t>.</w:t>
      </w:r>
    </w:p>
    <w:p w14:paraId="47FBE469" w14:textId="4FB51F2A"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 xml:space="preserve">The competition is </w:t>
      </w:r>
      <w:r w:rsidRPr="001C2263">
        <w:rPr>
          <w:rFonts w:ascii="Times New Roman" w:hAnsi="Times New Roman" w:cs="Times New Roman"/>
          <w:b/>
          <w:bCs/>
        </w:rPr>
        <w:t>Open for All.</w:t>
      </w:r>
    </w:p>
    <w:p w14:paraId="72796EB0" w14:textId="50E1D855"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Participants should have a Solo Showcase in their costumes.</w:t>
      </w:r>
    </w:p>
    <w:p w14:paraId="59D53BAA" w14:textId="60EFF813"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Dress Code – Inappropriate Dress like too much revealing (Underwear) is prohibited. If the participants should follow the instructions, automatically Disqualified in these events.</w:t>
      </w:r>
    </w:p>
    <w:p w14:paraId="4F7EA9EB" w14:textId="1A0B7171"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Equipment and props refer to anything inanimate used by cosplayers in relation to their character and performances. Equipment and props for the stage execution or performance are limited to those what the cosplayers were able to bring in the venue. Use of any movable objects from the venue is not allowed.</w:t>
      </w:r>
    </w:p>
    <w:p w14:paraId="440BAC4E" w14:textId="20D9C01F"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It is possible to scatter things onstage during the performance, however getting the stage dirty is prohibited. Anything that takes time to clean-up or clear-out is prohibited.</w:t>
      </w:r>
    </w:p>
    <w:p w14:paraId="5CAC3BE1" w14:textId="59931C0E"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Use of fire or smoke in any form is strictly prohibited. Other dangerous and destructive equipment and props are strictly prohibited. Pyrotechnics is totally and legally prohibited.</w:t>
      </w:r>
    </w:p>
    <w:p w14:paraId="7BA83B18" w14:textId="74639260" w:rsidR="00AE2FF5" w:rsidRPr="001C2263" w:rsidRDefault="00AE2FF5"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b/>
          <w:bCs/>
        </w:rPr>
        <w:t>Real or live weapons</w:t>
      </w:r>
      <w:r w:rsidRPr="001C2263">
        <w:rPr>
          <w:rFonts w:ascii="Times New Roman" w:hAnsi="Times New Roman" w:cs="Times New Roman"/>
        </w:rPr>
        <w:t xml:space="preserve"> are prohibited. These </w:t>
      </w:r>
      <w:r w:rsidR="001A630B" w:rsidRPr="001C2263">
        <w:rPr>
          <w:rFonts w:ascii="Times New Roman" w:hAnsi="Times New Roman" w:cs="Times New Roman"/>
        </w:rPr>
        <w:t>include</w:t>
      </w:r>
      <w:r w:rsidRPr="001C2263">
        <w:rPr>
          <w:rFonts w:ascii="Times New Roman" w:hAnsi="Times New Roman" w:cs="Times New Roman"/>
        </w:rPr>
        <w:t xml:space="preserve"> but </w:t>
      </w:r>
      <w:r w:rsidR="001A630B" w:rsidRPr="001C2263">
        <w:rPr>
          <w:rFonts w:ascii="Times New Roman" w:hAnsi="Times New Roman" w:cs="Times New Roman"/>
        </w:rPr>
        <w:t xml:space="preserve">are </w:t>
      </w:r>
      <w:r w:rsidRPr="001C2263">
        <w:rPr>
          <w:rFonts w:ascii="Times New Roman" w:hAnsi="Times New Roman" w:cs="Times New Roman"/>
        </w:rPr>
        <w:t>not limited to swords, knives, poles, guns, sharpened edges, and similar objects. Similar objects refer to anything that could cause damage or injury or be used as projectiles or anything that may pose danger to the people around</w:t>
      </w:r>
      <w:r w:rsidR="001A630B" w:rsidRPr="001C2263">
        <w:rPr>
          <w:rFonts w:ascii="Times New Roman" w:hAnsi="Times New Roman" w:cs="Times New Roman"/>
        </w:rPr>
        <w:t xml:space="preserve"> them</w:t>
      </w:r>
      <w:r w:rsidRPr="001C2263">
        <w:rPr>
          <w:rFonts w:ascii="Times New Roman" w:hAnsi="Times New Roman" w:cs="Times New Roman"/>
        </w:rPr>
        <w:t>.</w:t>
      </w:r>
    </w:p>
    <w:p w14:paraId="074476AE" w14:textId="198B611B" w:rsidR="00AE2FF5" w:rsidRPr="001C2263" w:rsidRDefault="002340B7"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 xml:space="preserve">Only prop guns that do not resemble real or actual live guns will be permitted. Guns must be plastic and can be clearly recognizable as a toy and must not have any projectiles in </w:t>
      </w:r>
      <w:r w:rsidR="001A630B" w:rsidRPr="001C2263">
        <w:rPr>
          <w:rFonts w:ascii="Times New Roman" w:hAnsi="Times New Roman" w:cs="Times New Roman"/>
        </w:rPr>
        <w:t>their</w:t>
      </w:r>
      <w:r w:rsidRPr="001C2263">
        <w:rPr>
          <w:rFonts w:ascii="Times New Roman" w:hAnsi="Times New Roman" w:cs="Times New Roman"/>
        </w:rPr>
        <w:t xml:space="preserve"> chamber. Projectiles are not allowed and will be confiscated.</w:t>
      </w:r>
    </w:p>
    <w:p w14:paraId="1694DC7C" w14:textId="63B02A04" w:rsidR="002340B7" w:rsidRPr="001C2263" w:rsidRDefault="002340B7"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 xml:space="preserve">Prop weapons are all subjected </w:t>
      </w:r>
      <w:r w:rsidR="001A630B" w:rsidRPr="001C2263">
        <w:rPr>
          <w:rFonts w:ascii="Times New Roman" w:hAnsi="Times New Roman" w:cs="Times New Roman"/>
        </w:rPr>
        <w:t>to</w:t>
      </w:r>
      <w:r w:rsidRPr="001C2263">
        <w:rPr>
          <w:rFonts w:ascii="Times New Roman" w:hAnsi="Times New Roman" w:cs="Times New Roman"/>
        </w:rPr>
        <w:t xml:space="preserve"> inspection by the registration staff.</w:t>
      </w:r>
    </w:p>
    <w:p w14:paraId="5B0BD24B" w14:textId="3BEBBB6D" w:rsidR="002340B7" w:rsidRPr="001C2263" w:rsidRDefault="002340B7"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Averaging or total mean system will be used to tabulate the scores, these numbers will be provided by the competition’s judges.</w:t>
      </w:r>
    </w:p>
    <w:p w14:paraId="5D821E96" w14:textId="650FE6DF" w:rsidR="002340B7" w:rsidRPr="001C2263" w:rsidRDefault="002340B7" w:rsidP="001C2263">
      <w:pPr>
        <w:pStyle w:val="ListParagraph"/>
        <w:numPr>
          <w:ilvl w:val="2"/>
          <w:numId w:val="17"/>
        </w:numPr>
        <w:spacing w:line="240" w:lineRule="auto"/>
        <w:ind w:left="709"/>
        <w:jc w:val="both"/>
        <w:rPr>
          <w:rFonts w:ascii="Times New Roman" w:hAnsi="Times New Roman" w:cs="Times New Roman"/>
        </w:rPr>
      </w:pPr>
      <w:r w:rsidRPr="001C2263">
        <w:rPr>
          <w:rFonts w:ascii="Times New Roman" w:hAnsi="Times New Roman" w:cs="Times New Roman"/>
        </w:rPr>
        <w:t>All participants and attendees must pay attention to the Guidelines, mechanics, category rules and official directions of the organizers. Any acts or omission committed against, them in any way will result to disqualification.</w:t>
      </w:r>
    </w:p>
    <w:bookmarkEnd w:id="0"/>
    <w:p w14:paraId="0BAED3C0"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JUDGING CRITERIA</w:t>
      </w:r>
    </w:p>
    <w:tbl>
      <w:tblPr>
        <w:tblW w:w="0" w:type="auto"/>
        <w:tblCellMar>
          <w:top w:w="15" w:type="dxa"/>
          <w:left w:w="15" w:type="dxa"/>
          <w:bottom w:w="15" w:type="dxa"/>
          <w:right w:w="15" w:type="dxa"/>
        </w:tblCellMar>
        <w:tblLook w:val="04A0" w:firstRow="1" w:lastRow="0" w:firstColumn="1" w:lastColumn="0" w:noHBand="0" w:noVBand="1"/>
      </w:tblPr>
      <w:tblGrid>
        <w:gridCol w:w="2051"/>
        <w:gridCol w:w="6287"/>
        <w:gridCol w:w="1728"/>
      </w:tblGrid>
      <w:tr w:rsidR="002340B7" w:rsidRPr="001C2263" w14:paraId="6AE0E15B" w14:textId="77777777" w:rsidTr="000B13AA">
        <w:trPr>
          <w:trHeight w:val="2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FE161C"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RITERIA</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A31433"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4AD52C"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PERCENTAGE</w:t>
            </w:r>
          </w:p>
        </w:tc>
      </w:tr>
      <w:tr w:rsidR="002340B7" w:rsidRPr="001C2263" w14:paraId="5A0941A3" w14:textId="77777777" w:rsidTr="000B13AA">
        <w:trPr>
          <w:trHeight w:val="6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32614F" w14:textId="5D900DA9"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ostum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CBFA47" w14:textId="6F0D0E82"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 xml:space="preserve">The work of costumes should follow the guidelines and mechanics.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4D42D2"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30%</w:t>
            </w:r>
          </w:p>
        </w:tc>
      </w:tr>
      <w:tr w:rsidR="002340B7" w:rsidRPr="001C2263" w14:paraId="6C36F4FA" w14:textId="77777777" w:rsidTr="000B13AA">
        <w:trPr>
          <w:trHeight w:val="6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27F1C4" w14:textId="0EE713A9" w:rsidR="002340B7" w:rsidRPr="001C2263" w:rsidRDefault="002340B7" w:rsidP="001C2263">
            <w:pPr>
              <w:spacing w:before="240" w:after="240" w:line="240" w:lineRule="auto"/>
              <w:jc w:val="both"/>
              <w:rPr>
                <w:rFonts w:ascii="Times New Roman" w:eastAsia="Times New Roman" w:hAnsi="Times New Roman" w:cs="Times New Roman"/>
                <w:b/>
                <w:bCs/>
                <w:lang w:eastAsia="en-PH"/>
              </w:rPr>
            </w:pPr>
            <w:r w:rsidRPr="001C2263">
              <w:rPr>
                <w:rFonts w:ascii="Times New Roman" w:eastAsia="Times New Roman" w:hAnsi="Times New Roman" w:cs="Times New Roman"/>
                <w:b/>
                <w:bCs/>
                <w:lang w:eastAsia="en-PH"/>
              </w:rPr>
              <w:t>Characte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72C718" w14:textId="799D4C74"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The cosplayer should act as a character that they imitat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4CA3DB"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30%</w:t>
            </w:r>
          </w:p>
        </w:tc>
      </w:tr>
      <w:tr w:rsidR="002340B7" w:rsidRPr="001C2263" w14:paraId="6657A543" w14:textId="77777777" w:rsidTr="000B13AA">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6114A8"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Creativity and Presenta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6231FF"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color w:val="000000"/>
                <w:lang w:eastAsia="en-PH"/>
              </w:rPr>
              <w:t>Adherence to the technical requirements and contain elements that are creatively and correctly used (i.e., text, illustrations, etc.)</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24C99E"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40%</w:t>
            </w:r>
          </w:p>
        </w:tc>
      </w:tr>
      <w:tr w:rsidR="002340B7" w:rsidRPr="001C2263" w14:paraId="6B3354BE" w14:textId="77777777" w:rsidTr="000B13AA">
        <w:trPr>
          <w:trHeight w:val="2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6BE6A3"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7BD941"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TOT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4A4483" w14:textId="77777777" w:rsidR="002340B7" w:rsidRPr="001C2263" w:rsidRDefault="002340B7" w:rsidP="001C2263">
            <w:pPr>
              <w:spacing w:before="240" w:after="240" w:line="240" w:lineRule="auto"/>
              <w:jc w:val="both"/>
              <w:rPr>
                <w:rFonts w:ascii="Times New Roman" w:eastAsia="Times New Roman" w:hAnsi="Times New Roman" w:cs="Times New Roman"/>
                <w:lang w:eastAsia="en-PH"/>
              </w:rPr>
            </w:pPr>
            <w:r w:rsidRPr="001C2263">
              <w:rPr>
                <w:rFonts w:ascii="Times New Roman" w:eastAsia="Times New Roman" w:hAnsi="Times New Roman" w:cs="Times New Roman"/>
                <w:b/>
                <w:bCs/>
                <w:color w:val="000000"/>
                <w:lang w:eastAsia="en-PH"/>
              </w:rPr>
              <w:t>100%</w:t>
            </w:r>
          </w:p>
        </w:tc>
      </w:tr>
    </w:tbl>
    <w:p w14:paraId="6B209670" w14:textId="1A226420" w:rsidR="002340B7" w:rsidRPr="001C2263" w:rsidRDefault="002340B7" w:rsidP="001C2263">
      <w:pPr>
        <w:pStyle w:val="ListParagraph"/>
        <w:spacing w:line="240" w:lineRule="auto"/>
        <w:ind w:left="709"/>
        <w:jc w:val="both"/>
        <w:rPr>
          <w:rFonts w:ascii="Times New Roman" w:hAnsi="Times New Roman" w:cs="Times New Roman"/>
        </w:rPr>
      </w:pPr>
    </w:p>
    <w:p w14:paraId="39B0ED8D" w14:textId="77777777" w:rsidR="00F31FB5" w:rsidRPr="001C2263" w:rsidRDefault="00F31FB5" w:rsidP="001C2263">
      <w:pPr>
        <w:pStyle w:val="NoSpacing"/>
        <w:rPr>
          <w:rFonts w:ascii="Times New Roman" w:hAnsi="Times New Roman" w:cs="Times New Roman"/>
        </w:rPr>
      </w:pPr>
      <w:r w:rsidRPr="001C2263">
        <w:rPr>
          <w:rFonts w:ascii="Times New Roman" w:hAnsi="Times New Roman" w:cs="Times New Roman"/>
        </w:rPr>
        <w:t>Approved By:</w:t>
      </w:r>
    </w:p>
    <w:p w14:paraId="539600F4" w14:textId="77777777" w:rsidR="00F31FB5" w:rsidRPr="001C2263" w:rsidRDefault="00F31FB5" w:rsidP="001C2263">
      <w:pPr>
        <w:pStyle w:val="NoSpacing"/>
        <w:rPr>
          <w:rFonts w:ascii="Times New Roman" w:hAnsi="Times New Roman" w:cs="Times New Roman"/>
        </w:rPr>
      </w:pPr>
    </w:p>
    <w:p w14:paraId="3CAF7C77" w14:textId="77777777" w:rsidR="00F31FB5" w:rsidRPr="001C2263" w:rsidRDefault="00F31FB5" w:rsidP="001C2263">
      <w:pPr>
        <w:pStyle w:val="NoSpacing"/>
        <w:rPr>
          <w:rFonts w:ascii="Times New Roman" w:hAnsi="Times New Roman" w:cs="Times New Roman"/>
          <w:u w:val="single"/>
        </w:rPr>
      </w:pPr>
      <w:r w:rsidRPr="001C2263">
        <w:rPr>
          <w:rFonts w:ascii="Times New Roman" w:hAnsi="Times New Roman" w:cs="Times New Roman"/>
          <w:u w:val="single"/>
        </w:rPr>
        <w:t>MICHAEL JAKE RYAN SAMSON</w:t>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rPr>
        <w:tab/>
      </w:r>
      <w:r w:rsidRPr="001C2263">
        <w:rPr>
          <w:rFonts w:ascii="Times New Roman" w:hAnsi="Times New Roman" w:cs="Times New Roman"/>
          <w:u w:val="single"/>
        </w:rPr>
        <w:t>JESSON VER DEJIGA</w:t>
      </w:r>
    </w:p>
    <w:p w14:paraId="3346A351" w14:textId="77777777" w:rsidR="00F31FB5" w:rsidRPr="001C2263" w:rsidRDefault="00F31FB5" w:rsidP="001C2263">
      <w:pPr>
        <w:pStyle w:val="NoSpacing"/>
        <w:rPr>
          <w:rFonts w:ascii="Times New Roman" w:hAnsi="Times New Roman" w:cs="Times New Roman"/>
          <w:b/>
          <w:bCs/>
        </w:rPr>
      </w:pPr>
      <w:r w:rsidRPr="001C2263">
        <w:rPr>
          <w:rFonts w:ascii="Times New Roman" w:hAnsi="Times New Roman" w:cs="Times New Roman"/>
          <w:b/>
          <w:bCs/>
        </w:rPr>
        <w:t>Academic Head</w:t>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r>
      <w:r w:rsidRPr="001C2263">
        <w:rPr>
          <w:rFonts w:ascii="Times New Roman" w:hAnsi="Times New Roman" w:cs="Times New Roman"/>
          <w:b/>
          <w:bCs/>
        </w:rPr>
        <w:tab/>
        <w:t>Deputy School Administrator</w:t>
      </w:r>
    </w:p>
    <w:p w14:paraId="37F43C35" w14:textId="77777777" w:rsidR="00F31FB5" w:rsidRPr="001C2263" w:rsidRDefault="00F31FB5" w:rsidP="001C2263">
      <w:pPr>
        <w:spacing w:line="240" w:lineRule="auto"/>
        <w:jc w:val="both"/>
        <w:rPr>
          <w:rFonts w:ascii="Times New Roman" w:eastAsia="Times New Roman" w:hAnsi="Times New Roman" w:cs="Times New Roman"/>
          <w:b/>
          <w:bCs/>
          <w:color w:val="000000"/>
          <w:lang w:eastAsia="en-PH"/>
        </w:rPr>
      </w:pPr>
    </w:p>
    <w:p w14:paraId="21F7EB96" w14:textId="77777777" w:rsidR="00F31FB5" w:rsidRPr="001C2263" w:rsidRDefault="00F31FB5" w:rsidP="001C2263">
      <w:pPr>
        <w:pStyle w:val="ListParagraph"/>
        <w:spacing w:line="240" w:lineRule="auto"/>
        <w:ind w:left="709"/>
        <w:jc w:val="both"/>
        <w:rPr>
          <w:rFonts w:ascii="Times New Roman" w:hAnsi="Times New Roman" w:cs="Times New Roman"/>
        </w:rPr>
      </w:pPr>
    </w:p>
    <w:sectPr w:rsidR="00F31FB5" w:rsidRPr="001C2263" w:rsidSect="001C2263">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37C"/>
    <w:multiLevelType w:val="hybridMultilevel"/>
    <w:tmpl w:val="7FA429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D8410A"/>
    <w:multiLevelType w:val="hybridMultilevel"/>
    <w:tmpl w:val="BA62D8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3852954"/>
    <w:multiLevelType w:val="hybridMultilevel"/>
    <w:tmpl w:val="8A0EC07A"/>
    <w:lvl w:ilvl="0" w:tplc="34090001">
      <w:start w:val="1"/>
      <w:numFmt w:val="bullet"/>
      <w:lvlText w:val=""/>
      <w:lvlJc w:val="left"/>
      <w:pPr>
        <w:ind w:left="927" w:hanging="360"/>
      </w:pPr>
      <w:rPr>
        <w:rFonts w:ascii="Symbol" w:hAnsi="Symbol" w:hint="default"/>
      </w:rPr>
    </w:lvl>
    <w:lvl w:ilvl="1" w:tplc="34090001">
      <w:start w:val="1"/>
      <w:numFmt w:val="bullet"/>
      <w:lvlText w:val=""/>
      <w:lvlJc w:val="left"/>
      <w:pPr>
        <w:ind w:left="2911" w:hanging="360"/>
      </w:pPr>
      <w:rPr>
        <w:rFonts w:ascii="Symbol" w:hAnsi="Symbol" w:hint="default"/>
      </w:rPr>
    </w:lvl>
    <w:lvl w:ilvl="2" w:tplc="34090005" w:tentative="1">
      <w:start w:val="1"/>
      <w:numFmt w:val="bullet"/>
      <w:lvlText w:val=""/>
      <w:lvlJc w:val="left"/>
      <w:pPr>
        <w:ind w:left="2367" w:hanging="360"/>
      </w:pPr>
      <w:rPr>
        <w:rFonts w:ascii="Wingdings" w:hAnsi="Wingdings" w:hint="default"/>
      </w:rPr>
    </w:lvl>
    <w:lvl w:ilvl="3" w:tplc="34090001" w:tentative="1">
      <w:start w:val="1"/>
      <w:numFmt w:val="bullet"/>
      <w:lvlText w:val=""/>
      <w:lvlJc w:val="left"/>
      <w:pPr>
        <w:ind w:left="3087" w:hanging="360"/>
      </w:pPr>
      <w:rPr>
        <w:rFonts w:ascii="Symbol" w:hAnsi="Symbol" w:hint="default"/>
      </w:rPr>
    </w:lvl>
    <w:lvl w:ilvl="4" w:tplc="34090003" w:tentative="1">
      <w:start w:val="1"/>
      <w:numFmt w:val="bullet"/>
      <w:lvlText w:val="o"/>
      <w:lvlJc w:val="left"/>
      <w:pPr>
        <w:ind w:left="3807" w:hanging="360"/>
      </w:pPr>
      <w:rPr>
        <w:rFonts w:ascii="Courier New" w:hAnsi="Courier New" w:cs="Courier New" w:hint="default"/>
      </w:rPr>
    </w:lvl>
    <w:lvl w:ilvl="5" w:tplc="34090005" w:tentative="1">
      <w:start w:val="1"/>
      <w:numFmt w:val="bullet"/>
      <w:lvlText w:val=""/>
      <w:lvlJc w:val="left"/>
      <w:pPr>
        <w:ind w:left="4527" w:hanging="360"/>
      </w:pPr>
      <w:rPr>
        <w:rFonts w:ascii="Wingdings" w:hAnsi="Wingdings" w:hint="default"/>
      </w:rPr>
    </w:lvl>
    <w:lvl w:ilvl="6" w:tplc="34090001" w:tentative="1">
      <w:start w:val="1"/>
      <w:numFmt w:val="bullet"/>
      <w:lvlText w:val=""/>
      <w:lvlJc w:val="left"/>
      <w:pPr>
        <w:ind w:left="5247" w:hanging="360"/>
      </w:pPr>
      <w:rPr>
        <w:rFonts w:ascii="Symbol" w:hAnsi="Symbol" w:hint="default"/>
      </w:rPr>
    </w:lvl>
    <w:lvl w:ilvl="7" w:tplc="34090003" w:tentative="1">
      <w:start w:val="1"/>
      <w:numFmt w:val="bullet"/>
      <w:lvlText w:val="o"/>
      <w:lvlJc w:val="left"/>
      <w:pPr>
        <w:ind w:left="5967" w:hanging="360"/>
      </w:pPr>
      <w:rPr>
        <w:rFonts w:ascii="Courier New" w:hAnsi="Courier New" w:cs="Courier New" w:hint="default"/>
      </w:rPr>
    </w:lvl>
    <w:lvl w:ilvl="8" w:tplc="34090005" w:tentative="1">
      <w:start w:val="1"/>
      <w:numFmt w:val="bullet"/>
      <w:lvlText w:val=""/>
      <w:lvlJc w:val="left"/>
      <w:pPr>
        <w:ind w:left="6687" w:hanging="360"/>
      </w:pPr>
      <w:rPr>
        <w:rFonts w:ascii="Wingdings" w:hAnsi="Wingdings" w:hint="default"/>
      </w:rPr>
    </w:lvl>
  </w:abstractNum>
  <w:abstractNum w:abstractNumId="3" w15:restartNumberingAfterBreak="0">
    <w:nsid w:val="05584069"/>
    <w:multiLevelType w:val="hybridMultilevel"/>
    <w:tmpl w:val="01A42F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B211CCE"/>
    <w:multiLevelType w:val="hybridMultilevel"/>
    <w:tmpl w:val="4A44A516"/>
    <w:lvl w:ilvl="0" w:tplc="241CBE7C">
      <w:start w:val="1"/>
      <w:numFmt w:val="decimal"/>
      <w:lvlText w:val="%1."/>
      <w:lvlJc w:val="left"/>
      <w:pPr>
        <w:ind w:left="720" w:hanging="360"/>
      </w:pPr>
      <w:rPr>
        <w:rFonts w:hint="default"/>
        <w:color w:val="00000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DD12A27"/>
    <w:multiLevelType w:val="hybridMultilevel"/>
    <w:tmpl w:val="BE4845E6"/>
    <w:lvl w:ilvl="0" w:tplc="71FC3F46">
      <w:start w:val="1"/>
      <w:numFmt w:val="lowerLetter"/>
      <w:lvlText w:val="%1."/>
      <w:lvlJc w:val="left"/>
      <w:pPr>
        <w:ind w:left="1080" w:hanging="360"/>
      </w:pPr>
      <w:rPr>
        <w:rFonts w:hint="default"/>
        <w:color w:val="00000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05410ED"/>
    <w:multiLevelType w:val="hybridMultilevel"/>
    <w:tmpl w:val="D02840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634BC4"/>
    <w:multiLevelType w:val="hybridMultilevel"/>
    <w:tmpl w:val="350A15E6"/>
    <w:lvl w:ilvl="0" w:tplc="1456A902">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1DE63749"/>
    <w:multiLevelType w:val="hybridMultilevel"/>
    <w:tmpl w:val="D028407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F3906A6"/>
    <w:multiLevelType w:val="hybridMultilevel"/>
    <w:tmpl w:val="16BA5A16"/>
    <w:lvl w:ilvl="0" w:tplc="4B021182">
      <w:start w:val="8"/>
      <w:numFmt w:val="bullet"/>
      <w:lvlText w:val=""/>
      <w:lvlJc w:val="left"/>
      <w:pPr>
        <w:ind w:left="720" w:hanging="360"/>
      </w:pPr>
      <w:rPr>
        <w:rFonts w:ascii="Symbol" w:eastAsia="Times New Roman"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375215A2"/>
    <w:multiLevelType w:val="hybridMultilevel"/>
    <w:tmpl w:val="826E4F0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D2506D8"/>
    <w:multiLevelType w:val="hybridMultilevel"/>
    <w:tmpl w:val="D05E2FD2"/>
    <w:lvl w:ilvl="0" w:tplc="001A44CC">
      <w:start w:val="1"/>
      <w:numFmt w:val="bullet"/>
      <w:lvlText w:val=""/>
      <w:lvlJc w:val="left"/>
      <w:pPr>
        <w:ind w:left="1080" w:hanging="360"/>
      </w:pPr>
      <w:rPr>
        <w:rFonts w:ascii="Symbol" w:eastAsia="Times New Roman" w:hAnsi="Symbol"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40030127"/>
    <w:multiLevelType w:val="hybridMultilevel"/>
    <w:tmpl w:val="1BCEF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30B72"/>
    <w:multiLevelType w:val="hybridMultilevel"/>
    <w:tmpl w:val="9192004A"/>
    <w:lvl w:ilvl="0" w:tplc="F626B258">
      <w:start w:val="1"/>
      <w:numFmt w:val="lowerLetter"/>
      <w:lvlText w:val="%1."/>
      <w:lvlJc w:val="left"/>
      <w:pPr>
        <w:ind w:left="1440" w:hanging="360"/>
      </w:pPr>
      <w:rPr>
        <w:rFonts w:hint="default"/>
        <w:color w:val="000000"/>
      </w:rPr>
    </w:lvl>
    <w:lvl w:ilvl="1" w:tplc="34090019">
      <w:start w:val="1"/>
      <w:numFmt w:val="lowerLetter"/>
      <w:lvlText w:val="%2."/>
      <w:lvlJc w:val="left"/>
      <w:pPr>
        <w:ind w:left="2160" w:hanging="360"/>
      </w:pPr>
    </w:lvl>
    <w:lvl w:ilvl="2" w:tplc="5C2C7A00">
      <w:start w:val="1"/>
      <w:numFmt w:val="decimal"/>
      <w:lvlText w:val="%3."/>
      <w:lvlJc w:val="left"/>
      <w:pPr>
        <w:ind w:left="644" w:hanging="360"/>
      </w:pPr>
      <w:rPr>
        <w:rFonts w:hint="default"/>
      </w:r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4" w15:restartNumberingAfterBreak="0">
    <w:nsid w:val="56C05632"/>
    <w:multiLevelType w:val="hybridMultilevel"/>
    <w:tmpl w:val="577EFB90"/>
    <w:lvl w:ilvl="0" w:tplc="FA9A8254">
      <w:start w:val="6"/>
      <w:numFmt w:val="bullet"/>
      <w:lvlText w:val=""/>
      <w:lvlJc w:val="left"/>
      <w:pPr>
        <w:ind w:left="1530" w:hanging="360"/>
      </w:pPr>
      <w:rPr>
        <w:rFonts w:ascii="Symbol" w:eastAsiaTheme="minorHAnsi" w:hAnsi="Symbol" w:cs="Arial" w:hint="default"/>
      </w:rPr>
    </w:lvl>
    <w:lvl w:ilvl="1" w:tplc="FFFFFFFF">
      <w:start w:val="1"/>
      <w:numFmt w:val="lowerLetter"/>
      <w:lvlText w:val="%2."/>
      <w:lvlJc w:val="left"/>
      <w:pPr>
        <w:ind w:left="2250" w:hanging="360"/>
      </w:pPr>
    </w:lvl>
    <w:lvl w:ilvl="2" w:tplc="84A40D1A">
      <w:start w:val="1"/>
      <w:numFmt w:val="decimal"/>
      <w:lvlText w:val="%3."/>
      <w:lvlJc w:val="left"/>
      <w:pPr>
        <w:ind w:left="3150" w:hanging="360"/>
      </w:pPr>
      <w:rPr>
        <w:rFonts w:hint="default"/>
      </w:r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15" w15:restartNumberingAfterBreak="0">
    <w:nsid w:val="5D037F47"/>
    <w:multiLevelType w:val="hybridMultilevel"/>
    <w:tmpl w:val="7FA4298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D74699B"/>
    <w:multiLevelType w:val="hybridMultilevel"/>
    <w:tmpl w:val="324AAFD4"/>
    <w:lvl w:ilvl="0" w:tplc="3409000F">
      <w:start w:val="1"/>
      <w:numFmt w:val="decimal"/>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B724B67"/>
    <w:multiLevelType w:val="hybridMultilevel"/>
    <w:tmpl w:val="63E606E0"/>
    <w:lvl w:ilvl="0" w:tplc="BF84C866">
      <w:start w:val="1"/>
      <w:numFmt w:val="decimal"/>
      <w:lvlText w:val="%1."/>
      <w:lvlJc w:val="left"/>
      <w:pPr>
        <w:ind w:left="1080" w:hanging="360"/>
      </w:pPr>
      <w:rPr>
        <w:rFonts w:hint="default"/>
        <w:color w:val="00000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 w15:restartNumberingAfterBreak="0">
    <w:nsid w:val="735B48E6"/>
    <w:multiLevelType w:val="hybridMultilevel"/>
    <w:tmpl w:val="DECCCA7E"/>
    <w:lvl w:ilvl="0" w:tplc="13089664">
      <w:start w:val="1"/>
      <w:numFmt w:val="bullet"/>
      <w:lvlText w:val=""/>
      <w:lvlJc w:val="left"/>
      <w:pPr>
        <w:ind w:left="2520" w:hanging="360"/>
      </w:pPr>
      <w:rPr>
        <w:rFonts w:ascii="Symbol" w:eastAsia="Times New Roman" w:hAnsi="Symbol" w:cs="Times New Roman" w:hint="default"/>
        <w:color w:val="000000"/>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7CC90CD9"/>
    <w:multiLevelType w:val="hybridMultilevel"/>
    <w:tmpl w:val="3876604E"/>
    <w:lvl w:ilvl="0" w:tplc="86061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4E5A00"/>
    <w:multiLevelType w:val="hybridMultilevel"/>
    <w:tmpl w:val="B798F5D4"/>
    <w:lvl w:ilvl="0" w:tplc="4558CA9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666545185">
    <w:abstractNumId w:val="8"/>
  </w:num>
  <w:num w:numId="2" w16cid:durableId="809710223">
    <w:abstractNumId w:val="19"/>
  </w:num>
  <w:num w:numId="3" w16cid:durableId="1888569802">
    <w:abstractNumId w:val="4"/>
  </w:num>
  <w:num w:numId="4" w16cid:durableId="2006586685">
    <w:abstractNumId w:val="11"/>
  </w:num>
  <w:num w:numId="5" w16cid:durableId="468941893">
    <w:abstractNumId w:val="9"/>
  </w:num>
  <w:num w:numId="6" w16cid:durableId="955213100">
    <w:abstractNumId w:val="18"/>
  </w:num>
  <w:num w:numId="7" w16cid:durableId="229393482">
    <w:abstractNumId w:val="3"/>
  </w:num>
  <w:num w:numId="8" w16cid:durableId="2009865715">
    <w:abstractNumId w:val="5"/>
  </w:num>
  <w:num w:numId="9" w16cid:durableId="1230307667">
    <w:abstractNumId w:val="7"/>
  </w:num>
  <w:num w:numId="10" w16cid:durableId="1052735454">
    <w:abstractNumId w:val="17"/>
  </w:num>
  <w:num w:numId="11" w16cid:durableId="1604412222">
    <w:abstractNumId w:val="13"/>
  </w:num>
  <w:num w:numId="12" w16cid:durableId="854810147">
    <w:abstractNumId w:val="15"/>
  </w:num>
  <w:num w:numId="13" w16cid:durableId="742945970">
    <w:abstractNumId w:val="1"/>
  </w:num>
  <w:num w:numId="14" w16cid:durableId="572467863">
    <w:abstractNumId w:val="16"/>
  </w:num>
  <w:num w:numId="15" w16cid:durableId="668094897">
    <w:abstractNumId w:val="6"/>
  </w:num>
  <w:num w:numId="16" w16cid:durableId="1165783813">
    <w:abstractNumId w:val="0"/>
  </w:num>
  <w:num w:numId="17" w16cid:durableId="1239944753">
    <w:abstractNumId w:val="14"/>
  </w:num>
  <w:num w:numId="18" w16cid:durableId="407927878">
    <w:abstractNumId w:val="12"/>
  </w:num>
  <w:num w:numId="19" w16cid:durableId="69546648">
    <w:abstractNumId w:val="20"/>
  </w:num>
  <w:num w:numId="20" w16cid:durableId="314846652">
    <w:abstractNumId w:val="10"/>
  </w:num>
  <w:num w:numId="21" w16cid:durableId="7741325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NDA3MTE0MzQwMjRU0lEKTi0uzszPAykwrwUAnG+z6CwAAAA="/>
  </w:docVars>
  <w:rsids>
    <w:rsidRoot w:val="00B5345C"/>
    <w:rsid w:val="00166E97"/>
    <w:rsid w:val="001A630B"/>
    <w:rsid w:val="001C2263"/>
    <w:rsid w:val="002010D6"/>
    <w:rsid w:val="00204F2B"/>
    <w:rsid w:val="002340B7"/>
    <w:rsid w:val="0035647A"/>
    <w:rsid w:val="003639F5"/>
    <w:rsid w:val="004C5FDA"/>
    <w:rsid w:val="004D078E"/>
    <w:rsid w:val="0054638B"/>
    <w:rsid w:val="00706B3E"/>
    <w:rsid w:val="007539B3"/>
    <w:rsid w:val="007D4975"/>
    <w:rsid w:val="00842B6E"/>
    <w:rsid w:val="009139FB"/>
    <w:rsid w:val="00961017"/>
    <w:rsid w:val="00985096"/>
    <w:rsid w:val="00A86892"/>
    <w:rsid w:val="00AE2FF5"/>
    <w:rsid w:val="00AF1327"/>
    <w:rsid w:val="00B2687A"/>
    <w:rsid w:val="00B51464"/>
    <w:rsid w:val="00B53176"/>
    <w:rsid w:val="00B5345C"/>
    <w:rsid w:val="00BC13A6"/>
    <w:rsid w:val="00BC6AF6"/>
    <w:rsid w:val="00BE3359"/>
    <w:rsid w:val="00C706BC"/>
    <w:rsid w:val="00EE2903"/>
    <w:rsid w:val="00F03F60"/>
    <w:rsid w:val="00F31FB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59F6D"/>
  <w15:chartTrackingRefBased/>
  <w15:docId w15:val="{AEA90F1D-F095-4DE3-A159-417358EBB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345C"/>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B5345C"/>
    <w:pPr>
      <w:ind w:left="720"/>
      <w:contextualSpacing/>
    </w:pPr>
    <w:rPr>
      <w:lang w:val="en-US"/>
    </w:rPr>
  </w:style>
  <w:style w:type="character" w:styleId="Hyperlink">
    <w:name w:val="Hyperlink"/>
    <w:basedOn w:val="DefaultParagraphFont"/>
    <w:uiPriority w:val="99"/>
    <w:unhideWhenUsed/>
    <w:rsid w:val="004D078E"/>
    <w:rPr>
      <w:color w:val="0563C1" w:themeColor="hyperlink"/>
      <w:u w:val="single"/>
    </w:rPr>
  </w:style>
  <w:style w:type="table" w:styleId="TableGrid">
    <w:name w:val="Table Grid"/>
    <w:basedOn w:val="TableNormal"/>
    <w:uiPriority w:val="39"/>
    <w:rsid w:val="004D0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42B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68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etr.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2</Pages>
  <Words>3136</Words>
  <Characters>178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Francis Jade (Student)</dc:creator>
  <cp:keywords/>
  <dc:description/>
  <cp:lastModifiedBy>Solomon, Francis Jade (Student)</cp:lastModifiedBy>
  <cp:revision>22</cp:revision>
  <cp:lastPrinted>2022-12-07T03:03:00Z</cp:lastPrinted>
  <dcterms:created xsi:type="dcterms:W3CDTF">2022-12-02T21:39:00Z</dcterms:created>
  <dcterms:modified xsi:type="dcterms:W3CDTF">2022-12-1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8a28-c604-4348-8cbe-92992b08cf20</vt:lpwstr>
  </property>
</Properties>
</file>